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C8C57" w14:textId="69768CA7" w:rsidR="00DC1DB8" w:rsidRDefault="00DC1DB8" w:rsidP="0069677E">
      <w:pPr>
        <w:pStyle w:val="Cmsor1"/>
        <w:spacing w:before="0"/>
        <w:jc w:val="center"/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</w:pP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PhD </w:t>
      </w:r>
      <w:r w:rsidR="00ED4762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>komplex vizsga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 </w:t>
      </w:r>
      <w:r w:rsidR="00FD1359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>beszámoló</w:t>
      </w:r>
      <w:r w:rsidR="00AB487A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 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/ 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 xml:space="preserve">PhD </w:t>
      </w:r>
      <w:r w:rsidR="00ED4762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 xml:space="preserve">complex exam </w:t>
      </w:r>
      <w:r w:rsidR="00FD1359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>report</w:t>
      </w:r>
    </w:p>
    <w:p w14:paraId="6F307EA3" w14:textId="3F74EEE3" w:rsidR="008311B8" w:rsidRPr="008311B8" w:rsidRDefault="008311B8" w:rsidP="008311B8">
      <w:pPr>
        <w:jc w:val="center"/>
        <w:rPr>
          <w:b/>
          <w:bCs/>
          <w:sz w:val="24"/>
          <w:szCs w:val="24"/>
          <w:lang w:val="en-US"/>
        </w:rPr>
      </w:pPr>
    </w:p>
    <w:p w14:paraId="2CEB3C27" w14:textId="4DC86A40" w:rsidR="00DC1DB8" w:rsidRPr="00EB731C" w:rsidRDefault="00DC1DB8" w:rsidP="00DC1DB8">
      <w:pPr>
        <w:jc w:val="left"/>
        <w:rPr>
          <w:bCs/>
          <w:sz w:val="18"/>
          <w:szCs w:val="18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42"/>
        <w:gridCol w:w="4398"/>
        <w:gridCol w:w="851"/>
        <w:gridCol w:w="3538"/>
      </w:tblGrid>
      <w:tr w:rsidR="00ED4762" w:rsidRPr="009F4365" w14:paraId="4D5B7E34" w14:textId="77777777" w:rsidTr="001D3CCD">
        <w:tc>
          <w:tcPr>
            <w:tcW w:w="842" w:type="dxa"/>
            <w:vAlign w:val="center"/>
          </w:tcPr>
          <w:p w14:paraId="33E834F6" w14:textId="77777777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Név</w:t>
            </w:r>
          </w:p>
          <w:p w14:paraId="165E62D9" w14:textId="01B5BB89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Name</w:t>
            </w:r>
          </w:p>
        </w:tc>
        <w:tc>
          <w:tcPr>
            <w:tcW w:w="4398" w:type="dxa"/>
            <w:vAlign w:val="center"/>
          </w:tcPr>
          <w:p w14:paraId="3E02E99C" w14:textId="77777777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851" w:type="dxa"/>
            <w:vMerge w:val="restart"/>
            <w:vAlign w:val="center"/>
          </w:tcPr>
          <w:p w14:paraId="50C0C1BB" w14:textId="77777777" w:rsidR="00ED4762" w:rsidRDefault="00ED4762" w:rsidP="00DC1DB8">
            <w:pPr>
              <w:jc w:val="lef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tátusz</w:t>
            </w:r>
          </w:p>
          <w:p w14:paraId="10C8EA27" w14:textId="5BC5DD1E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Status</w:t>
            </w:r>
          </w:p>
        </w:tc>
        <w:tc>
          <w:tcPr>
            <w:tcW w:w="3538" w:type="dxa"/>
            <w:vMerge w:val="restart"/>
            <w:vAlign w:val="center"/>
          </w:tcPr>
          <w:p w14:paraId="06CBA3E7" w14:textId="781515D4" w:rsidR="00ED4762" w:rsidRPr="009F4365" w:rsidRDefault="00ED4762" w:rsidP="00ED4762">
            <w:pPr>
              <w:jc w:val="center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ösz</w:t>
            </w:r>
            <w:r>
              <w:rPr>
                <w:bCs/>
                <w:sz w:val="18"/>
                <w:szCs w:val="18"/>
              </w:rPr>
              <w:t>t</w:t>
            </w:r>
            <w:r w:rsidRPr="009F4365">
              <w:rPr>
                <w:bCs/>
                <w:sz w:val="18"/>
                <w:szCs w:val="18"/>
              </w:rPr>
              <w:t xml:space="preserve">öndíjas - levelező </w:t>
            </w:r>
            <w:r>
              <w:rPr>
                <w:bCs/>
                <w:sz w:val="18"/>
                <w:szCs w:val="18"/>
              </w:rPr>
              <w:t>–</w:t>
            </w:r>
            <w:r w:rsidRPr="009F4365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egyéni felkészülő – </w:t>
            </w:r>
            <w:r w:rsidRPr="009F4365">
              <w:rPr>
                <w:bCs/>
                <w:sz w:val="18"/>
                <w:szCs w:val="18"/>
              </w:rPr>
              <w:t>Stip</w:t>
            </w:r>
            <w:r>
              <w:rPr>
                <w:bCs/>
                <w:sz w:val="18"/>
                <w:szCs w:val="18"/>
              </w:rPr>
              <w:t>. Hung.</w:t>
            </w:r>
            <w:bookmarkStart w:id="0" w:name="_Ref213630390"/>
            <w:r>
              <w:rPr>
                <w:rStyle w:val="Lbjegyzet-hivatkozs"/>
                <w:bCs/>
                <w:sz w:val="18"/>
                <w:szCs w:val="18"/>
              </w:rPr>
              <w:footnoteReference w:id="1"/>
            </w:r>
            <w:bookmarkEnd w:id="0"/>
            <w:r>
              <w:rPr>
                <w:bCs/>
                <w:sz w:val="18"/>
                <w:szCs w:val="18"/>
              </w:rPr>
              <w:t>scholarship holder</w:t>
            </w:r>
            <w:r w:rsidRPr="00EB731C">
              <w:rPr>
                <w:bCs/>
                <w:sz w:val="18"/>
                <w:szCs w:val="18"/>
                <w:vertAlign w:val="superscript"/>
              </w:rPr>
              <w:fldChar w:fldCharType="begin"/>
            </w:r>
            <w:r w:rsidRPr="00EB731C">
              <w:rPr>
                <w:bCs/>
                <w:sz w:val="18"/>
                <w:szCs w:val="18"/>
                <w:vertAlign w:val="superscript"/>
              </w:rPr>
              <w:instrText xml:space="preserve"> NOTEREF _Ref213630390 \h </w:instrText>
            </w:r>
            <w:r>
              <w:rPr>
                <w:bCs/>
                <w:sz w:val="18"/>
                <w:szCs w:val="18"/>
                <w:vertAlign w:val="superscript"/>
              </w:rPr>
              <w:instrText xml:space="preserve"> \* MERGEFORMAT </w:instrText>
            </w:r>
            <w:r w:rsidRPr="00EB731C">
              <w:rPr>
                <w:bCs/>
                <w:sz w:val="18"/>
                <w:szCs w:val="18"/>
                <w:vertAlign w:val="superscript"/>
              </w:rPr>
            </w:r>
            <w:r w:rsidRPr="00EB731C">
              <w:rPr>
                <w:bCs/>
                <w:sz w:val="18"/>
                <w:szCs w:val="18"/>
                <w:vertAlign w:val="superscript"/>
              </w:rPr>
              <w:fldChar w:fldCharType="separate"/>
            </w:r>
            <w:r w:rsidRPr="00EB731C">
              <w:rPr>
                <w:bCs/>
                <w:sz w:val="18"/>
                <w:szCs w:val="18"/>
                <w:vertAlign w:val="superscript"/>
              </w:rPr>
              <w:t>1</w:t>
            </w:r>
            <w:r w:rsidRPr="00EB731C">
              <w:rPr>
                <w:bCs/>
                <w:sz w:val="18"/>
                <w:szCs w:val="18"/>
                <w:vertAlign w:val="superscript"/>
              </w:rPr>
              <w:fldChar w:fldCharType="end"/>
            </w:r>
          </w:p>
        </w:tc>
      </w:tr>
      <w:tr w:rsidR="00ED4762" w:rsidRPr="009F4365" w14:paraId="04ADAE2E" w14:textId="77777777" w:rsidTr="001D3CCD">
        <w:tc>
          <w:tcPr>
            <w:tcW w:w="842" w:type="dxa"/>
            <w:vAlign w:val="center"/>
          </w:tcPr>
          <w:p w14:paraId="023480BD" w14:textId="77777777" w:rsidR="00ED4762" w:rsidRDefault="00ED4762" w:rsidP="00DC1DB8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E-mail</w:t>
            </w:r>
          </w:p>
          <w:p w14:paraId="414CB0C1" w14:textId="11922E77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4398" w:type="dxa"/>
            <w:vAlign w:val="center"/>
          </w:tcPr>
          <w:p w14:paraId="3625A5FE" w14:textId="77777777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851" w:type="dxa"/>
            <w:vMerge/>
            <w:vAlign w:val="center"/>
          </w:tcPr>
          <w:p w14:paraId="5D5DDEDB" w14:textId="21A855F3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3538" w:type="dxa"/>
            <w:vMerge/>
            <w:vAlign w:val="center"/>
          </w:tcPr>
          <w:p w14:paraId="753B72BD" w14:textId="02EEE3DD" w:rsidR="00ED4762" w:rsidRPr="009F4365" w:rsidRDefault="00ED4762" w:rsidP="001D3CCD">
            <w:pPr>
              <w:jc w:val="center"/>
              <w:rPr>
                <w:bCs/>
                <w:sz w:val="18"/>
                <w:szCs w:val="18"/>
              </w:rPr>
            </w:pPr>
          </w:p>
        </w:tc>
      </w:tr>
    </w:tbl>
    <w:p w14:paraId="45A1AAB1" w14:textId="77777777" w:rsidR="00FF0618" w:rsidRPr="00EB731C" w:rsidRDefault="00FF0618" w:rsidP="00D041EF">
      <w:pPr>
        <w:rPr>
          <w:iCs/>
          <w:sz w:val="18"/>
          <w:szCs w:val="18"/>
        </w:rPr>
      </w:pPr>
    </w:p>
    <w:p w14:paraId="443C0AA4" w14:textId="77777777" w:rsidR="00D041EF" w:rsidRPr="00DC1DB8" w:rsidRDefault="00D041EF" w:rsidP="00D041EF">
      <w:pPr>
        <w:rPr>
          <w:b/>
          <w:bCs/>
          <w:i/>
          <w:sz w:val="22"/>
          <w:szCs w:val="22"/>
        </w:rPr>
      </w:pPr>
      <w:r w:rsidRPr="00DC1DB8">
        <w:rPr>
          <w:b/>
          <w:bCs/>
          <w:i/>
          <w:sz w:val="22"/>
          <w:szCs w:val="22"/>
        </w:rPr>
        <w:t>Doktori téma / Doctoral research project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555"/>
        <w:gridCol w:w="8074"/>
      </w:tblGrid>
      <w:tr w:rsidR="00D041EF" w:rsidRPr="009F4365" w14:paraId="2244CBA9" w14:textId="77777777" w:rsidTr="00FC0C3E">
        <w:tc>
          <w:tcPr>
            <w:tcW w:w="1555" w:type="dxa"/>
          </w:tcPr>
          <w:p w14:paraId="4E711962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Címe</w:t>
            </w:r>
          </w:p>
          <w:p w14:paraId="63E79C57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Title</w:t>
            </w:r>
          </w:p>
        </w:tc>
        <w:tc>
          <w:tcPr>
            <w:tcW w:w="8074" w:type="dxa"/>
          </w:tcPr>
          <w:p w14:paraId="4765AA58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</w:p>
        </w:tc>
      </w:tr>
      <w:tr w:rsidR="00D041EF" w:rsidRPr="009F4365" w14:paraId="049D4CF6" w14:textId="77777777" w:rsidTr="00FC0C3E">
        <w:tc>
          <w:tcPr>
            <w:tcW w:w="1555" w:type="dxa"/>
          </w:tcPr>
          <w:p w14:paraId="4445D621" w14:textId="77777777" w:rsidR="00D041EF" w:rsidRPr="009F4365" w:rsidRDefault="00D041EF" w:rsidP="00FC0C3E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Témavezető(k)</w:t>
            </w:r>
          </w:p>
          <w:p w14:paraId="4634919F" w14:textId="71F83D43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val="en-US"/>
              </w:rPr>
              <w:t>Supervisor(s)</w:t>
            </w:r>
          </w:p>
        </w:tc>
        <w:tc>
          <w:tcPr>
            <w:tcW w:w="8074" w:type="dxa"/>
          </w:tcPr>
          <w:p w14:paraId="69C34E3C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</w:p>
        </w:tc>
      </w:tr>
      <w:tr w:rsidR="00D041EF" w:rsidRPr="009F4365" w14:paraId="4282CE03" w14:textId="77777777" w:rsidTr="00FC0C3E">
        <w:tc>
          <w:tcPr>
            <w:tcW w:w="1555" w:type="dxa"/>
          </w:tcPr>
          <w:p w14:paraId="219E21D5" w14:textId="77777777" w:rsidR="00D041EF" w:rsidRPr="009F4365" w:rsidRDefault="00D041EF" w:rsidP="00FC0C3E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Kutatóhely</w:t>
            </w:r>
          </w:p>
          <w:p w14:paraId="4A849F27" w14:textId="5B532BAC" w:rsidR="00D041EF" w:rsidRPr="009F4365" w:rsidRDefault="00D041EF" w:rsidP="00FC0C3E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val="en-US"/>
              </w:rPr>
              <w:t>Research site</w:t>
            </w:r>
          </w:p>
        </w:tc>
        <w:tc>
          <w:tcPr>
            <w:tcW w:w="8074" w:type="dxa"/>
          </w:tcPr>
          <w:p w14:paraId="5CDA6C8A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</w:p>
        </w:tc>
      </w:tr>
    </w:tbl>
    <w:p w14:paraId="19D08A90" w14:textId="77777777" w:rsidR="00FF0618" w:rsidRPr="00EB731C" w:rsidRDefault="00FF0618" w:rsidP="00FF0618">
      <w:pPr>
        <w:rPr>
          <w:iCs/>
          <w:sz w:val="18"/>
          <w:szCs w:val="18"/>
        </w:rPr>
      </w:pPr>
    </w:p>
    <w:p w14:paraId="706064D7" w14:textId="799C34CC" w:rsidR="00FF0618" w:rsidRPr="00FF0618" w:rsidRDefault="00872AB6" w:rsidP="00FF0618">
      <w:pPr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>Teljesített kredit (Neptun) / Earned credits (Neptun)</w:t>
      </w:r>
    </w:p>
    <w:tbl>
      <w:tblPr>
        <w:tblStyle w:val="Rcsostblzat"/>
        <w:tblW w:w="9631" w:type="dxa"/>
        <w:tblLayout w:type="fixed"/>
        <w:tblLook w:val="04A0" w:firstRow="1" w:lastRow="0" w:firstColumn="1" w:lastColumn="0" w:noHBand="0" w:noVBand="1"/>
      </w:tblPr>
      <w:tblGrid>
        <w:gridCol w:w="3964"/>
        <w:gridCol w:w="567"/>
        <w:gridCol w:w="567"/>
        <w:gridCol w:w="567"/>
        <w:gridCol w:w="567"/>
        <w:gridCol w:w="709"/>
        <w:gridCol w:w="567"/>
        <w:gridCol w:w="567"/>
        <w:gridCol w:w="567"/>
        <w:gridCol w:w="989"/>
      </w:tblGrid>
      <w:tr w:rsidR="00872AB6" w:rsidRPr="009F4365" w14:paraId="2C65EB31" w14:textId="11DD43A1" w:rsidTr="00EB731C">
        <w:tc>
          <w:tcPr>
            <w:tcW w:w="3964" w:type="dxa"/>
            <w:vMerge w:val="restart"/>
            <w:vAlign w:val="center"/>
          </w:tcPr>
          <w:p w14:paraId="28F6315E" w14:textId="44D8EA8A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Kredit / Credit</w:t>
            </w:r>
          </w:p>
        </w:tc>
        <w:tc>
          <w:tcPr>
            <w:tcW w:w="4678" w:type="dxa"/>
            <w:gridSpan w:val="8"/>
          </w:tcPr>
          <w:p w14:paraId="31DADD72" w14:textId="778D56E3" w:rsidR="00872AB6" w:rsidRPr="009F4365" w:rsidRDefault="00872AB6" w:rsidP="006310AB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Félév / Semester</w:t>
            </w:r>
          </w:p>
        </w:tc>
        <w:tc>
          <w:tcPr>
            <w:tcW w:w="989" w:type="dxa"/>
          </w:tcPr>
          <w:p w14:paraId="346E3170" w14:textId="4ADCB971" w:rsidR="00872AB6" w:rsidRPr="009F4365" w:rsidRDefault="00872AB6" w:rsidP="006310AB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 w:rsidRPr="009F4365">
              <w:rPr>
                <w:b/>
                <w:bCs/>
                <w:iCs/>
                <w:sz w:val="18"/>
                <w:szCs w:val="18"/>
              </w:rPr>
              <w:t>Σ</w:t>
            </w:r>
          </w:p>
        </w:tc>
      </w:tr>
      <w:tr w:rsidR="00872AB6" w:rsidRPr="009F4365" w14:paraId="61A7F1C4" w14:textId="77777777" w:rsidTr="00EB731C">
        <w:tc>
          <w:tcPr>
            <w:tcW w:w="3964" w:type="dxa"/>
            <w:vMerge/>
          </w:tcPr>
          <w:p w14:paraId="6EB57BDA" w14:textId="77777777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35D5155" w14:textId="78334D50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E05FC86" w14:textId="6329FD3B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6B587EE" w14:textId="5CE4B459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14:paraId="2D2C9AFE" w14:textId="4CE79418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4</w:t>
            </w:r>
          </w:p>
        </w:tc>
        <w:tc>
          <w:tcPr>
            <w:tcW w:w="709" w:type="dxa"/>
          </w:tcPr>
          <w:p w14:paraId="2342BA8C" w14:textId="6B294DC9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5</w:t>
            </w:r>
          </w:p>
        </w:tc>
        <w:tc>
          <w:tcPr>
            <w:tcW w:w="567" w:type="dxa"/>
          </w:tcPr>
          <w:p w14:paraId="51FB5025" w14:textId="2A99F588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6</w:t>
            </w:r>
          </w:p>
        </w:tc>
        <w:tc>
          <w:tcPr>
            <w:tcW w:w="567" w:type="dxa"/>
          </w:tcPr>
          <w:p w14:paraId="313E79A1" w14:textId="6F6D3041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7</w:t>
            </w:r>
          </w:p>
        </w:tc>
        <w:tc>
          <w:tcPr>
            <w:tcW w:w="567" w:type="dxa"/>
          </w:tcPr>
          <w:p w14:paraId="44CCD554" w14:textId="4AE12340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8</w:t>
            </w:r>
          </w:p>
        </w:tc>
        <w:tc>
          <w:tcPr>
            <w:tcW w:w="989" w:type="dxa"/>
          </w:tcPr>
          <w:p w14:paraId="0120C811" w14:textId="147698CD" w:rsidR="00872AB6" w:rsidRPr="009F4365" w:rsidRDefault="008B710A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1–8</w:t>
            </w:r>
          </w:p>
        </w:tc>
      </w:tr>
      <w:tr w:rsidR="00872AB6" w:rsidRPr="009F4365" w14:paraId="26B8F937" w14:textId="4BD325E3" w:rsidTr="00EB731C">
        <w:tc>
          <w:tcPr>
            <w:tcW w:w="3964" w:type="dxa"/>
          </w:tcPr>
          <w:p w14:paraId="5CFC74FD" w14:textId="08D92540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Tantárgyak / Subjects</w:t>
            </w:r>
          </w:p>
        </w:tc>
        <w:tc>
          <w:tcPr>
            <w:tcW w:w="567" w:type="dxa"/>
          </w:tcPr>
          <w:p w14:paraId="5C2104F8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79C88FFB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1E4893FC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6161F181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057ABC3B" w14:textId="0F41E9F0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093D928" w14:textId="6EB867A3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2FEB670" w14:textId="336CD50C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10A9B78A" w14:textId="7135F883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59F2DC3C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22DB8C8B" w14:textId="764EB374" w:rsidTr="00EB731C">
        <w:tc>
          <w:tcPr>
            <w:tcW w:w="3964" w:type="dxa"/>
          </w:tcPr>
          <w:p w14:paraId="213D72E6" w14:textId="0F2CA458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Oktatás / Teaching</w:t>
            </w:r>
          </w:p>
        </w:tc>
        <w:tc>
          <w:tcPr>
            <w:tcW w:w="567" w:type="dxa"/>
          </w:tcPr>
          <w:p w14:paraId="4D6D92B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7FA2099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656A58C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519AE9F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054CDD89" w14:textId="3E8B9A8C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0DB8717" w14:textId="0CB4C880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0DA71A5" w14:textId="0E7C8F99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7469D2F" w14:textId="5B9DA3CB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7B08F088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554D5846" w14:textId="77777777" w:rsidTr="00EB731C">
        <w:tc>
          <w:tcPr>
            <w:tcW w:w="3964" w:type="dxa"/>
          </w:tcPr>
          <w:p w14:paraId="3955F4BD" w14:textId="62D595C8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bidi="hu-HU"/>
              </w:rPr>
              <w:t>Kutatási projekt</w:t>
            </w:r>
            <w:r w:rsidRPr="009F4365">
              <w:rPr>
                <w:iCs/>
                <w:sz w:val="18"/>
                <w:szCs w:val="18"/>
              </w:rPr>
              <w:t xml:space="preserve"> / Research Project</w:t>
            </w:r>
          </w:p>
        </w:tc>
        <w:tc>
          <w:tcPr>
            <w:tcW w:w="567" w:type="dxa"/>
          </w:tcPr>
          <w:p w14:paraId="319ABC6B" w14:textId="2FB96736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183B32D5" w14:textId="3C0BE768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3219E6AD" w14:textId="784CF97B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26B357C3" w14:textId="56438B89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493A904F" w14:textId="49A179F6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6BEF094" w14:textId="52D0BCB1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6203B5A" w14:textId="2A65F8EF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D91C083" w14:textId="3C0DED3F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3B93531B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0DA32F27" w14:textId="77777777" w:rsidTr="00EB731C">
        <w:tc>
          <w:tcPr>
            <w:tcW w:w="3964" w:type="dxa"/>
          </w:tcPr>
          <w:p w14:paraId="2FA072C9" w14:textId="275AC99C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bidi="hu-HU"/>
              </w:rPr>
              <w:t>Kutatási beszámoló</w:t>
            </w:r>
            <w:r w:rsidRPr="009F4365">
              <w:rPr>
                <w:iCs/>
                <w:sz w:val="18"/>
                <w:szCs w:val="18"/>
              </w:rPr>
              <w:t xml:space="preserve"> / Research Report</w:t>
            </w:r>
          </w:p>
        </w:tc>
        <w:tc>
          <w:tcPr>
            <w:tcW w:w="567" w:type="dxa"/>
          </w:tcPr>
          <w:p w14:paraId="3960688E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297D9C4" w14:textId="7250AD9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568A074C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846D950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210B785A" w14:textId="7D534E25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014E791" w14:textId="7FE9CD7C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D047B78" w14:textId="477D0B8D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001839C" w14:textId="233103A8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1522C96C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1BEA031B" w14:textId="77777777" w:rsidTr="00EB731C">
        <w:tc>
          <w:tcPr>
            <w:tcW w:w="3964" w:type="dxa"/>
          </w:tcPr>
          <w:p w14:paraId="08F69154" w14:textId="6478B7AA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Publikáció / Publication</w:t>
            </w:r>
          </w:p>
        </w:tc>
        <w:tc>
          <w:tcPr>
            <w:tcW w:w="567" w:type="dxa"/>
          </w:tcPr>
          <w:p w14:paraId="7631E78E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738D1A9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741CAD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20EF4DF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12D4B7ED" w14:textId="250BA571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5A0B953" w14:textId="4AD6B7DE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1F24E71" w14:textId="2A5894FE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7B7FBC0" w14:textId="2358A9D8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7841BF27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9F4365" w:rsidRPr="009F4365" w14:paraId="7BD3F38C" w14:textId="77777777" w:rsidTr="00EB731C">
        <w:tc>
          <w:tcPr>
            <w:tcW w:w="3964" w:type="dxa"/>
          </w:tcPr>
          <w:p w14:paraId="1E6B13D4" w14:textId="63DF58CB" w:rsidR="009F4365" w:rsidRPr="009F4365" w:rsidRDefault="009F4365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Egyéb / Other</w:t>
            </w:r>
          </w:p>
        </w:tc>
        <w:tc>
          <w:tcPr>
            <w:tcW w:w="567" w:type="dxa"/>
          </w:tcPr>
          <w:p w14:paraId="0CE46F14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32861B8C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5DDB960F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C18B33C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6AA0F350" w14:textId="1B788795" w:rsidR="009F4365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BA34131" w14:textId="79F616DF" w:rsidR="009F4365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108DBAE" w14:textId="70D86E9B" w:rsidR="009F4365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BE064BF" w14:textId="3A182B6B" w:rsidR="009F4365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7A85D89D" w14:textId="77777777" w:rsidR="009F4365" w:rsidRPr="009F4365" w:rsidRDefault="009F4365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1D0F290C" w14:textId="77777777" w:rsidTr="00EB731C">
        <w:tc>
          <w:tcPr>
            <w:tcW w:w="3964" w:type="dxa"/>
          </w:tcPr>
          <w:p w14:paraId="6EC7865C" w14:textId="69A66BCD" w:rsidR="00872AB6" w:rsidRPr="009F4365" w:rsidRDefault="00872AB6" w:rsidP="00872AB6">
            <w:pPr>
              <w:jc w:val="right"/>
              <w:rPr>
                <w:b/>
                <w:bCs/>
                <w:iCs/>
                <w:sz w:val="18"/>
                <w:szCs w:val="18"/>
              </w:rPr>
            </w:pPr>
            <w:r w:rsidRPr="009F4365">
              <w:rPr>
                <w:b/>
                <w:bCs/>
                <w:iCs/>
                <w:sz w:val="18"/>
                <w:szCs w:val="18"/>
              </w:rPr>
              <w:t>Σ</w:t>
            </w:r>
          </w:p>
        </w:tc>
        <w:tc>
          <w:tcPr>
            <w:tcW w:w="567" w:type="dxa"/>
          </w:tcPr>
          <w:p w14:paraId="777A718D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2F63316C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B6BD82D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350E4F4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116C3DBC" w14:textId="4C466C21" w:rsidR="00872AB6" w:rsidRPr="009F4365" w:rsidRDefault="004C600D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8907A7" w14:textId="44AF1A09" w:rsidR="00872AB6" w:rsidRPr="009F4365" w:rsidRDefault="004C600D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23F7478B" w14:textId="0C86A244" w:rsidR="00872AB6" w:rsidRPr="009F4365" w:rsidRDefault="004C600D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08069F9" w14:textId="240BB9C3" w:rsidR="00872AB6" w:rsidRPr="009F4365" w:rsidRDefault="004C600D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396E6FEE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</w:tbl>
    <w:p w14:paraId="380292A3" w14:textId="77777777" w:rsidR="00D041EF" w:rsidRPr="00EB731C" w:rsidRDefault="00D041EF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037CA597" w14:textId="77777777" w:rsidR="000500E3" w:rsidRPr="00EB731C" w:rsidRDefault="000500E3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3A929B58" w14:textId="7CA0FA51" w:rsidR="00FF0618" w:rsidRPr="002E53B5" w:rsidRDefault="002E53B5" w:rsidP="002E53B5">
      <w:pPr>
        <w:rPr>
          <w:b/>
          <w:bCs/>
          <w:i/>
          <w:sz w:val="22"/>
          <w:szCs w:val="22"/>
        </w:rPr>
      </w:pPr>
      <w:r w:rsidRPr="002E53B5">
        <w:rPr>
          <w:b/>
          <w:bCs/>
          <w:i/>
          <w:sz w:val="22"/>
          <w:szCs w:val="22"/>
        </w:rPr>
        <w:t>Mellékletek / Attachments</w:t>
      </w:r>
    </w:p>
    <w:tbl>
      <w:tblPr>
        <w:tblStyle w:val="Rcsostblzat"/>
        <w:tblW w:w="9634" w:type="dxa"/>
        <w:tblLayout w:type="fixed"/>
        <w:tblLook w:val="04A0" w:firstRow="1" w:lastRow="0" w:firstColumn="1" w:lastColumn="0" w:noHBand="0" w:noVBand="1"/>
      </w:tblPr>
      <w:tblGrid>
        <w:gridCol w:w="8642"/>
        <w:gridCol w:w="477"/>
        <w:gridCol w:w="515"/>
      </w:tblGrid>
      <w:tr w:rsidR="002C638E" w:rsidRPr="002E53B5" w14:paraId="0950E2F9" w14:textId="77777777" w:rsidTr="00EB731C">
        <w:tc>
          <w:tcPr>
            <w:tcW w:w="8642" w:type="dxa"/>
            <w:shd w:val="clear" w:color="auto" w:fill="F6F5F4"/>
          </w:tcPr>
          <w:p w14:paraId="08205545" w14:textId="5F946CC2" w:rsidR="002C638E" w:rsidRPr="002E53B5" w:rsidRDefault="002C638E" w:rsidP="00DE24C7">
            <w:pPr>
              <w:spacing w:before="20" w:after="20"/>
              <w:rPr>
                <w:sz w:val="18"/>
                <w:szCs w:val="18"/>
              </w:rPr>
            </w:pPr>
            <w:r w:rsidRPr="002E53B5">
              <w:rPr>
                <w:b/>
                <w:sz w:val="18"/>
                <w:szCs w:val="18"/>
              </w:rPr>
              <w:t xml:space="preserve">Kötelező mellékletek / </w:t>
            </w:r>
            <w:r w:rsidRPr="002E53B5">
              <w:rPr>
                <w:b/>
                <w:bCs/>
                <w:sz w:val="18"/>
                <w:szCs w:val="18"/>
              </w:rPr>
              <w:t>Mandatory attachments</w:t>
            </w:r>
          </w:p>
        </w:tc>
        <w:tc>
          <w:tcPr>
            <w:tcW w:w="477" w:type="dxa"/>
            <w:shd w:val="clear" w:color="auto" w:fill="F6F5F4"/>
            <w:vAlign w:val="center"/>
          </w:tcPr>
          <w:p w14:paraId="52D04229" w14:textId="74A09234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110" w:right="-11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es</w:t>
            </w:r>
            <w:bookmarkStart w:id="1" w:name="_Ref213630478"/>
            <w:r w:rsidR="000500E3" w:rsidRPr="00EB731C">
              <w:rPr>
                <w:rStyle w:val="Lbjegyzet-hivatkozs"/>
                <w:sz w:val="18"/>
                <w:szCs w:val="18"/>
              </w:rPr>
              <w:footnoteReference w:id="2"/>
            </w:r>
            <w:bookmarkEnd w:id="1"/>
          </w:p>
        </w:tc>
        <w:tc>
          <w:tcPr>
            <w:tcW w:w="515" w:type="dxa"/>
            <w:vAlign w:val="center"/>
          </w:tcPr>
          <w:p w14:paraId="5B73ECD1" w14:textId="20BF5AE6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58" w:right="-15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o</w:t>
            </w:r>
            <w:r w:rsidR="000500E3" w:rsidRPr="00EB731C">
              <w:rPr>
                <w:sz w:val="18"/>
                <w:szCs w:val="18"/>
                <w:vertAlign w:val="superscript"/>
              </w:rPr>
              <w:fldChar w:fldCharType="begin"/>
            </w:r>
            <w:r w:rsidR="000500E3" w:rsidRPr="00EB731C">
              <w:rPr>
                <w:sz w:val="18"/>
                <w:szCs w:val="18"/>
                <w:vertAlign w:val="superscript"/>
              </w:rPr>
              <w:instrText xml:space="preserve"> NOTEREF _Ref213630478 \h  \* MERGEFORMAT </w:instrText>
            </w:r>
            <w:r w:rsidR="000500E3" w:rsidRPr="00EB731C">
              <w:rPr>
                <w:sz w:val="18"/>
                <w:szCs w:val="18"/>
                <w:vertAlign w:val="superscript"/>
              </w:rPr>
            </w:r>
            <w:r w:rsidR="000500E3" w:rsidRPr="00EB731C">
              <w:rPr>
                <w:sz w:val="18"/>
                <w:szCs w:val="18"/>
                <w:vertAlign w:val="superscript"/>
              </w:rPr>
              <w:fldChar w:fldCharType="separate"/>
            </w:r>
            <w:r w:rsidR="000500E3" w:rsidRPr="00EB731C">
              <w:rPr>
                <w:sz w:val="18"/>
                <w:szCs w:val="18"/>
                <w:vertAlign w:val="superscript"/>
              </w:rPr>
              <w:t>2</w:t>
            </w:r>
            <w:r w:rsidR="000500E3" w:rsidRPr="00EB731C">
              <w:rPr>
                <w:sz w:val="18"/>
                <w:szCs w:val="18"/>
                <w:vertAlign w:val="superscript"/>
              </w:rPr>
              <w:fldChar w:fldCharType="end"/>
            </w:r>
          </w:p>
        </w:tc>
      </w:tr>
      <w:tr w:rsidR="002C638E" w:rsidRPr="002E53B5" w14:paraId="1D4AD587" w14:textId="77777777" w:rsidTr="00EB731C">
        <w:tc>
          <w:tcPr>
            <w:tcW w:w="8642" w:type="dxa"/>
          </w:tcPr>
          <w:p w14:paraId="7F202426" w14:textId="03A28285" w:rsidR="002C638E" w:rsidRPr="00D67018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1: </w:t>
            </w:r>
            <w:r w:rsidRPr="00D67018">
              <w:rPr>
                <w:sz w:val="18"/>
                <w:szCs w:val="18"/>
              </w:rPr>
              <w:t>Teljesített tantárgyak a PhD képzés kezdetétől / Completed subjects from the beginning of PhD training</w:t>
            </w:r>
          </w:p>
        </w:tc>
        <w:tc>
          <w:tcPr>
            <w:tcW w:w="477" w:type="dxa"/>
          </w:tcPr>
          <w:p w14:paraId="49AA5751" w14:textId="352C4197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0F17C0C4" w14:textId="1A870A7F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5F3AECF7" w14:textId="77777777" w:rsidTr="00EB731C">
        <w:tc>
          <w:tcPr>
            <w:tcW w:w="8642" w:type="dxa"/>
          </w:tcPr>
          <w:p w14:paraId="0BCD0B1F" w14:textId="79456213" w:rsidR="002C638E" w:rsidRPr="002E53B5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2: </w:t>
            </w:r>
            <w:r w:rsidRPr="002E53B5">
              <w:rPr>
                <w:sz w:val="18"/>
                <w:szCs w:val="18"/>
              </w:rPr>
              <w:t>Oktatási tevékenység a PhD képzés kezdetétől / Teaching from the beginning of PhD training</w:t>
            </w:r>
          </w:p>
        </w:tc>
        <w:tc>
          <w:tcPr>
            <w:tcW w:w="477" w:type="dxa"/>
          </w:tcPr>
          <w:p w14:paraId="2DBD3754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54306260" w14:textId="26E4AC92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54AEA68D" w14:textId="77777777" w:rsidTr="00EB731C">
        <w:tc>
          <w:tcPr>
            <w:tcW w:w="8642" w:type="dxa"/>
          </w:tcPr>
          <w:p w14:paraId="4E4494C8" w14:textId="6B4323FC" w:rsidR="002C638E" w:rsidRDefault="002C638E" w:rsidP="001E2B9F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late 3: B</w:t>
            </w:r>
            <w:r w:rsidRPr="002E53B5">
              <w:rPr>
                <w:sz w:val="18"/>
                <w:szCs w:val="18"/>
              </w:rPr>
              <w:t xml:space="preserve">eszámoló </w:t>
            </w:r>
            <w:r w:rsidR="005134B1">
              <w:rPr>
                <w:sz w:val="18"/>
                <w:szCs w:val="18"/>
              </w:rPr>
              <w:t>a</w:t>
            </w:r>
            <w:r w:rsidRPr="002E53B5">
              <w:rPr>
                <w:sz w:val="18"/>
                <w:szCs w:val="18"/>
              </w:rPr>
              <w:t xml:space="preserve"> kutatómunkáról / </w:t>
            </w:r>
            <w:r>
              <w:rPr>
                <w:sz w:val="18"/>
                <w:szCs w:val="18"/>
              </w:rPr>
              <w:t>R</w:t>
            </w:r>
            <w:r w:rsidRPr="002E53B5">
              <w:rPr>
                <w:sz w:val="18"/>
                <w:szCs w:val="18"/>
              </w:rPr>
              <w:t>eport on the research work carried out</w:t>
            </w:r>
          </w:p>
        </w:tc>
        <w:tc>
          <w:tcPr>
            <w:tcW w:w="477" w:type="dxa"/>
          </w:tcPr>
          <w:p w14:paraId="5D6E3BE0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380C8DF4" w14:textId="4F0066A2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2A8B1EA7" w14:textId="77777777" w:rsidTr="00EB731C">
        <w:tc>
          <w:tcPr>
            <w:tcW w:w="8642" w:type="dxa"/>
          </w:tcPr>
          <w:p w14:paraId="007A3D20" w14:textId="4B50C13F" w:rsidR="002C638E" w:rsidRPr="002E53B5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4: </w:t>
            </w:r>
            <w:r w:rsidRPr="002E53B5">
              <w:rPr>
                <w:sz w:val="18"/>
                <w:szCs w:val="18"/>
              </w:rPr>
              <w:t xml:space="preserve">Publikációk </w:t>
            </w:r>
            <w:r>
              <w:rPr>
                <w:sz w:val="18"/>
                <w:szCs w:val="18"/>
              </w:rPr>
              <w:t>adatai</w:t>
            </w:r>
            <w:r w:rsidRPr="002E53B5">
              <w:rPr>
                <w:sz w:val="18"/>
                <w:szCs w:val="18"/>
              </w:rPr>
              <w:t xml:space="preserve"> a PhD képzés kezdetétől /</w:t>
            </w:r>
            <w:r>
              <w:rPr>
                <w:sz w:val="18"/>
                <w:szCs w:val="18"/>
              </w:rPr>
              <w:t xml:space="preserve"> Data</w:t>
            </w:r>
            <w:r w:rsidRPr="002E53B5">
              <w:rPr>
                <w:sz w:val="18"/>
                <w:szCs w:val="18"/>
              </w:rPr>
              <w:t xml:space="preserve"> of publications from the beginning of PhD training</w:t>
            </w:r>
          </w:p>
        </w:tc>
        <w:tc>
          <w:tcPr>
            <w:tcW w:w="477" w:type="dxa"/>
          </w:tcPr>
          <w:p w14:paraId="2547AF9B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6C87A328" w14:textId="68FBF736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0714B767" w14:textId="77777777" w:rsidTr="00EB731C">
        <w:tc>
          <w:tcPr>
            <w:tcW w:w="8642" w:type="dxa"/>
          </w:tcPr>
          <w:p w14:paraId="5DB1F28E" w14:textId="2B78EA4F" w:rsidR="002C638E" w:rsidRPr="002E53B5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bookmarkStart w:id="2" w:name="_Hlk212661513"/>
            <w:r w:rsidRPr="002E53B5">
              <w:rPr>
                <w:sz w:val="18"/>
                <w:szCs w:val="18"/>
              </w:rPr>
              <w:t xml:space="preserve">Publikációk listája </w:t>
            </w:r>
            <w:r>
              <w:rPr>
                <w:sz w:val="18"/>
                <w:szCs w:val="18"/>
              </w:rPr>
              <w:t xml:space="preserve">az </w:t>
            </w:r>
            <w:r w:rsidRPr="002E53B5">
              <w:rPr>
                <w:sz w:val="18"/>
                <w:szCs w:val="18"/>
              </w:rPr>
              <w:t>MTMT-ből</w:t>
            </w:r>
            <w:r>
              <w:rPr>
                <w:sz w:val="18"/>
                <w:szCs w:val="18"/>
              </w:rPr>
              <w:t xml:space="preserve"> nyomtatva</w:t>
            </w:r>
            <w:r w:rsidRPr="002E53B5">
              <w:rPr>
                <w:sz w:val="18"/>
                <w:szCs w:val="18"/>
              </w:rPr>
              <w:t xml:space="preserve"> / List of publications </w:t>
            </w:r>
            <w:r>
              <w:rPr>
                <w:sz w:val="18"/>
                <w:szCs w:val="18"/>
              </w:rPr>
              <w:t xml:space="preserve">printed </w:t>
            </w:r>
            <w:r w:rsidRPr="002E53B5">
              <w:rPr>
                <w:sz w:val="18"/>
                <w:szCs w:val="18"/>
              </w:rPr>
              <w:t>from MTMT</w:t>
            </w:r>
            <w:bookmarkEnd w:id="2"/>
          </w:p>
        </w:tc>
        <w:tc>
          <w:tcPr>
            <w:tcW w:w="477" w:type="dxa"/>
          </w:tcPr>
          <w:p w14:paraId="1145B526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0EB3140C" w14:textId="4A2890BE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</w:tbl>
    <w:p w14:paraId="56B6027D" w14:textId="77777777" w:rsidR="00BB38E6" w:rsidRPr="00811FA0" w:rsidRDefault="00BB38E6" w:rsidP="00EB731C">
      <w:pPr>
        <w:jc w:val="left"/>
        <w:rPr>
          <w:sz w:val="18"/>
          <w:szCs w:val="18"/>
        </w:rPr>
      </w:pPr>
    </w:p>
    <w:p w14:paraId="6AE59B02" w14:textId="08509025" w:rsidR="00BB38E6" w:rsidRPr="00DC1DB8" w:rsidRDefault="00BB38E6" w:rsidP="00BB38E6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>Témavezető(k) véleménye / Opinion of supervisor(s)</w:t>
      </w:r>
    </w:p>
    <w:p w14:paraId="25AFC2DF" w14:textId="77777777" w:rsidR="00811FA0" w:rsidRPr="00811FA0" w:rsidRDefault="00811FA0" w:rsidP="00BB38E6">
      <w:pPr>
        <w:jc w:val="left"/>
        <w:rPr>
          <w:sz w:val="18"/>
          <w:szCs w:val="18"/>
        </w:rPr>
      </w:pPr>
    </w:p>
    <w:p w14:paraId="6AFB002A" w14:textId="77777777" w:rsidR="00811FA0" w:rsidRDefault="00811FA0" w:rsidP="00BB38E6">
      <w:pPr>
        <w:jc w:val="left"/>
        <w:rPr>
          <w:sz w:val="18"/>
          <w:szCs w:val="18"/>
        </w:rPr>
      </w:pPr>
    </w:p>
    <w:p w14:paraId="2E289825" w14:textId="77777777" w:rsidR="000500E3" w:rsidRDefault="000500E3" w:rsidP="00BB38E6">
      <w:pPr>
        <w:jc w:val="left"/>
        <w:rPr>
          <w:sz w:val="18"/>
          <w:szCs w:val="18"/>
        </w:rPr>
      </w:pPr>
    </w:p>
    <w:p w14:paraId="2E8C6D71" w14:textId="77777777" w:rsidR="004C600D" w:rsidRDefault="004C600D" w:rsidP="00BB38E6">
      <w:pPr>
        <w:jc w:val="left"/>
        <w:rPr>
          <w:sz w:val="18"/>
          <w:szCs w:val="18"/>
        </w:rPr>
      </w:pPr>
    </w:p>
    <w:p w14:paraId="6D233138" w14:textId="77777777" w:rsidR="004C600D" w:rsidRDefault="004C600D" w:rsidP="00BB38E6">
      <w:pPr>
        <w:jc w:val="left"/>
        <w:rPr>
          <w:sz w:val="18"/>
          <w:szCs w:val="18"/>
        </w:rPr>
      </w:pPr>
    </w:p>
    <w:p w14:paraId="5A34521B" w14:textId="77777777" w:rsidR="004C600D" w:rsidRDefault="004C600D" w:rsidP="00BB38E6">
      <w:pPr>
        <w:jc w:val="left"/>
        <w:rPr>
          <w:sz w:val="18"/>
          <w:szCs w:val="18"/>
        </w:rPr>
      </w:pPr>
    </w:p>
    <w:p w14:paraId="138F08DC" w14:textId="77777777" w:rsidR="004C600D" w:rsidRDefault="004C600D" w:rsidP="00BB38E6">
      <w:pPr>
        <w:jc w:val="left"/>
        <w:rPr>
          <w:sz w:val="18"/>
          <w:szCs w:val="18"/>
        </w:rPr>
      </w:pPr>
    </w:p>
    <w:p w14:paraId="2F80F3C3" w14:textId="77777777" w:rsidR="004C600D" w:rsidRDefault="004C600D" w:rsidP="00BB38E6">
      <w:pPr>
        <w:jc w:val="left"/>
        <w:rPr>
          <w:sz w:val="18"/>
          <w:szCs w:val="18"/>
        </w:rPr>
      </w:pPr>
    </w:p>
    <w:p w14:paraId="0140623D" w14:textId="77777777" w:rsidR="004C600D" w:rsidRDefault="004C600D" w:rsidP="00BB38E6">
      <w:pPr>
        <w:jc w:val="left"/>
        <w:rPr>
          <w:sz w:val="18"/>
          <w:szCs w:val="18"/>
        </w:rPr>
      </w:pPr>
    </w:p>
    <w:p w14:paraId="1D995446" w14:textId="77777777" w:rsidR="000500E3" w:rsidRDefault="000500E3" w:rsidP="00BB38E6">
      <w:pPr>
        <w:jc w:val="left"/>
        <w:rPr>
          <w:sz w:val="18"/>
          <w:szCs w:val="18"/>
        </w:rPr>
      </w:pPr>
    </w:p>
    <w:p w14:paraId="2D169A34" w14:textId="77777777" w:rsidR="000500E3" w:rsidRDefault="000500E3" w:rsidP="00BB38E6">
      <w:pPr>
        <w:jc w:val="left"/>
        <w:rPr>
          <w:sz w:val="18"/>
          <w:szCs w:val="18"/>
        </w:rPr>
      </w:pPr>
    </w:p>
    <w:p w14:paraId="1BCBC5D3" w14:textId="77777777" w:rsidR="00811FA0" w:rsidRPr="00811FA0" w:rsidRDefault="00811FA0" w:rsidP="00BB38E6">
      <w:pPr>
        <w:jc w:val="left"/>
        <w:rPr>
          <w:sz w:val="18"/>
          <w:szCs w:val="18"/>
        </w:rPr>
      </w:pPr>
    </w:p>
    <w:p w14:paraId="4EA64510" w14:textId="77777777" w:rsidR="00811FA0" w:rsidRPr="00811FA0" w:rsidRDefault="00811FA0" w:rsidP="00BB38E6">
      <w:pPr>
        <w:jc w:val="left"/>
        <w:rPr>
          <w:sz w:val="18"/>
          <w:szCs w:val="18"/>
        </w:rPr>
      </w:pPr>
    </w:p>
    <w:p w14:paraId="0912EBF4" w14:textId="2AF8C6C7" w:rsidR="00BB38E6" w:rsidRPr="00811FA0" w:rsidRDefault="00C03A82" w:rsidP="00BB38E6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bookmarkStart w:id="3" w:name="_Hlk212663127"/>
      <w:r>
        <w:rPr>
          <w:sz w:val="18"/>
          <w:szCs w:val="18"/>
        </w:rPr>
        <w:tab/>
      </w:r>
      <w:r w:rsidR="00BB38E6" w:rsidRPr="00811FA0">
        <w:rPr>
          <w:sz w:val="18"/>
          <w:szCs w:val="18"/>
        </w:rPr>
        <w:t>………………………………..</w:t>
      </w:r>
      <w:r w:rsidR="00BB38E6" w:rsidRPr="00811FA0">
        <w:rPr>
          <w:sz w:val="18"/>
          <w:szCs w:val="18"/>
        </w:rPr>
        <w:tab/>
        <w:t>……………………………….</w:t>
      </w:r>
      <w:r w:rsidR="00BB38E6" w:rsidRPr="00811FA0">
        <w:rPr>
          <w:sz w:val="18"/>
          <w:szCs w:val="18"/>
        </w:rPr>
        <w:tab/>
        <w:t>………………………………</w:t>
      </w:r>
    </w:p>
    <w:bookmarkEnd w:id="3"/>
    <w:p w14:paraId="35F2B254" w14:textId="77777777" w:rsidR="00BB38E6" w:rsidRPr="00811FA0" w:rsidRDefault="00BB38E6" w:rsidP="00BB38E6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 w:rsidRPr="00811FA0">
        <w:rPr>
          <w:sz w:val="18"/>
          <w:szCs w:val="18"/>
        </w:rPr>
        <w:tab/>
        <w:t>név / name</w:t>
      </w:r>
      <w:r w:rsidRPr="00811FA0">
        <w:rPr>
          <w:sz w:val="18"/>
          <w:szCs w:val="18"/>
        </w:rPr>
        <w:tab/>
        <w:t>név / name</w:t>
      </w:r>
      <w:r w:rsidRPr="00811FA0">
        <w:rPr>
          <w:sz w:val="18"/>
          <w:szCs w:val="18"/>
        </w:rPr>
        <w:tab/>
        <w:t>név / name</w:t>
      </w:r>
    </w:p>
    <w:p w14:paraId="3AB00D51" w14:textId="01F7CD0F" w:rsidR="00BB38E6" w:rsidRDefault="00BB38E6" w:rsidP="00BB38E6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 w:rsidRPr="00811FA0">
        <w:rPr>
          <w:sz w:val="18"/>
          <w:szCs w:val="18"/>
        </w:rPr>
        <w:tab/>
        <w:t>témavezető 1</w:t>
      </w:r>
      <w:r w:rsidR="00C03A82">
        <w:rPr>
          <w:sz w:val="18"/>
          <w:szCs w:val="18"/>
        </w:rPr>
        <w:t xml:space="preserve"> /</w:t>
      </w:r>
      <w:r w:rsidRPr="00811FA0">
        <w:rPr>
          <w:sz w:val="18"/>
          <w:szCs w:val="18"/>
        </w:rPr>
        <w:t xml:space="preserve"> </w:t>
      </w:r>
      <w:r w:rsidR="00C03A82" w:rsidRPr="00811FA0">
        <w:rPr>
          <w:sz w:val="18"/>
          <w:szCs w:val="18"/>
        </w:rPr>
        <w:t>supervisor 1</w:t>
      </w:r>
      <w:r w:rsidRPr="00811FA0">
        <w:rPr>
          <w:sz w:val="18"/>
          <w:szCs w:val="18"/>
        </w:rPr>
        <w:tab/>
        <w:t>témavezető 2</w:t>
      </w:r>
      <w:r w:rsidR="00C03A82" w:rsidRPr="00C03A82">
        <w:rPr>
          <w:sz w:val="18"/>
          <w:szCs w:val="18"/>
        </w:rPr>
        <w:t xml:space="preserve"> </w:t>
      </w:r>
      <w:r w:rsidR="00C03A82">
        <w:rPr>
          <w:sz w:val="18"/>
          <w:szCs w:val="18"/>
        </w:rPr>
        <w:t xml:space="preserve">/ </w:t>
      </w:r>
      <w:r w:rsidR="00C03A82" w:rsidRPr="00811FA0">
        <w:rPr>
          <w:sz w:val="18"/>
          <w:szCs w:val="18"/>
        </w:rPr>
        <w:t>supervisor 2</w:t>
      </w:r>
      <w:r w:rsidRPr="00811FA0">
        <w:rPr>
          <w:sz w:val="18"/>
          <w:szCs w:val="18"/>
        </w:rPr>
        <w:tab/>
        <w:t>doktorandusz</w:t>
      </w:r>
      <w:r w:rsidR="00C03A82" w:rsidRPr="00C03A82">
        <w:rPr>
          <w:sz w:val="18"/>
          <w:szCs w:val="18"/>
        </w:rPr>
        <w:t xml:space="preserve"> </w:t>
      </w:r>
      <w:r w:rsidR="00C03A82">
        <w:rPr>
          <w:sz w:val="18"/>
          <w:szCs w:val="18"/>
        </w:rPr>
        <w:t xml:space="preserve">/ </w:t>
      </w:r>
      <w:r w:rsidR="00C03A82" w:rsidRPr="00811FA0">
        <w:rPr>
          <w:sz w:val="18"/>
          <w:szCs w:val="18"/>
        </w:rPr>
        <w:t>PhD student</w:t>
      </w:r>
    </w:p>
    <w:p w14:paraId="2CF87879" w14:textId="3CF49CA5" w:rsidR="00C03A82" w:rsidRDefault="00C03A82" w:rsidP="00C03A82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>
        <w:rPr>
          <w:sz w:val="18"/>
          <w:szCs w:val="18"/>
        </w:rPr>
        <w:t>Dátum:</w:t>
      </w:r>
    </w:p>
    <w:p w14:paraId="17094EDE" w14:textId="48C79DAB" w:rsidR="00C03A82" w:rsidRPr="00811FA0" w:rsidRDefault="00C03A82" w:rsidP="00C03A82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>
        <w:rPr>
          <w:sz w:val="18"/>
          <w:szCs w:val="18"/>
        </w:rPr>
        <w:t>Date:</w:t>
      </w:r>
      <w:r>
        <w:rPr>
          <w:sz w:val="18"/>
          <w:szCs w:val="18"/>
        </w:rPr>
        <w:tab/>
      </w:r>
      <w:r w:rsidRPr="00811FA0">
        <w:rPr>
          <w:sz w:val="18"/>
          <w:szCs w:val="18"/>
        </w:rPr>
        <w:t>………………………………..</w:t>
      </w:r>
      <w:r w:rsidRPr="00811FA0">
        <w:rPr>
          <w:sz w:val="18"/>
          <w:szCs w:val="18"/>
        </w:rPr>
        <w:tab/>
        <w:t>……………………………….</w:t>
      </w:r>
      <w:r w:rsidRPr="00811FA0">
        <w:rPr>
          <w:sz w:val="18"/>
          <w:szCs w:val="18"/>
        </w:rPr>
        <w:tab/>
        <w:t>………………………………</w:t>
      </w:r>
    </w:p>
    <w:p w14:paraId="200B88B4" w14:textId="22F6E7ED" w:rsidR="00147236" w:rsidRDefault="009F4365" w:rsidP="00DC1DB8">
      <w:pPr>
        <w:pStyle w:val="lfej"/>
        <w:tabs>
          <w:tab w:val="clear" w:pos="4819"/>
          <w:tab w:val="clear" w:pos="9071"/>
          <w:tab w:val="center" w:pos="4427"/>
        </w:tabs>
        <w:rPr>
          <w:sz w:val="22"/>
          <w:szCs w:val="22"/>
          <w:lang w:val="hu-HU"/>
        </w:rPr>
      </w:pPr>
      <w:r>
        <w:rPr>
          <w:sz w:val="22"/>
          <w:szCs w:val="22"/>
          <w:lang w:val="hu-HU"/>
        </w:rPr>
        <w:br w:type="column"/>
      </w:r>
    </w:p>
    <w:p w14:paraId="0E57C704" w14:textId="4FE58EC9" w:rsidR="004A4C51" w:rsidRPr="002E53B5" w:rsidRDefault="00D67018" w:rsidP="004A4C51">
      <w:pPr>
        <w:rPr>
          <w:b/>
          <w:bCs/>
          <w:i/>
          <w:sz w:val="22"/>
          <w:szCs w:val="22"/>
        </w:rPr>
      </w:pPr>
      <w:bookmarkStart w:id="4" w:name="_Hlk212660915"/>
      <w:r>
        <w:rPr>
          <w:b/>
          <w:bCs/>
          <w:i/>
          <w:iCs/>
          <w:sz w:val="22"/>
          <w:szCs w:val="22"/>
        </w:rPr>
        <w:t>Template 1</w:t>
      </w:r>
    </w:p>
    <w:bookmarkEnd w:id="4"/>
    <w:p w14:paraId="4CA5CF92" w14:textId="31798F28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>Teljesített tantárgyak a PhD képzés kezdetétől a Neptun rendszer szerint</w:t>
      </w:r>
    </w:p>
    <w:p w14:paraId="1018E45E" w14:textId="77777777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>Completed subjects from the beginning of thePhD training programme according to Neptun</w:t>
      </w:r>
    </w:p>
    <w:tbl>
      <w:tblPr>
        <w:tblStyle w:val="Rcsostblzat"/>
        <w:tblW w:w="9781" w:type="dxa"/>
        <w:tblInd w:w="-5" w:type="dxa"/>
        <w:tblLook w:val="04A0" w:firstRow="1" w:lastRow="0" w:firstColumn="1" w:lastColumn="0" w:noHBand="0" w:noVBand="1"/>
      </w:tblPr>
      <w:tblGrid>
        <w:gridCol w:w="463"/>
        <w:gridCol w:w="5349"/>
        <w:gridCol w:w="1702"/>
        <w:gridCol w:w="1134"/>
        <w:gridCol w:w="1133"/>
      </w:tblGrid>
      <w:tr w:rsidR="002532B0" w:rsidRPr="00C03A82" w14:paraId="0976655A" w14:textId="3D7A2C4B" w:rsidTr="00434E18">
        <w:tc>
          <w:tcPr>
            <w:tcW w:w="463" w:type="dxa"/>
            <w:vAlign w:val="center"/>
          </w:tcPr>
          <w:p w14:paraId="1DA8CAEB" w14:textId="120C7DDC" w:rsidR="00DC1DB8" w:rsidRPr="00C03A82" w:rsidRDefault="002532B0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 xml:space="preserve">Sz./ No. </w:t>
            </w:r>
          </w:p>
        </w:tc>
        <w:tc>
          <w:tcPr>
            <w:tcW w:w="5349" w:type="dxa"/>
            <w:vAlign w:val="center"/>
          </w:tcPr>
          <w:p w14:paraId="015B5B5C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A tantárgy neve</w:t>
            </w:r>
          </w:p>
          <w:p w14:paraId="6F7D535D" w14:textId="69338FEA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 xml:space="preserve">Name of </w:t>
            </w:r>
            <w:r w:rsidR="00037877">
              <w:rPr>
                <w:sz w:val="18"/>
                <w:szCs w:val="18"/>
                <w:lang w:val="hu-HU"/>
              </w:rPr>
              <w:t>s</w:t>
            </w:r>
            <w:r w:rsidRPr="00C03A82">
              <w:rPr>
                <w:sz w:val="18"/>
                <w:szCs w:val="18"/>
                <w:lang w:val="hu-HU"/>
              </w:rPr>
              <w:t>ubject</w:t>
            </w:r>
          </w:p>
        </w:tc>
        <w:tc>
          <w:tcPr>
            <w:tcW w:w="1702" w:type="dxa"/>
            <w:vAlign w:val="center"/>
          </w:tcPr>
          <w:p w14:paraId="5431C4BD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kód</w:t>
            </w:r>
          </w:p>
          <w:p w14:paraId="35F40741" w14:textId="145576E8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code</w:t>
            </w:r>
          </w:p>
        </w:tc>
        <w:tc>
          <w:tcPr>
            <w:tcW w:w="1134" w:type="dxa"/>
            <w:vAlign w:val="center"/>
          </w:tcPr>
          <w:p w14:paraId="4E62D3F5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Félév</w:t>
            </w:r>
          </w:p>
          <w:p w14:paraId="6DC714D0" w14:textId="406A2DF4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Semester</w:t>
            </w:r>
          </w:p>
        </w:tc>
        <w:tc>
          <w:tcPr>
            <w:tcW w:w="1133" w:type="dxa"/>
            <w:vAlign w:val="center"/>
          </w:tcPr>
          <w:p w14:paraId="38092DC1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Kredit</w:t>
            </w:r>
          </w:p>
          <w:p w14:paraId="13021E2D" w14:textId="532D1343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Credit</w:t>
            </w:r>
          </w:p>
        </w:tc>
      </w:tr>
      <w:tr w:rsidR="002532B0" w:rsidRPr="00C03A82" w14:paraId="05C70977" w14:textId="534C7186" w:rsidTr="00DC1DB8">
        <w:tc>
          <w:tcPr>
            <w:tcW w:w="463" w:type="dxa"/>
          </w:tcPr>
          <w:p w14:paraId="1E1AF5DB" w14:textId="4E28E4B6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1.</w:t>
            </w:r>
          </w:p>
        </w:tc>
        <w:tc>
          <w:tcPr>
            <w:tcW w:w="5349" w:type="dxa"/>
          </w:tcPr>
          <w:p w14:paraId="0B5682F7" w14:textId="1C67684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10EAFE3F" w14:textId="46A0A85A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2228796D" w14:textId="1C06A97C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36ABFEF7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30E7AF6E" w14:textId="7F612909" w:rsidTr="00DC1DB8">
        <w:tc>
          <w:tcPr>
            <w:tcW w:w="463" w:type="dxa"/>
          </w:tcPr>
          <w:p w14:paraId="5DAB383D" w14:textId="45D45D0D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2.</w:t>
            </w:r>
          </w:p>
        </w:tc>
        <w:tc>
          <w:tcPr>
            <w:tcW w:w="5349" w:type="dxa"/>
          </w:tcPr>
          <w:p w14:paraId="0C996FC7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7561E32E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47555D43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4D704045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6C82602B" w14:textId="665E7699" w:rsidTr="00DC1DB8">
        <w:tc>
          <w:tcPr>
            <w:tcW w:w="463" w:type="dxa"/>
          </w:tcPr>
          <w:p w14:paraId="415B6F1D" w14:textId="2044D19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3.</w:t>
            </w:r>
          </w:p>
        </w:tc>
        <w:tc>
          <w:tcPr>
            <w:tcW w:w="5349" w:type="dxa"/>
          </w:tcPr>
          <w:p w14:paraId="6BC27D21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1F4753C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0E65A547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50F8BC20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7D906BC1" w14:textId="7155EAB8" w:rsidTr="00DC1DB8">
        <w:tc>
          <w:tcPr>
            <w:tcW w:w="463" w:type="dxa"/>
          </w:tcPr>
          <w:p w14:paraId="154D9181" w14:textId="4D50F6C9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4.</w:t>
            </w:r>
          </w:p>
        </w:tc>
        <w:tc>
          <w:tcPr>
            <w:tcW w:w="5349" w:type="dxa"/>
          </w:tcPr>
          <w:p w14:paraId="5BD3D1F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682AAADF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47EA2B6A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081A7F8C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08BBCE1D" w14:textId="7B9BC425" w:rsidTr="00DC1DB8">
        <w:tc>
          <w:tcPr>
            <w:tcW w:w="463" w:type="dxa"/>
          </w:tcPr>
          <w:p w14:paraId="28507AED" w14:textId="5FB4BCFD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5.</w:t>
            </w:r>
          </w:p>
        </w:tc>
        <w:tc>
          <w:tcPr>
            <w:tcW w:w="5349" w:type="dxa"/>
          </w:tcPr>
          <w:p w14:paraId="3288AB11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4017844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6139FD6B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21C0B8AD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4BD8C3CA" w14:textId="79799ACA" w:rsidTr="00DC1DB8">
        <w:tc>
          <w:tcPr>
            <w:tcW w:w="463" w:type="dxa"/>
          </w:tcPr>
          <w:p w14:paraId="106E34FE" w14:textId="5E487E86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6.</w:t>
            </w:r>
          </w:p>
        </w:tc>
        <w:tc>
          <w:tcPr>
            <w:tcW w:w="5349" w:type="dxa"/>
          </w:tcPr>
          <w:p w14:paraId="6EF3C00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181A988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4F5A0759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49341E5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2A216BD3" w14:textId="6F7C92E5" w:rsidTr="00DC1DB8">
        <w:tc>
          <w:tcPr>
            <w:tcW w:w="463" w:type="dxa"/>
          </w:tcPr>
          <w:p w14:paraId="7ADEC3B5" w14:textId="67F75D01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7.</w:t>
            </w:r>
          </w:p>
        </w:tc>
        <w:tc>
          <w:tcPr>
            <w:tcW w:w="5349" w:type="dxa"/>
          </w:tcPr>
          <w:p w14:paraId="4F06ED2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57C4579E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22622490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191C4A3D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2E2C0B5C" w14:textId="6D58C120" w:rsidTr="00DC1DB8">
        <w:tc>
          <w:tcPr>
            <w:tcW w:w="463" w:type="dxa"/>
          </w:tcPr>
          <w:p w14:paraId="7AE24FAF" w14:textId="01C2952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8.</w:t>
            </w:r>
          </w:p>
        </w:tc>
        <w:tc>
          <w:tcPr>
            <w:tcW w:w="5349" w:type="dxa"/>
          </w:tcPr>
          <w:p w14:paraId="5717E3DC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4A8D4F5B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2A2A2722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00F5E6F5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59D44003" w14:textId="74AA0211" w:rsidTr="00DC1DB8">
        <w:tc>
          <w:tcPr>
            <w:tcW w:w="463" w:type="dxa"/>
          </w:tcPr>
          <w:p w14:paraId="04235195" w14:textId="7777777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5349" w:type="dxa"/>
          </w:tcPr>
          <w:p w14:paraId="59FD826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6D80182F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662CA57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391E47CE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5DBE9680" w14:textId="77777777" w:rsidTr="00DC1DB8">
        <w:tc>
          <w:tcPr>
            <w:tcW w:w="463" w:type="dxa"/>
          </w:tcPr>
          <w:p w14:paraId="0B7FC18B" w14:textId="7777777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5349" w:type="dxa"/>
          </w:tcPr>
          <w:p w14:paraId="3F30A100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479D5CFC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7B04FD2B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097161B8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2EE252C9" w14:textId="77777777" w:rsidTr="00DC1DB8">
        <w:tc>
          <w:tcPr>
            <w:tcW w:w="8648" w:type="dxa"/>
            <w:gridSpan w:val="4"/>
          </w:tcPr>
          <w:p w14:paraId="0D3C6039" w14:textId="20BFE732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right"/>
              <w:rPr>
                <w:b/>
                <w:bCs/>
                <w:sz w:val="18"/>
                <w:szCs w:val="18"/>
                <w:lang w:val="hu-HU"/>
              </w:rPr>
            </w:pPr>
            <w:r w:rsidRPr="00C03A82">
              <w:rPr>
                <w:b/>
                <w:bCs/>
                <w:sz w:val="18"/>
                <w:szCs w:val="18"/>
                <w:lang w:val="hu-HU"/>
              </w:rPr>
              <w:t>Összesen/Total:</w:t>
            </w:r>
          </w:p>
        </w:tc>
        <w:tc>
          <w:tcPr>
            <w:tcW w:w="1133" w:type="dxa"/>
          </w:tcPr>
          <w:p w14:paraId="604414E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</w:tbl>
    <w:p w14:paraId="4C87BFFC" w14:textId="77777777" w:rsid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</w:p>
    <w:p w14:paraId="7A665170" w14:textId="4CB4C181" w:rsidR="004A4C51" w:rsidRPr="002E53B5" w:rsidRDefault="00D67018" w:rsidP="004A4C51">
      <w:pPr>
        <w:rPr>
          <w:b/>
          <w:bCs/>
          <w:i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Template 2</w:t>
      </w:r>
    </w:p>
    <w:p w14:paraId="67DB8B51" w14:textId="424F2555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 xml:space="preserve">Otatási tevékenység </w:t>
      </w:r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a PhD képzés kezdetétől </w:t>
      </w:r>
      <w:r w:rsidRPr="00DC1DB8">
        <w:rPr>
          <w:b/>
          <w:bCs/>
          <w:i/>
          <w:iCs/>
          <w:sz w:val="22"/>
          <w:szCs w:val="22"/>
          <w:lang w:val="hu-HU"/>
        </w:rPr>
        <w:t>(ha volt ilyen)</w:t>
      </w:r>
    </w:p>
    <w:p w14:paraId="0C9C66BC" w14:textId="68E8E600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 xml:space="preserve">Teaching </w:t>
      </w:r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from the beginning of thePhD training programme </w:t>
      </w:r>
      <w:r w:rsidR="00F74240">
        <w:rPr>
          <w:b/>
          <w:bCs/>
          <w:i/>
          <w:iCs/>
          <w:sz w:val="22"/>
          <w:szCs w:val="22"/>
          <w:lang w:val="hu-HU"/>
        </w:rPr>
        <w:t>(</w:t>
      </w:r>
      <w:r w:rsidRPr="00DC1DB8">
        <w:rPr>
          <w:b/>
          <w:bCs/>
          <w:i/>
          <w:iCs/>
          <w:sz w:val="22"/>
          <w:szCs w:val="22"/>
          <w:lang w:val="hu-HU"/>
        </w:rPr>
        <w:t>if there was such activity</w:t>
      </w:r>
      <w:r w:rsidR="00F74240">
        <w:rPr>
          <w:b/>
          <w:bCs/>
          <w:i/>
          <w:iCs/>
          <w:sz w:val="22"/>
          <w:szCs w:val="22"/>
          <w:lang w:val="hu-HU"/>
        </w:rPr>
        <w:t>)</w:t>
      </w:r>
    </w:p>
    <w:tbl>
      <w:tblPr>
        <w:tblStyle w:val="Rcsostblzat"/>
        <w:tblW w:w="9781" w:type="dxa"/>
        <w:tblInd w:w="-5" w:type="dxa"/>
        <w:tblLook w:val="04A0" w:firstRow="1" w:lastRow="0" w:firstColumn="1" w:lastColumn="0" w:noHBand="0" w:noVBand="1"/>
      </w:tblPr>
      <w:tblGrid>
        <w:gridCol w:w="463"/>
        <w:gridCol w:w="5424"/>
        <w:gridCol w:w="1298"/>
        <w:gridCol w:w="1037"/>
        <w:gridCol w:w="1559"/>
      </w:tblGrid>
      <w:tr w:rsidR="00DC1DB8" w:rsidRPr="00C03A82" w14:paraId="627DEA04" w14:textId="77777777" w:rsidTr="00EB731C">
        <w:tc>
          <w:tcPr>
            <w:tcW w:w="463" w:type="dxa"/>
            <w:vAlign w:val="center"/>
          </w:tcPr>
          <w:p w14:paraId="2183B5AB" w14:textId="1E659DA3" w:rsidR="00DC1DB8" w:rsidRDefault="002532B0" w:rsidP="002532B0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 xml:space="preserve">Sz. / </w:t>
            </w:r>
          </w:p>
          <w:p w14:paraId="0063A8C5" w14:textId="7683857E" w:rsidR="002532B0" w:rsidRPr="00C03A82" w:rsidRDefault="002532B0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>No.</w:t>
            </w:r>
          </w:p>
        </w:tc>
        <w:tc>
          <w:tcPr>
            <w:tcW w:w="5424" w:type="dxa"/>
            <w:vAlign w:val="center"/>
          </w:tcPr>
          <w:p w14:paraId="0A4E3655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A tantárgy neve</w:t>
            </w:r>
          </w:p>
          <w:p w14:paraId="75870729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ame of Subject</w:t>
            </w:r>
          </w:p>
        </w:tc>
        <w:tc>
          <w:tcPr>
            <w:tcW w:w="1298" w:type="dxa"/>
            <w:vAlign w:val="center"/>
          </w:tcPr>
          <w:p w14:paraId="582AA585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kód</w:t>
            </w:r>
          </w:p>
          <w:p w14:paraId="771CD720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code</w:t>
            </w:r>
          </w:p>
        </w:tc>
        <w:tc>
          <w:tcPr>
            <w:tcW w:w="1037" w:type="dxa"/>
            <w:vAlign w:val="center"/>
          </w:tcPr>
          <w:p w14:paraId="2875D179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Félév</w:t>
            </w:r>
          </w:p>
          <w:p w14:paraId="4AF1E9B2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Semester</w:t>
            </w:r>
          </w:p>
        </w:tc>
        <w:tc>
          <w:tcPr>
            <w:tcW w:w="1559" w:type="dxa"/>
            <w:vAlign w:val="center"/>
          </w:tcPr>
          <w:p w14:paraId="7B38A05B" w14:textId="77777777" w:rsidR="00DC1DB8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Óraszám</w:t>
            </w:r>
          </w:p>
          <w:p w14:paraId="1E23E7BC" w14:textId="7A24F539" w:rsidR="00DC1DB8" w:rsidRPr="00C03A82" w:rsidRDefault="00037877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>Number of hours</w:t>
            </w:r>
          </w:p>
        </w:tc>
      </w:tr>
      <w:tr w:rsidR="00DC1DB8" w:rsidRPr="00C03A82" w14:paraId="1C87B5FE" w14:textId="77777777" w:rsidTr="00EB731C">
        <w:tc>
          <w:tcPr>
            <w:tcW w:w="463" w:type="dxa"/>
          </w:tcPr>
          <w:p w14:paraId="138789AD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1.</w:t>
            </w:r>
          </w:p>
        </w:tc>
        <w:tc>
          <w:tcPr>
            <w:tcW w:w="5424" w:type="dxa"/>
          </w:tcPr>
          <w:p w14:paraId="51B96CBE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518D8605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3D5B5538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73E1124B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14CB9461" w14:textId="77777777" w:rsidTr="00EB731C">
        <w:tc>
          <w:tcPr>
            <w:tcW w:w="463" w:type="dxa"/>
          </w:tcPr>
          <w:p w14:paraId="1D5D96BC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2.</w:t>
            </w:r>
          </w:p>
        </w:tc>
        <w:tc>
          <w:tcPr>
            <w:tcW w:w="5424" w:type="dxa"/>
          </w:tcPr>
          <w:p w14:paraId="2A6C6C6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1C86CD6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7A82040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68E0D801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2EDA3F67" w14:textId="77777777" w:rsidTr="00EB731C">
        <w:tc>
          <w:tcPr>
            <w:tcW w:w="463" w:type="dxa"/>
          </w:tcPr>
          <w:p w14:paraId="610803EF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3.</w:t>
            </w:r>
          </w:p>
        </w:tc>
        <w:tc>
          <w:tcPr>
            <w:tcW w:w="5424" w:type="dxa"/>
          </w:tcPr>
          <w:p w14:paraId="0B8BD898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0F0100DC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348AAFE5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478AB1F8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201A7B72" w14:textId="77777777" w:rsidTr="00EB731C">
        <w:tc>
          <w:tcPr>
            <w:tcW w:w="463" w:type="dxa"/>
          </w:tcPr>
          <w:p w14:paraId="05BF10C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4.</w:t>
            </w:r>
          </w:p>
        </w:tc>
        <w:tc>
          <w:tcPr>
            <w:tcW w:w="5424" w:type="dxa"/>
          </w:tcPr>
          <w:p w14:paraId="0DF2C11D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34E738D2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257BAE7A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14E13E2A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01E1AB75" w14:textId="77777777" w:rsidTr="00EB731C">
        <w:tc>
          <w:tcPr>
            <w:tcW w:w="463" w:type="dxa"/>
          </w:tcPr>
          <w:p w14:paraId="32FE8202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5.</w:t>
            </w:r>
          </w:p>
        </w:tc>
        <w:tc>
          <w:tcPr>
            <w:tcW w:w="5424" w:type="dxa"/>
          </w:tcPr>
          <w:p w14:paraId="68CE460A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4C61DA21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60F9FE6D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71A27EA6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</w:tbl>
    <w:p w14:paraId="06E2E95F" w14:textId="77777777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</w:p>
    <w:p w14:paraId="59C5AF50" w14:textId="39194CC7" w:rsidR="00BC064E" w:rsidRDefault="00BC064E" w:rsidP="00BC064E">
      <w:pPr>
        <w:jc w:val="left"/>
        <w:rPr>
          <w:sz w:val="24"/>
          <w:szCs w:val="24"/>
        </w:rPr>
      </w:pPr>
      <w:r>
        <w:rPr>
          <w:b/>
          <w:bCs/>
          <w:i/>
          <w:iCs/>
          <w:sz w:val="22"/>
          <w:szCs w:val="22"/>
        </w:rPr>
        <w:t>Template 3</w:t>
      </w:r>
      <w:r w:rsidR="001D3CCD">
        <w:rPr>
          <w:b/>
          <w:bCs/>
          <w:i/>
          <w:iCs/>
          <w:sz w:val="22"/>
          <w:szCs w:val="22"/>
        </w:rPr>
        <w:t xml:space="preserve"> </w:t>
      </w:r>
      <w:r w:rsidR="00CE2F5F">
        <w:rPr>
          <w:b/>
          <w:bCs/>
          <w:i/>
          <w:iCs/>
          <w:sz w:val="22"/>
          <w:szCs w:val="22"/>
        </w:rPr>
        <w:t xml:space="preserve">– </w:t>
      </w:r>
      <w:r w:rsidR="001D3CCD">
        <w:rPr>
          <w:b/>
          <w:bCs/>
          <w:i/>
          <w:iCs/>
          <w:sz w:val="22"/>
          <w:szCs w:val="22"/>
        </w:rPr>
        <w:t>külön file-ban / see s</w:t>
      </w:r>
      <w:r w:rsidR="00C1441E">
        <w:rPr>
          <w:b/>
          <w:bCs/>
          <w:i/>
          <w:iCs/>
          <w:sz w:val="22"/>
          <w:szCs w:val="22"/>
        </w:rPr>
        <w:t>e</w:t>
      </w:r>
      <w:r w:rsidR="001D3CCD">
        <w:rPr>
          <w:b/>
          <w:bCs/>
          <w:i/>
          <w:iCs/>
          <w:sz w:val="22"/>
          <w:szCs w:val="22"/>
        </w:rPr>
        <w:t>p</w:t>
      </w:r>
      <w:r w:rsidR="00C1441E">
        <w:rPr>
          <w:b/>
          <w:bCs/>
          <w:i/>
          <w:iCs/>
          <w:sz w:val="22"/>
          <w:szCs w:val="22"/>
        </w:rPr>
        <w:t>a</w:t>
      </w:r>
      <w:r w:rsidR="001D3CCD">
        <w:rPr>
          <w:b/>
          <w:bCs/>
          <w:i/>
          <w:iCs/>
          <w:sz w:val="22"/>
          <w:szCs w:val="22"/>
        </w:rPr>
        <w:t>rate file</w:t>
      </w:r>
    </w:p>
    <w:p w14:paraId="0636FD7D" w14:textId="3584C09A" w:rsidR="00C1441E" w:rsidRDefault="004C600D" w:rsidP="00BC064E">
      <w:pPr>
        <w:jc w:val="left"/>
        <w:rPr>
          <w:b/>
          <w:bCs/>
          <w:i/>
          <w:i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K</w:t>
      </w:r>
      <w:r w:rsidR="00BC064E" w:rsidRPr="00CF3981">
        <w:rPr>
          <w:b/>
          <w:bCs/>
          <w:i/>
          <w:iCs/>
          <w:sz w:val="22"/>
          <w:szCs w:val="22"/>
        </w:rPr>
        <w:t>utat</w:t>
      </w:r>
      <w:r>
        <w:rPr>
          <w:b/>
          <w:bCs/>
          <w:i/>
          <w:iCs/>
          <w:sz w:val="22"/>
          <w:szCs w:val="22"/>
        </w:rPr>
        <w:t>ási beszámoló</w:t>
      </w:r>
      <w:r w:rsidR="00C1441E">
        <w:rPr>
          <w:b/>
          <w:bCs/>
          <w:i/>
          <w:iCs/>
          <w:sz w:val="22"/>
          <w:szCs w:val="22"/>
        </w:rPr>
        <w:t>/</w:t>
      </w:r>
    </w:p>
    <w:p w14:paraId="2214F815" w14:textId="7414F9F5" w:rsidR="00BC064E" w:rsidRPr="00CF3981" w:rsidRDefault="004C600D" w:rsidP="00BC064E">
      <w:pPr>
        <w:jc w:val="left"/>
        <w:rPr>
          <w:b/>
          <w:bCs/>
          <w:i/>
          <w:i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Research r</w:t>
      </w:r>
      <w:r w:rsidR="00BC064E" w:rsidRPr="00CF3981">
        <w:rPr>
          <w:b/>
          <w:bCs/>
          <w:i/>
          <w:iCs/>
          <w:sz w:val="22"/>
          <w:szCs w:val="22"/>
        </w:rPr>
        <w:t>eport</w:t>
      </w:r>
    </w:p>
    <w:p w14:paraId="197E1333" w14:textId="77777777" w:rsidR="00BC064E" w:rsidRDefault="00BC064E" w:rsidP="00BC064E">
      <w:pPr>
        <w:jc w:val="left"/>
        <w:rPr>
          <w:sz w:val="24"/>
          <w:szCs w:val="24"/>
        </w:rPr>
      </w:pPr>
    </w:p>
    <w:p w14:paraId="4BD5927B" w14:textId="77777777" w:rsidR="008311B8" w:rsidRDefault="008311B8" w:rsidP="004A4C51">
      <w:pPr>
        <w:rPr>
          <w:b/>
          <w:bCs/>
          <w:i/>
          <w:iCs/>
          <w:sz w:val="22"/>
          <w:szCs w:val="22"/>
        </w:rPr>
      </w:pPr>
    </w:p>
    <w:p w14:paraId="5AC30947" w14:textId="6322DF18" w:rsidR="004A4C51" w:rsidRPr="002E53B5" w:rsidRDefault="00D67018" w:rsidP="004A4C51">
      <w:pPr>
        <w:rPr>
          <w:b/>
          <w:bCs/>
          <w:i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 xml:space="preserve">Template </w:t>
      </w:r>
      <w:r w:rsidR="00BC064E">
        <w:rPr>
          <w:b/>
          <w:bCs/>
          <w:i/>
          <w:iCs/>
          <w:sz w:val="22"/>
          <w:szCs w:val="22"/>
        </w:rPr>
        <w:t>4</w:t>
      </w:r>
    </w:p>
    <w:p w14:paraId="1040BD39" w14:textId="111997EC" w:rsidR="001A0E9D" w:rsidRDefault="00593800" w:rsidP="001A0E9D">
      <w:pPr>
        <w:jc w:val="left"/>
        <w:rPr>
          <w:b/>
          <w:i/>
          <w:sz w:val="22"/>
          <w:szCs w:val="22"/>
          <w:lang w:val="en-US"/>
        </w:rPr>
      </w:pPr>
      <w:r w:rsidRPr="00856EFD">
        <w:rPr>
          <w:b/>
          <w:i/>
          <w:sz w:val="22"/>
          <w:szCs w:val="22"/>
        </w:rPr>
        <w:t xml:space="preserve">Publikációk </w:t>
      </w:r>
      <w:r w:rsidR="00D32488">
        <w:rPr>
          <w:b/>
          <w:i/>
          <w:sz w:val="22"/>
          <w:szCs w:val="22"/>
        </w:rPr>
        <w:t>adatai</w:t>
      </w:r>
      <w:r w:rsidRPr="00856EFD">
        <w:rPr>
          <w:b/>
          <w:i/>
          <w:sz w:val="22"/>
          <w:szCs w:val="22"/>
        </w:rPr>
        <w:t xml:space="preserve"> a PhD képzés kezdetétől /</w:t>
      </w:r>
      <w:r>
        <w:rPr>
          <w:b/>
          <w:i/>
          <w:sz w:val="22"/>
          <w:szCs w:val="22"/>
        </w:rPr>
        <w:br/>
      </w:r>
      <w:r w:rsidR="00D32488">
        <w:rPr>
          <w:b/>
          <w:i/>
          <w:sz w:val="22"/>
          <w:szCs w:val="22"/>
          <w:lang w:val="en-US"/>
        </w:rPr>
        <w:t>Data</w:t>
      </w:r>
      <w:r w:rsidRPr="00856EFD">
        <w:rPr>
          <w:b/>
          <w:i/>
          <w:sz w:val="22"/>
          <w:szCs w:val="22"/>
          <w:lang w:val="en-US"/>
        </w:rPr>
        <w:t xml:space="preserve"> </w:t>
      </w:r>
      <w:r w:rsidR="00CE2F5F">
        <w:rPr>
          <w:b/>
          <w:i/>
          <w:sz w:val="22"/>
          <w:szCs w:val="22"/>
          <w:lang w:val="en-US"/>
        </w:rPr>
        <w:t>on</w:t>
      </w:r>
      <w:r w:rsidR="00CE2F5F" w:rsidRPr="00856EFD">
        <w:rPr>
          <w:b/>
          <w:i/>
          <w:sz w:val="22"/>
          <w:szCs w:val="22"/>
          <w:lang w:val="en-US"/>
        </w:rPr>
        <w:t xml:space="preserve"> </w:t>
      </w:r>
      <w:r w:rsidRPr="00856EFD">
        <w:rPr>
          <w:b/>
          <w:i/>
          <w:sz w:val="22"/>
          <w:szCs w:val="22"/>
          <w:lang w:val="en-US"/>
        </w:rPr>
        <w:t>publications from the beginning of the training programme</w:t>
      </w:r>
    </w:p>
    <w:p w14:paraId="7459CD3A" w14:textId="77777777" w:rsidR="00593800" w:rsidRDefault="00593800" w:rsidP="001A0E9D">
      <w:pPr>
        <w:jc w:val="left"/>
        <w:rPr>
          <w:b/>
          <w:bCs/>
          <w:sz w:val="24"/>
          <w:szCs w:val="24"/>
        </w:rPr>
      </w:pPr>
    </w:p>
    <w:p w14:paraId="1EA7DBF2" w14:textId="288325DD" w:rsidR="001A0E9D" w:rsidRPr="00D67018" w:rsidRDefault="00C1441E" w:rsidP="001A0E9D">
      <w:pPr>
        <w:jc w:val="left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Publikációs kategóriá</w:t>
      </w:r>
      <w:r w:rsidR="00430925">
        <w:rPr>
          <w:b/>
          <w:bCs/>
          <w:i/>
          <w:iCs/>
          <w:sz w:val="24"/>
          <w:szCs w:val="24"/>
        </w:rPr>
        <w:t>k</w:t>
      </w:r>
      <w:r>
        <w:rPr>
          <w:b/>
          <w:bCs/>
          <w:i/>
          <w:iCs/>
          <w:sz w:val="24"/>
          <w:szCs w:val="24"/>
        </w:rPr>
        <w:t xml:space="preserve">, kreditek / </w:t>
      </w:r>
      <w:r w:rsidR="001A0E9D" w:rsidRPr="00D67018">
        <w:rPr>
          <w:b/>
          <w:bCs/>
          <w:i/>
          <w:iCs/>
          <w:sz w:val="24"/>
          <w:szCs w:val="24"/>
        </w:rPr>
        <w:t>Publication categories</w:t>
      </w:r>
      <w:r w:rsidR="004A4C51" w:rsidRPr="00D67018">
        <w:rPr>
          <w:b/>
          <w:bCs/>
          <w:i/>
          <w:iCs/>
          <w:sz w:val="24"/>
          <w:szCs w:val="24"/>
        </w:rPr>
        <w:t>,</w:t>
      </w:r>
      <w:r w:rsidR="001A0E9D" w:rsidRPr="00D67018">
        <w:rPr>
          <w:b/>
          <w:bCs/>
          <w:i/>
          <w:iCs/>
          <w:sz w:val="24"/>
          <w:szCs w:val="24"/>
        </w:rPr>
        <w:t xml:space="preserve"> credits</w:t>
      </w:r>
      <w:r w:rsidR="006E7476">
        <w:rPr>
          <w:rStyle w:val="Lbjegyzet-hivatkozs"/>
          <w:b/>
          <w:bCs/>
          <w:i/>
          <w:iCs/>
          <w:sz w:val="24"/>
          <w:szCs w:val="24"/>
        </w:rPr>
        <w:footnoteReference w:id="3"/>
      </w:r>
    </w:p>
    <w:tbl>
      <w:tblPr>
        <w:tblStyle w:val="Rcsostblzat"/>
        <w:tblW w:w="9639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09"/>
        <w:gridCol w:w="568"/>
        <w:gridCol w:w="870"/>
        <w:gridCol w:w="1829"/>
        <w:gridCol w:w="568"/>
        <w:gridCol w:w="711"/>
        <w:gridCol w:w="1563"/>
        <w:gridCol w:w="711"/>
        <w:gridCol w:w="710"/>
      </w:tblGrid>
      <w:tr w:rsidR="004A4C51" w:rsidRPr="004A4C51" w14:paraId="2F3165BD" w14:textId="77777777" w:rsidTr="00EB731C">
        <w:tc>
          <w:tcPr>
            <w:tcW w:w="2104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8AD9B26" w14:textId="6470030C" w:rsidR="001A0E9D" w:rsidRPr="00EB731C" w:rsidRDefault="00430925" w:rsidP="00430925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Lektorált folyóiratcikk /</w:t>
            </w: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Peer-reviewed</w:t>
            </w:r>
          </w:p>
          <w:p w14:paraId="2725B82E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journal article</w:t>
            </w:r>
          </w:p>
        </w:tc>
        <w:tc>
          <w:tcPr>
            <w:tcW w:w="567" w:type="dxa"/>
            <w:tcBorders>
              <w:top w:val="single" w:sz="18" w:space="0" w:color="auto"/>
            </w:tcBorders>
            <w:vAlign w:val="center"/>
          </w:tcPr>
          <w:p w14:paraId="6D17791A" w14:textId="4062D5E6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r w:rsidR="001A0E9D" w:rsidRPr="00EB731C">
              <w:rPr>
                <w:color w:val="000000" w:themeColor="text1"/>
                <w:sz w:val="18"/>
                <w:szCs w:val="18"/>
              </w:rPr>
              <w:t>Cat.</w:t>
            </w:r>
          </w:p>
        </w:tc>
        <w:tc>
          <w:tcPr>
            <w:tcW w:w="86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388DC3B8" w14:textId="33E48FFE" w:rsidR="001A0E9D" w:rsidRPr="00EB731C" w:rsidRDefault="00430925" w:rsidP="000500E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color w:val="000000" w:themeColor="text1"/>
                <w:sz w:val="18"/>
                <w:szCs w:val="18"/>
              </w:rPr>
              <w:t>Total</w:t>
            </w:r>
          </w:p>
          <w:p w14:paraId="319A4BA0" w14:textId="77777777" w:rsidR="001A0E9D" w:rsidRPr="00EB731C" w:rsidRDefault="001A0E9D" w:rsidP="000500E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  <w:tc>
          <w:tcPr>
            <w:tcW w:w="1825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0754148B" w14:textId="4F0EB7EA" w:rsidR="001A0E9D" w:rsidRPr="00EB731C" w:rsidRDefault="00430925" w:rsidP="00430925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Lektorált konf. cikk /</w:t>
            </w:r>
            <w:r>
              <w:rPr>
                <w:b/>
                <w:bCs/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Peer-reviewed</w:t>
            </w:r>
          </w:p>
          <w:p w14:paraId="3FA4BCB0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conf. paper</w:t>
            </w:r>
          </w:p>
        </w:tc>
        <w:tc>
          <w:tcPr>
            <w:tcW w:w="567" w:type="dxa"/>
            <w:tcBorders>
              <w:top w:val="single" w:sz="18" w:space="0" w:color="auto"/>
            </w:tcBorders>
            <w:vAlign w:val="center"/>
          </w:tcPr>
          <w:p w14:paraId="2DE77B83" w14:textId="75DEA666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r w:rsidR="001A0E9D" w:rsidRPr="00EB731C">
              <w:rPr>
                <w:color w:val="000000" w:themeColor="text1"/>
                <w:sz w:val="18"/>
                <w:szCs w:val="18"/>
              </w:rPr>
              <w:t>Cat.</w:t>
            </w:r>
          </w:p>
        </w:tc>
        <w:tc>
          <w:tcPr>
            <w:tcW w:w="709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247A26AF" w14:textId="6CBDBC86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color w:val="000000" w:themeColor="text1"/>
                <w:sz w:val="18"/>
                <w:szCs w:val="18"/>
              </w:rPr>
              <w:t>Total</w:t>
            </w:r>
          </w:p>
          <w:p w14:paraId="7D2AD618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797855AF" w14:textId="1DE5EAA4" w:rsidR="001A0E9D" w:rsidRPr="00EB731C" w:rsidRDefault="00430925" w:rsidP="00CE2F5F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Könyvrészlet 20 oldalanként / </w:t>
            </w:r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Book</w:t>
            </w: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 chapter </w:t>
            </w:r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per 20 pages</w:t>
            </w:r>
          </w:p>
        </w:tc>
        <w:tc>
          <w:tcPr>
            <w:tcW w:w="709" w:type="dxa"/>
            <w:tcBorders>
              <w:top w:val="single" w:sz="18" w:space="0" w:color="auto"/>
            </w:tcBorders>
            <w:vAlign w:val="center"/>
          </w:tcPr>
          <w:p w14:paraId="187C0400" w14:textId="736AC019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r w:rsidR="001A0E9D" w:rsidRPr="00EB731C">
              <w:rPr>
                <w:color w:val="000000" w:themeColor="text1"/>
                <w:sz w:val="18"/>
                <w:szCs w:val="18"/>
              </w:rPr>
              <w:t>Cat.</w:t>
            </w:r>
          </w:p>
        </w:tc>
        <w:tc>
          <w:tcPr>
            <w:tcW w:w="70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68B23D5A" w14:textId="5869B4AF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color w:val="000000" w:themeColor="text1"/>
                <w:sz w:val="18"/>
                <w:szCs w:val="18"/>
              </w:rPr>
              <w:t>Total</w:t>
            </w:r>
          </w:p>
          <w:p w14:paraId="18E89F3B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</w:tr>
      <w:tr w:rsidR="004A4C51" w:rsidRPr="004A4C51" w14:paraId="710280AF" w14:textId="77777777" w:rsidTr="00EB731C">
        <w:tc>
          <w:tcPr>
            <w:tcW w:w="2104" w:type="dxa"/>
            <w:tcBorders>
              <w:left w:val="single" w:sz="18" w:space="0" w:color="auto"/>
            </w:tcBorders>
          </w:tcPr>
          <w:p w14:paraId="1518CC32" w14:textId="77777777" w:rsidR="001A0E9D" w:rsidRPr="004A4C51" w:rsidRDefault="001A0E9D" w:rsidP="00EB731C">
            <w:pPr>
              <w:jc w:val="left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with IF</w:t>
            </w:r>
          </w:p>
        </w:tc>
        <w:tc>
          <w:tcPr>
            <w:tcW w:w="567" w:type="dxa"/>
          </w:tcPr>
          <w:p w14:paraId="735E470B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1</w:t>
            </w:r>
          </w:p>
        </w:tc>
        <w:tc>
          <w:tcPr>
            <w:tcW w:w="868" w:type="dxa"/>
            <w:tcBorders>
              <w:right w:val="single" w:sz="18" w:space="0" w:color="auto"/>
            </w:tcBorders>
          </w:tcPr>
          <w:p w14:paraId="02D869A2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36</w:t>
            </w:r>
          </w:p>
        </w:tc>
        <w:tc>
          <w:tcPr>
            <w:tcW w:w="1825" w:type="dxa"/>
            <w:tcBorders>
              <w:left w:val="single" w:sz="18" w:space="0" w:color="auto"/>
            </w:tcBorders>
          </w:tcPr>
          <w:p w14:paraId="43593069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English</w:t>
            </w:r>
          </w:p>
        </w:tc>
        <w:tc>
          <w:tcPr>
            <w:tcW w:w="567" w:type="dxa"/>
          </w:tcPr>
          <w:p w14:paraId="4FA30DB4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C1</w:t>
            </w:r>
          </w:p>
        </w:tc>
        <w:tc>
          <w:tcPr>
            <w:tcW w:w="709" w:type="dxa"/>
            <w:tcBorders>
              <w:right w:val="single" w:sz="18" w:space="0" w:color="auto"/>
            </w:tcBorders>
          </w:tcPr>
          <w:p w14:paraId="3D518FE7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24</w:t>
            </w:r>
          </w:p>
        </w:tc>
        <w:tc>
          <w:tcPr>
            <w:tcW w:w="1559" w:type="dxa"/>
            <w:tcBorders>
              <w:left w:val="single" w:sz="18" w:space="0" w:color="auto"/>
            </w:tcBorders>
          </w:tcPr>
          <w:p w14:paraId="7D0A5EC4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English</w:t>
            </w:r>
          </w:p>
        </w:tc>
        <w:tc>
          <w:tcPr>
            <w:tcW w:w="709" w:type="dxa"/>
          </w:tcPr>
          <w:p w14:paraId="11E27AD8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B1</w:t>
            </w:r>
          </w:p>
        </w:tc>
        <w:tc>
          <w:tcPr>
            <w:tcW w:w="708" w:type="dxa"/>
            <w:tcBorders>
              <w:right w:val="single" w:sz="18" w:space="0" w:color="auto"/>
            </w:tcBorders>
          </w:tcPr>
          <w:p w14:paraId="388F6AD7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3,6</w:t>
            </w:r>
          </w:p>
        </w:tc>
      </w:tr>
      <w:tr w:rsidR="004A4C51" w:rsidRPr="004A4C51" w14:paraId="3CA13A77" w14:textId="77777777" w:rsidTr="00EB731C">
        <w:tc>
          <w:tcPr>
            <w:tcW w:w="2104" w:type="dxa"/>
            <w:tcBorders>
              <w:left w:val="single" w:sz="18" w:space="0" w:color="auto"/>
            </w:tcBorders>
          </w:tcPr>
          <w:p w14:paraId="080FBDD4" w14:textId="77777777" w:rsidR="001A0E9D" w:rsidRPr="004A4C51" w:rsidRDefault="001A0E9D" w:rsidP="00EB731C">
            <w:pPr>
              <w:jc w:val="left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published abroad</w:t>
            </w:r>
          </w:p>
        </w:tc>
        <w:tc>
          <w:tcPr>
            <w:tcW w:w="567" w:type="dxa"/>
          </w:tcPr>
          <w:p w14:paraId="5EF2120E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2</w:t>
            </w:r>
          </w:p>
        </w:tc>
        <w:tc>
          <w:tcPr>
            <w:tcW w:w="868" w:type="dxa"/>
            <w:tcBorders>
              <w:right w:val="single" w:sz="18" w:space="0" w:color="auto"/>
            </w:tcBorders>
          </w:tcPr>
          <w:p w14:paraId="07AB8B17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24</w:t>
            </w:r>
          </w:p>
        </w:tc>
        <w:tc>
          <w:tcPr>
            <w:tcW w:w="1825" w:type="dxa"/>
            <w:tcBorders>
              <w:left w:val="single" w:sz="18" w:space="0" w:color="auto"/>
            </w:tcBorders>
          </w:tcPr>
          <w:p w14:paraId="5B03A953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Hungarian</w:t>
            </w:r>
          </w:p>
        </w:tc>
        <w:tc>
          <w:tcPr>
            <w:tcW w:w="567" w:type="dxa"/>
          </w:tcPr>
          <w:p w14:paraId="3683C94B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C2</w:t>
            </w:r>
          </w:p>
        </w:tc>
        <w:tc>
          <w:tcPr>
            <w:tcW w:w="709" w:type="dxa"/>
            <w:tcBorders>
              <w:right w:val="single" w:sz="18" w:space="0" w:color="auto"/>
            </w:tcBorders>
          </w:tcPr>
          <w:p w14:paraId="78CE0A8C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6</w:t>
            </w:r>
          </w:p>
        </w:tc>
        <w:tc>
          <w:tcPr>
            <w:tcW w:w="1559" w:type="dxa"/>
            <w:tcBorders>
              <w:left w:val="single" w:sz="18" w:space="0" w:color="auto"/>
            </w:tcBorders>
          </w:tcPr>
          <w:p w14:paraId="1377A7EE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Hungarian</w:t>
            </w:r>
          </w:p>
        </w:tc>
        <w:tc>
          <w:tcPr>
            <w:tcW w:w="709" w:type="dxa"/>
          </w:tcPr>
          <w:p w14:paraId="70720DBB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B2</w:t>
            </w:r>
          </w:p>
        </w:tc>
        <w:tc>
          <w:tcPr>
            <w:tcW w:w="708" w:type="dxa"/>
            <w:tcBorders>
              <w:right w:val="single" w:sz="18" w:space="0" w:color="auto"/>
            </w:tcBorders>
          </w:tcPr>
          <w:p w14:paraId="6285A895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1,8</w:t>
            </w:r>
          </w:p>
        </w:tc>
      </w:tr>
      <w:tr w:rsidR="004A4C51" w:rsidRPr="004A4C51" w14:paraId="637FA013" w14:textId="77777777" w:rsidTr="00EB731C">
        <w:tc>
          <w:tcPr>
            <w:tcW w:w="2104" w:type="dxa"/>
            <w:tcBorders>
              <w:left w:val="single" w:sz="18" w:space="0" w:color="auto"/>
              <w:bottom w:val="single" w:sz="18" w:space="0" w:color="auto"/>
            </w:tcBorders>
          </w:tcPr>
          <w:p w14:paraId="104CB502" w14:textId="77777777" w:rsidR="001A0E9D" w:rsidRPr="004A4C51" w:rsidRDefault="001A0E9D" w:rsidP="00EB731C">
            <w:pPr>
              <w:jc w:val="left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published in Hungary</w:t>
            </w:r>
          </w:p>
        </w:tc>
        <w:tc>
          <w:tcPr>
            <w:tcW w:w="567" w:type="dxa"/>
            <w:tcBorders>
              <w:bottom w:val="single" w:sz="18" w:space="0" w:color="auto"/>
            </w:tcBorders>
          </w:tcPr>
          <w:p w14:paraId="69C8D608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3</w:t>
            </w:r>
          </w:p>
        </w:tc>
        <w:tc>
          <w:tcPr>
            <w:tcW w:w="868" w:type="dxa"/>
            <w:tcBorders>
              <w:bottom w:val="single" w:sz="18" w:space="0" w:color="auto"/>
              <w:right w:val="single" w:sz="18" w:space="0" w:color="auto"/>
            </w:tcBorders>
          </w:tcPr>
          <w:p w14:paraId="58C7D59C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18</w:t>
            </w:r>
          </w:p>
        </w:tc>
        <w:tc>
          <w:tcPr>
            <w:tcW w:w="1825" w:type="dxa"/>
            <w:tcBorders>
              <w:left w:val="single" w:sz="18" w:space="0" w:color="auto"/>
              <w:bottom w:val="single" w:sz="18" w:space="0" w:color="auto"/>
            </w:tcBorders>
          </w:tcPr>
          <w:p w14:paraId="055AA04F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18" w:space="0" w:color="auto"/>
            </w:tcBorders>
          </w:tcPr>
          <w:p w14:paraId="00C4B9FD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9" w:type="dxa"/>
            <w:tcBorders>
              <w:bottom w:val="single" w:sz="18" w:space="0" w:color="auto"/>
              <w:right w:val="single" w:sz="18" w:space="0" w:color="auto"/>
            </w:tcBorders>
          </w:tcPr>
          <w:p w14:paraId="161FD6BC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sz="18" w:space="0" w:color="auto"/>
              <w:bottom w:val="single" w:sz="18" w:space="0" w:color="auto"/>
            </w:tcBorders>
          </w:tcPr>
          <w:p w14:paraId="5E7DAA23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9" w:type="dxa"/>
            <w:tcBorders>
              <w:bottom w:val="single" w:sz="18" w:space="0" w:color="auto"/>
            </w:tcBorders>
          </w:tcPr>
          <w:p w14:paraId="15F4DCC4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8" w:type="dxa"/>
            <w:tcBorders>
              <w:bottom w:val="single" w:sz="18" w:space="0" w:color="auto"/>
              <w:right w:val="single" w:sz="18" w:space="0" w:color="auto"/>
            </w:tcBorders>
          </w:tcPr>
          <w:p w14:paraId="6DC6177A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</w:tr>
      <w:tr w:rsidR="004A4C51" w:rsidRPr="004A4C51" w14:paraId="55A52141" w14:textId="77777777" w:rsidTr="00EB731C">
        <w:tc>
          <w:tcPr>
            <w:tcW w:w="9616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CD07F01" w14:textId="18674802" w:rsidR="001A50DD" w:rsidRPr="004A4C51" w:rsidRDefault="008B710A" w:rsidP="001A50D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r w:rsidR="00430925">
              <w:rPr>
                <w:color w:val="000000" w:themeColor="text1"/>
              </w:rPr>
              <w:t xml:space="preserve">azai/nemzetközi szabadalom, kategória : P (kredit </w:t>
            </w:r>
            <w:r w:rsidR="00430925" w:rsidRPr="00EB731C">
              <w:rPr>
                <w:b/>
                <w:bCs/>
                <w:color w:val="000000" w:themeColor="text1"/>
              </w:rPr>
              <w:t>36)</w:t>
            </w:r>
            <w:r w:rsidR="00430925">
              <w:rPr>
                <w:color w:val="000000" w:themeColor="text1"/>
              </w:rPr>
              <w:t xml:space="preserve">  / </w:t>
            </w:r>
            <w:r>
              <w:rPr>
                <w:color w:val="000000" w:themeColor="text1"/>
              </w:rPr>
              <w:t>N</w:t>
            </w:r>
            <w:r w:rsidR="003447CC" w:rsidRPr="004A4C51">
              <w:rPr>
                <w:color w:val="000000" w:themeColor="text1"/>
              </w:rPr>
              <w:t xml:space="preserve">ational/ international patent, category: P (credit </w:t>
            </w:r>
            <w:r w:rsidR="003447CC" w:rsidRPr="00EB731C">
              <w:rPr>
                <w:b/>
                <w:bCs/>
                <w:color w:val="000000" w:themeColor="text1"/>
              </w:rPr>
              <w:t>36</w:t>
            </w:r>
            <w:r w:rsidR="003447CC" w:rsidRPr="004A4C51">
              <w:rPr>
                <w:color w:val="000000" w:themeColor="text1"/>
              </w:rPr>
              <w:t>)</w:t>
            </w:r>
          </w:p>
        </w:tc>
      </w:tr>
    </w:tbl>
    <w:p w14:paraId="4F1D013C" w14:textId="6E84D171" w:rsidR="00F74240" w:rsidRDefault="00F74240" w:rsidP="000555B6">
      <w:pPr>
        <w:jc w:val="left"/>
        <w:rPr>
          <w:b/>
          <w:i/>
          <w:color w:val="5B9BD5" w:themeColor="accent1"/>
          <w:sz w:val="22"/>
          <w:szCs w:val="22"/>
          <w:lang w:val="en-US"/>
        </w:rPr>
      </w:pPr>
    </w:p>
    <w:p w14:paraId="574E1EAB" w14:textId="77777777" w:rsidR="00CE2F5F" w:rsidRDefault="00CE2F5F" w:rsidP="000555B6">
      <w:pPr>
        <w:jc w:val="left"/>
        <w:rPr>
          <w:b/>
          <w:bCs/>
          <w:i/>
          <w:iCs/>
          <w:sz w:val="24"/>
          <w:szCs w:val="24"/>
        </w:rPr>
      </w:pPr>
      <w:r w:rsidRPr="00EB731C">
        <w:rPr>
          <w:b/>
          <w:bCs/>
          <w:i/>
          <w:iCs/>
          <w:sz w:val="24"/>
          <w:szCs w:val="24"/>
        </w:rPr>
        <w:t xml:space="preserve">Publikációk felsorolása /List of publication </w:t>
      </w:r>
    </w:p>
    <w:p w14:paraId="12266759" w14:textId="77777777" w:rsidR="002532B0" w:rsidRPr="00EB731C" w:rsidRDefault="002532B0" w:rsidP="000555B6">
      <w:pPr>
        <w:jc w:val="left"/>
        <w:rPr>
          <w:b/>
          <w:bCs/>
          <w:i/>
          <w:iCs/>
          <w:sz w:val="18"/>
          <w:szCs w:val="18"/>
        </w:rPr>
      </w:pPr>
    </w:p>
    <w:p w14:paraId="0330F5FE" w14:textId="7EECA3A0" w:rsidR="00D67018" w:rsidRPr="004A4C51" w:rsidRDefault="00D67018" w:rsidP="000555B6">
      <w:pPr>
        <w:jc w:val="left"/>
        <w:rPr>
          <w:b/>
          <w:i/>
          <w:color w:val="5B9BD5" w:themeColor="accent1"/>
          <w:sz w:val="22"/>
          <w:szCs w:val="22"/>
          <w:lang w:val="en-US"/>
        </w:rPr>
      </w:pPr>
      <w:r>
        <w:rPr>
          <w:b/>
          <w:bCs/>
          <w:i/>
          <w:iCs/>
          <w:color w:val="2E74B5" w:themeColor="accent1" w:themeShade="BF"/>
          <w:sz w:val="24"/>
          <w:szCs w:val="24"/>
        </w:rPr>
        <w:t>E</w:t>
      </w:r>
      <w:r w:rsidRPr="004A4C51">
        <w:rPr>
          <w:b/>
          <w:bCs/>
          <w:i/>
          <w:iCs/>
          <w:color w:val="2E74B5" w:themeColor="accent1" w:themeShade="BF"/>
          <w:sz w:val="24"/>
          <w:szCs w:val="24"/>
        </w:rPr>
        <w:t>xamples</w:t>
      </w: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1A0E9D" w:rsidRPr="004A4C51" w14:paraId="3D60F671" w14:textId="77777777" w:rsidTr="00EB731C">
        <w:tc>
          <w:tcPr>
            <w:tcW w:w="6799" w:type="dxa"/>
            <w:gridSpan w:val="6"/>
            <w:vAlign w:val="center"/>
          </w:tcPr>
          <w:p w14:paraId="3BD9A8E1" w14:textId="4D423191" w:rsidR="001A0E9D" w:rsidRPr="00EB731C" w:rsidRDefault="001A0E9D" w:rsidP="00EB731C">
            <w:pPr>
              <w:spacing w:line="216" w:lineRule="auto"/>
              <w:jc w:val="left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Publikáció teljes bibliográfiai leírása / Full bibliography of publication</w:t>
            </w:r>
          </w:p>
        </w:tc>
        <w:tc>
          <w:tcPr>
            <w:tcW w:w="1134" w:type="dxa"/>
            <w:vAlign w:val="center"/>
          </w:tcPr>
          <w:p w14:paraId="28308366" w14:textId="6748A4FF" w:rsidR="001A0E9D" w:rsidRPr="00EB731C" w:rsidRDefault="001A0E9D" w:rsidP="00434E18">
            <w:pPr>
              <w:jc w:val="center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Year</w:t>
            </w:r>
          </w:p>
        </w:tc>
        <w:tc>
          <w:tcPr>
            <w:tcW w:w="1560" w:type="dxa"/>
          </w:tcPr>
          <w:p w14:paraId="682DBAB7" w14:textId="27DA1EA1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024</w:t>
            </w:r>
          </w:p>
        </w:tc>
      </w:tr>
      <w:tr w:rsidR="001A0E9D" w:rsidRPr="004A4C51" w14:paraId="7F4019FA" w14:textId="77777777" w:rsidTr="001A0E9D">
        <w:tc>
          <w:tcPr>
            <w:tcW w:w="9493" w:type="dxa"/>
            <w:gridSpan w:val="8"/>
          </w:tcPr>
          <w:p w14:paraId="0FBBE6CE" w14:textId="2014B610" w:rsidR="001A0E9D" w:rsidRPr="004A4C51" w:rsidRDefault="001A0E9D" w:rsidP="001A0E9D">
            <w:pPr>
              <w:jc w:val="left"/>
              <w:rPr>
                <w:bCs/>
                <w:color w:val="2E74B5" w:themeColor="accent1" w:themeShade="BF"/>
              </w:rPr>
            </w:pPr>
            <w:r w:rsidRPr="004A4C51">
              <w:rPr>
                <w:bCs/>
                <w:color w:val="2E74B5" w:themeColor="accent1" w:themeShade="BF"/>
              </w:rPr>
              <w:t>Széles, L., Horváth, R., &amp; Réger, M. (2024). Parameter-Independent Deformation Behaviour of Diagonally Reinforced Doubly Re-Entrant Honeycomb. Polymers, 16(21), 3082.</w:t>
            </w:r>
          </w:p>
          <w:p w14:paraId="037D76B8" w14:textId="36922568" w:rsidR="001A0E9D" w:rsidRPr="004A4C51" w:rsidRDefault="001A0E9D" w:rsidP="001A0E9D">
            <w:pPr>
              <w:jc w:val="left"/>
              <w:rPr>
                <w:color w:val="2E74B5" w:themeColor="accent1" w:themeShade="BF"/>
                <w:sz w:val="24"/>
                <w:szCs w:val="24"/>
              </w:rPr>
            </w:pPr>
            <w:r w:rsidRPr="004A4C51">
              <w:rPr>
                <w:bCs/>
                <w:color w:val="2E74B5" w:themeColor="accent1" w:themeShade="BF"/>
              </w:rPr>
              <w:t>doi:10.3390/polym16213082</w:t>
            </w:r>
          </w:p>
        </w:tc>
      </w:tr>
      <w:tr w:rsidR="001A0E9D" w:rsidRPr="004A4C51" w14:paraId="2A51F803" w14:textId="2E2C52C5" w:rsidTr="001A0E9D">
        <w:tc>
          <w:tcPr>
            <w:tcW w:w="1838" w:type="dxa"/>
          </w:tcPr>
          <w:p w14:paraId="2EAD4C00" w14:textId="497C1D25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lastRenderedPageBreak/>
              <w:t>MTMT number</w:t>
            </w:r>
          </w:p>
        </w:tc>
        <w:tc>
          <w:tcPr>
            <w:tcW w:w="709" w:type="dxa"/>
          </w:tcPr>
          <w:p w14:paraId="49497564" w14:textId="4BEC7A3A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IF</w:t>
            </w:r>
          </w:p>
        </w:tc>
        <w:tc>
          <w:tcPr>
            <w:tcW w:w="1276" w:type="dxa"/>
          </w:tcPr>
          <w:p w14:paraId="22294B8E" w14:textId="6A3DD5D8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D/Q1/Q2/Q3</w:t>
            </w:r>
          </w:p>
        </w:tc>
        <w:tc>
          <w:tcPr>
            <w:tcW w:w="1134" w:type="dxa"/>
          </w:tcPr>
          <w:p w14:paraId="25445257" w14:textId="66124F77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Category</w:t>
            </w:r>
          </w:p>
        </w:tc>
        <w:tc>
          <w:tcPr>
            <w:tcW w:w="1275" w:type="dxa"/>
          </w:tcPr>
          <w:p w14:paraId="49179F95" w14:textId="130227F2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Total credit</w:t>
            </w:r>
          </w:p>
        </w:tc>
        <w:tc>
          <w:tcPr>
            <w:tcW w:w="1701" w:type="dxa"/>
            <w:gridSpan w:val="2"/>
          </w:tcPr>
          <w:p w14:paraId="05B317BA" w14:textId="23229621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Contribution %</w:t>
            </w:r>
          </w:p>
        </w:tc>
        <w:tc>
          <w:tcPr>
            <w:tcW w:w="1560" w:type="dxa"/>
          </w:tcPr>
          <w:p w14:paraId="75700D3B" w14:textId="3DE7EA31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Eligible credit</w:t>
            </w:r>
          </w:p>
        </w:tc>
      </w:tr>
      <w:tr w:rsidR="001A0E9D" w:rsidRPr="004A4C51" w14:paraId="64139EFB" w14:textId="66B87D14" w:rsidTr="001A0E9D">
        <w:tc>
          <w:tcPr>
            <w:tcW w:w="1838" w:type="dxa"/>
          </w:tcPr>
          <w:p w14:paraId="25A45F9C" w14:textId="24EFFFCD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5497407</w:t>
            </w:r>
          </w:p>
        </w:tc>
        <w:tc>
          <w:tcPr>
            <w:tcW w:w="709" w:type="dxa"/>
          </w:tcPr>
          <w:p w14:paraId="2DF4B951" w14:textId="7853E8F1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4.9</w:t>
            </w:r>
          </w:p>
        </w:tc>
        <w:tc>
          <w:tcPr>
            <w:tcW w:w="1276" w:type="dxa"/>
          </w:tcPr>
          <w:p w14:paraId="20762382" w14:textId="4B10C7EE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Q1</w:t>
            </w:r>
          </w:p>
        </w:tc>
        <w:tc>
          <w:tcPr>
            <w:tcW w:w="1134" w:type="dxa"/>
          </w:tcPr>
          <w:p w14:paraId="6F3CE5D9" w14:textId="7D199B1D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A1</w:t>
            </w:r>
          </w:p>
        </w:tc>
        <w:tc>
          <w:tcPr>
            <w:tcW w:w="1275" w:type="dxa"/>
          </w:tcPr>
          <w:p w14:paraId="0E4ABBCF" w14:textId="47B9BEB9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6</w:t>
            </w:r>
          </w:p>
        </w:tc>
        <w:tc>
          <w:tcPr>
            <w:tcW w:w="1701" w:type="dxa"/>
            <w:gridSpan w:val="2"/>
          </w:tcPr>
          <w:p w14:paraId="5B835985" w14:textId="61A168CA" w:rsidR="001A0E9D" w:rsidRPr="004A4C51" w:rsidRDefault="00820D61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66</w:t>
            </w:r>
          </w:p>
        </w:tc>
        <w:tc>
          <w:tcPr>
            <w:tcW w:w="1560" w:type="dxa"/>
          </w:tcPr>
          <w:p w14:paraId="4EA350CA" w14:textId="50A6A687" w:rsidR="001A0E9D" w:rsidRPr="004A4C51" w:rsidRDefault="00820D61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4</w:t>
            </w:r>
          </w:p>
        </w:tc>
      </w:tr>
    </w:tbl>
    <w:p w14:paraId="4830BA4A" w14:textId="77777777" w:rsidR="00820D61" w:rsidRDefault="00820D61" w:rsidP="00820D61">
      <w:pPr>
        <w:jc w:val="left"/>
        <w:rPr>
          <w:color w:val="2E74B5" w:themeColor="accent1" w:themeShade="BF"/>
          <w:sz w:val="24"/>
          <w:szCs w:val="24"/>
        </w:rPr>
      </w:pPr>
    </w:p>
    <w:p w14:paraId="170DD00B" w14:textId="77777777" w:rsidR="00CE2F5F" w:rsidRPr="004A4C51" w:rsidRDefault="00CE2F5F" w:rsidP="00820D61">
      <w:pPr>
        <w:jc w:val="left"/>
        <w:rPr>
          <w:color w:val="2E74B5" w:themeColor="accent1" w:themeShade="BF"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820D61" w:rsidRPr="004A4C51" w14:paraId="3B691636" w14:textId="77777777">
        <w:tc>
          <w:tcPr>
            <w:tcW w:w="6799" w:type="dxa"/>
            <w:gridSpan w:val="6"/>
          </w:tcPr>
          <w:p w14:paraId="10677E9B" w14:textId="1AA333AE" w:rsidR="00820D61" w:rsidRPr="00EB731C" w:rsidRDefault="00820D61" w:rsidP="00EB731C">
            <w:pPr>
              <w:spacing w:line="216" w:lineRule="auto"/>
              <w:jc w:val="left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14:paraId="6D70ABFD" w14:textId="77777777" w:rsidR="00820D61" w:rsidRPr="00EB731C" w:rsidRDefault="00820D61" w:rsidP="008B710A">
            <w:pPr>
              <w:jc w:val="center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Year</w:t>
            </w:r>
          </w:p>
        </w:tc>
        <w:tc>
          <w:tcPr>
            <w:tcW w:w="1560" w:type="dxa"/>
          </w:tcPr>
          <w:p w14:paraId="16830525" w14:textId="11712C4B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02</w:t>
            </w:r>
            <w:r w:rsidR="00D67018">
              <w:rPr>
                <w:color w:val="2E74B5" w:themeColor="accent1" w:themeShade="BF"/>
              </w:rPr>
              <w:t>2</w:t>
            </w:r>
          </w:p>
        </w:tc>
      </w:tr>
      <w:tr w:rsidR="00820D61" w:rsidRPr="004A4C51" w14:paraId="4B657439" w14:textId="77777777">
        <w:tc>
          <w:tcPr>
            <w:tcW w:w="9493" w:type="dxa"/>
            <w:gridSpan w:val="8"/>
          </w:tcPr>
          <w:p w14:paraId="32824A34" w14:textId="36FFCE1D" w:rsidR="00820D61" w:rsidRPr="004A4C51" w:rsidRDefault="00820D61">
            <w:pPr>
              <w:jc w:val="left"/>
              <w:rPr>
                <w:color w:val="2E74B5" w:themeColor="accent1" w:themeShade="BF"/>
                <w:sz w:val="24"/>
                <w:szCs w:val="24"/>
              </w:rPr>
            </w:pPr>
            <w:r w:rsidRPr="004A4C51">
              <w:rPr>
                <w:bCs/>
                <w:color w:val="2E74B5" w:themeColor="accent1" w:themeShade="BF"/>
              </w:rPr>
              <w:t xml:space="preserve">Jalalova, P., Fülöp, F., Maros, B.M. (2022) Some Experiences with Polycrystalline Diamond Coatings on a Steel Substrate during Dry Sliding Ball-on-Disk Wear Test Conditions, in Zs. Koncsik, J. Lukács (Ed.): Research results at the Institute of Material </w:t>
            </w:r>
            <w:r w:rsidR="00CE2F5F">
              <w:rPr>
                <w:bCs/>
                <w:color w:val="2E74B5" w:themeColor="accent1" w:themeShade="BF"/>
              </w:rPr>
              <w:t>Science and</w:t>
            </w:r>
            <w:r w:rsidRPr="004A4C51">
              <w:rPr>
                <w:bCs/>
                <w:color w:val="2E74B5" w:themeColor="accent1" w:themeShade="BF"/>
              </w:rPr>
              <w:t xml:space="preserve"> Technology of the Faculty of Mechanical Engineering and Informatics of the University of Miskolc, University of Miskolc, Faculty of Mechanical Engineering and Informatics, Institute of Material </w:t>
            </w:r>
            <w:r w:rsidR="00CE2F5F">
              <w:rPr>
                <w:bCs/>
                <w:color w:val="2E74B5" w:themeColor="accent1" w:themeShade="BF"/>
              </w:rPr>
              <w:t>Science</w:t>
            </w:r>
            <w:r w:rsidR="00CE2F5F" w:rsidRPr="004A4C51">
              <w:rPr>
                <w:bCs/>
                <w:color w:val="2E74B5" w:themeColor="accent1" w:themeShade="BF"/>
              </w:rPr>
              <w:t xml:space="preserve"> </w:t>
            </w:r>
            <w:r w:rsidRPr="004A4C51">
              <w:rPr>
                <w:bCs/>
                <w:color w:val="2E74B5" w:themeColor="accent1" w:themeShade="BF"/>
              </w:rPr>
              <w:t>and Technology, pp. 97-114.</w:t>
            </w:r>
          </w:p>
        </w:tc>
      </w:tr>
      <w:tr w:rsidR="00820D61" w:rsidRPr="004A4C51" w14:paraId="7CF94FB4" w14:textId="77777777">
        <w:tc>
          <w:tcPr>
            <w:tcW w:w="1838" w:type="dxa"/>
          </w:tcPr>
          <w:p w14:paraId="0E28858D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MTMT number</w:t>
            </w:r>
          </w:p>
        </w:tc>
        <w:tc>
          <w:tcPr>
            <w:tcW w:w="709" w:type="dxa"/>
          </w:tcPr>
          <w:p w14:paraId="439839B4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IF</w:t>
            </w:r>
          </w:p>
        </w:tc>
        <w:tc>
          <w:tcPr>
            <w:tcW w:w="1276" w:type="dxa"/>
          </w:tcPr>
          <w:p w14:paraId="41EA932B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D/Q1/Q2/Q3</w:t>
            </w:r>
          </w:p>
        </w:tc>
        <w:tc>
          <w:tcPr>
            <w:tcW w:w="1134" w:type="dxa"/>
          </w:tcPr>
          <w:p w14:paraId="5F1CBE39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Category</w:t>
            </w:r>
          </w:p>
        </w:tc>
        <w:tc>
          <w:tcPr>
            <w:tcW w:w="1275" w:type="dxa"/>
          </w:tcPr>
          <w:p w14:paraId="6CBA763C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Total credit</w:t>
            </w:r>
          </w:p>
        </w:tc>
        <w:tc>
          <w:tcPr>
            <w:tcW w:w="1701" w:type="dxa"/>
            <w:gridSpan w:val="2"/>
          </w:tcPr>
          <w:p w14:paraId="4856BA5B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Contribution %</w:t>
            </w:r>
          </w:p>
        </w:tc>
        <w:tc>
          <w:tcPr>
            <w:tcW w:w="1560" w:type="dxa"/>
          </w:tcPr>
          <w:p w14:paraId="423817E4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Eligible credit</w:t>
            </w:r>
          </w:p>
        </w:tc>
      </w:tr>
      <w:tr w:rsidR="00593800" w:rsidRPr="004A4C51" w14:paraId="1CD4C430" w14:textId="77777777">
        <w:tc>
          <w:tcPr>
            <w:tcW w:w="1838" w:type="dxa"/>
          </w:tcPr>
          <w:p w14:paraId="0373B058" w14:textId="46BC1AB6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3356002</w:t>
            </w:r>
          </w:p>
        </w:tc>
        <w:tc>
          <w:tcPr>
            <w:tcW w:w="709" w:type="dxa"/>
          </w:tcPr>
          <w:p w14:paraId="0840CE81" w14:textId="3983D53B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-</w:t>
            </w:r>
          </w:p>
        </w:tc>
        <w:tc>
          <w:tcPr>
            <w:tcW w:w="1276" w:type="dxa"/>
          </w:tcPr>
          <w:p w14:paraId="393ED69F" w14:textId="13270BEA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-</w:t>
            </w:r>
          </w:p>
        </w:tc>
        <w:tc>
          <w:tcPr>
            <w:tcW w:w="1134" w:type="dxa"/>
          </w:tcPr>
          <w:p w14:paraId="3ABC6E99" w14:textId="4CAB337C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B2</w:t>
            </w:r>
          </w:p>
        </w:tc>
        <w:tc>
          <w:tcPr>
            <w:tcW w:w="1275" w:type="dxa"/>
          </w:tcPr>
          <w:p w14:paraId="69EBBF71" w14:textId="6D4E496B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.8</w:t>
            </w:r>
          </w:p>
        </w:tc>
        <w:tc>
          <w:tcPr>
            <w:tcW w:w="1701" w:type="dxa"/>
            <w:gridSpan w:val="2"/>
          </w:tcPr>
          <w:p w14:paraId="141C466B" w14:textId="7D445AA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00</w:t>
            </w:r>
          </w:p>
        </w:tc>
        <w:tc>
          <w:tcPr>
            <w:tcW w:w="1560" w:type="dxa"/>
          </w:tcPr>
          <w:p w14:paraId="1BC62DB9" w14:textId="15F4C644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.8</w:t>
            </w:r>
          </w:p>
        </w:tc>
      </w:tr>
    </w:tbl>
    <w:p w14:paraId="78830F3A" w14:textId="77777777" w:rsidR="00593800" w:rsidRDefault="00593800" w:rsidP="00593800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593800" w:rsidRPr="001A0E9D" w14:paraId="378A99A6" w14:textId="77777777">
        <w:tc>
          <w:tcPr>
            <w:tcW w:w="6799" w:type="dxa"/>
            <w:gridSpan w:val="6"/>
          </w:tcPr>
          <w:p w14:paraId="56EC1BA8" w14:textId="02025555" w:rsidR="00593800" w:rsidRPr="00EB731C" w:rsidRDefault="00593800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14:paraId="3AEDD1FA" w14:textId="77777777" w:rsidR="00593800" w:rsidRPr="00EB731C" w:rsidRDefault="00593800" w:rsidP="008B710A">
            <w:pPr>
              <w:jc w:val="center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14:paraId="509D2468" w14:textId="608B3B8B" w:rsidR="00593800" w:rsidRPr="001A0E9D" w:rsidRDefault="00593800">
            <w:pPr>
              <w:jc w:val="center"/>
            </w:pPr>
          </w:p>
        </w:tc>
      </w:tr>
      <w:tr w:rsidR="00593800" w14:paraId="2840E392" w14:textId="77777777">
        <w:tc>
          <w:tcPr>
            <w:tcW w:w="9493" w:type="dxa"/>
            <w:gridSpan w:val="8"/>
          </w:tcPr>
          <w:p w14:paraId="5B355669" w14:textId="58783B15" w:rsidR="00593800" w:rsidRDefault="00593800">
            <w:pPr>
              <w:jc w:val="left"/>
              <w:rPr>
                <w:sz w:val="24"/>
                <w:szCs w:val="24"/>
              </w:rPr>
            </w:pPr>
          </w:p>
        </w:tc>
      </w:tr>
      <w:tr w:rsidR="00593800" w:rsidRPr="001A0E9D" w14:paraId="770FBC0F" w14:textId="77777777">
        <w:tc>
          <w:tcPr>
            <w:tcW w:w="1838" w:type="dxa"/>
          </w:tcPr>
          <w:p w14:paraId="5C672151" w14:textId="77777777" w:rsidR="00593800" w:rsidRPr="008B710A" w:rsidRDefault="00593800">
            <w:pPr>
              <w:jc w:val="center"/>
            </w:pPr>
            <w:r w:rsidRPr="008B710A">
              <w:t>MTMT number</w:t>
            </w:r>
          </w:p>
        </w:tc>
        <w:tc>
          <w:tcPr>
            <w:tcW w:w="709" w:type="dxa"/>
          </w:tcPr>
          <w:p w14:paraId="7B7612FD" w14:textId="77777777" w:rsidR="00593800" w:rsidRPr="008B710A" w:rsidRDefault="00593800">
            <w:pPr>
              <w:jc w:val="center"/>
            </w:pPr>
            <w:r w:rsidRPr="008B710A">
              <w:t>IF</w:t>
            </w:r>
          </w:p>
        </w:tc>
        <w:tc>
          <w:tcPr>
            <w:tcW w:w="1276" w:type="dxa"/>
          </w:tcPr>
          <w:p w14:paraId="7BC369B2" w14:textId="77777777" w:rsidR="00593800" w:rsidRPr="008B710A" w:rsidRDefault="00593800">
            <w:pPr>
              <w:jc w:val="center"/>
            </w:pPr>
            <w:r w:rsidRPr="008B710A">
              <w:t>D/Q1/Q2/Q3</w:t>
            </w:r>
          </w:p>
        </w:tc>
        <w:tc>
          <w:tcPr>
            <w:tcW w:w="1134" w:type="dxa"/>
          </w:tcPr>
          <w:p w14:paraId="12BAC030" w14:textId="77777777" w:rsidR="00593800" w:rsidRPr="008B710A" w:rsidRDefault="00593800">
            <w:pPr>
              <w:jc w:val="center"/>
            </w:pPr>
            <w:r w:rsidRPr="008B710A">
              <w:t>Category</w:t>
            </w:r>
          </w:p>
        </w:tc>
        <w:tc>
          <w:tcPr>
            <w:tcW w:w="1275" w:type="dxa"/>
          </w:tcPr>
          <w:p w14:paraId="216BA1EB" w14:textId="77777777" w:rsidR="00593800" w:rsidRPr="008B710A" w:rsidRDefault="00593800">
            <w:pPr>
              <w:jc w:val="center"/>
            </w:pPr>
            <w:r w:rsidRPr="008B710A">
              <w:t>Total credit</w:t>
            </w:r>
          </w:p>
        </w:tc>
        <w:tc>
          <w:tcPr>
            <w:tcW w:w="1701" w:type="dxa"/>
            <w:gridSpan w:val="2"/>
          </w:tcPr>
          <w:p w14:paraId="392F7BDA" w14:textId="77777777" w:rsidR="00593800" w:rsidRPr="008B710A" w:rsidRDefault="00593800">
            <w:pPr>
              <w:jc w:val="center"/>
            </w:pPr>
            <w:r w:rsidRPr="008B710A">
              <w:t>Contribution %</w:t>
            </w:r>
          </w:p>
        </w:tc>
        <w:tc>
          <w:tcPr>
            <w:tcW w:w="1560" w:type="dxa"/>
          </w:tcPr>
          <w:p w14:paraId="6DAF3EF9" w14:textId="77777777" w:rsidR="00593800" w:rsidRPr="008B710A" w:rsidRDefault="00593800">
            <w:pPr>
              <w:jc w:val="center"/>
            </w:pPr>
            <w:r w:rsidRPr="008B710A">
              <w:t>Eligible credit</w:t>
            </w:r>
          </w:p>
        </w:tc>
      </w:tr>
      <w:tr w:rsidR="00593800" w:rsidRPr="001A0E9D" w14:paraId="762272A2" w14:textId="77777777">
        <w:tc>
          <w:tcPr>
            <w:tcW w:w="1838" w:type="dxa"/>
          </w:tcPr>
          <w:p w14:paraId="31AE70FA" w14:textId="052749F0" w:rsidR="00593800" w:rsidRPr="001A0E9D" w:rsidRDefault="00593800">
            <w:pPr>
              <w:jc w:val="center"/>
            </w:pPr>
          </w:p>
        </w:tc>
        <w:tc>
          <w:tcPr>
            <w:tcW w:w="709" w:type="dxa"/>
          </w:tcPr>
          <w:p w14:paraId="0C310575" w14:textId="0C3FC2F8" w:rsidR="00593800" w:rsidRPr="001A0E9D" w:rsidRDefault="00593800">
            <w:pPr>
              <w:jc w:val="center"/>
            </w:pPr>
          </w:p>
        </w:tc>
        <w:tc>
          <w:tcPr>
            <w:tcW w:w="1276" w:type="dxa"/>
          </w:tcPr>
          <w:p w14:paraId="4FAB1CCA" w14:textId="0724077C" w:rsidR="00593800" w:rsidRPr="001A0E9D" w:rsidRDefault="00593800">
            <w:pPr>
              <w:jc w:val="center"/>
            </w:pPr>
          </w:p>
        </w:tc>
        <w:tc>
          <w:tcPr>
            <w:tcW w:w="1134" w:type="dxa"/>
          </w:tcPr>
          <w:p w14:paraId="727C4F91" w14:textId="5B5FD966" w:rsidR="00593800" w:rsidRPr="001A0E9D" w:rsidRDefault="00593800">
            <w:pPr>
              <w:jc w:val="center"/>
            </w:pPr>
          </w:p>
        </w:tc>
        <w:tc>
          <w:tcPr>
            <w:tcW w:w="1275" w:type="dxa"/>
          </w:tcPr>
          <w:p w14:paraId="260553E1" w14:textId="3AAB5EC7" w:rsidR="00593800" w:rsidRPr="001A0E9D" w:rsidRDefault="00593800">
            <w:pPr>
              <w:jc w:val="center"/>
            </w:pPr>
          </w:p>
        </w:tc>
        <w:tc>
          <w:tcPr>
            <w:tcW w:w="1701" w:type="dxa"/>
            <w:gridSpan w:val="2"/>
          </w:tcPr>
          <w:p w14:paraId="356FAF4A" w14:textId="0E2849FE" w:rsidR="00593800" w:rsidRPr="001A0E9D" w:rsidRDefault="00593800">
            <w:pPr>
              <w:jc w:val="center"/>
            </w:pPr>
          </w:p>
        </w:tc>
        <w:tc>
          <w:tcPr>
            <w:tcW w:w="1560" w:type="dxa"/>
          </w:tcPr>
          <w:p w14:paraId="18A4677A" w14:textId="177F6A93" w:rsidR="00593800" w:rsidRPr="001A0E9D" w:rsidRDefault="00593800">
            <w:pPr>
              <w:jc w:val="center"/>
            </w:pPr>
          </w:p>
        </w:tc>
      </w:tr>
    </w:tbl>
    <w:p w14:paraId="22949D5A" w14:textId="77777777" w:rsidR="00593800" w:rsidRDefault="00593800" w:rsidP="00593800">
      <w:pPr>
        <w:jc w:val="left"/>
        <w:rPr>
          <w:b/>
          <w:bCs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593800" w:rsidRPr="001A0E9D" w14:paraId="4D81199D" w14:textId="77777777">
        <w:tc>
          <w:tcPr>
            <w:tcW w:w="6799" w:type="dxa"/>
            <w:gridSpan w:val="6"/>
          </w:tcPr>
          <w:p w14:paraId="7F096C4F" w14:textId="2E905D6B" w:rsidR="00593800" w:rsidRPr="00EB731C" w:rsidRDefault="00593800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14:paraId="278D0BB6" w14:textId="77777777" w:rsidR="00593800" w:rsidRPr="00EB731C" w:rsidRDefault="00593800">
            <w:pPr>
              <w:jc w:val="center"/>
              <w:rPr>
                <w:b/>
                <w:bCs/>
              </w:rPr>
            </w:pPr>
            <w:r w:rsidRPr="00EB731C">
              <w:rPr>
                <w:b/>
                <w:bCs/>
              </w:rPr>
              <w:t>Year</w:t>
            </w:r>
          </w:p>
        </w:tc>
        <w:tc>
          <w:tcPr>
            <w:tcW w:w="1560" w:type="dxa"/>
          </w:tcPr>
          <w:p w14:paraId="69070614" w14:textId="77777777" w:rsidR="00593800" w:rsidRPr="001A0E9D" w:rsidRDefault="00593800">
            <w:pPr>
              <w:jc w:val="center"/>
            </w:pPr>
          </w:p>
        </w:tc>
      </w:tr>
      <w:tr w:rsidR="00593800" w14:paraId="2C773B12" w14:textId="77777777">
        <w:tc>
          <w:tcPr>
            <w:tcW w:w="9493" w:type="dxa"/>
            <w:gridSpan w:val="8"/>
          </w:tcPr>
          <w:p w14:paraId="6CC06889" w14:textId="77777777" w:rsidR="00593800" w:rsidRDefault="00593800">
            <w:pPr>
              <w:jc w:val="left"/>
              <w:rPr>
                <w:sz w:val="24"/>
                <w:szCs w:val="24"/>
              </w:rPr>
            </w:pPr>
          </w:p>
        </w:tc>
      </w:tr>
      <w:tr w:rsidR="00593800" w:rsidRPr="001A0E9D" w14:paraId="08AD3C3F" w14:textId="77777777">
        <w:tc>
          <w:tcPr>
            <w:tcW w:w="1838" w:type="dxa"/>
          </w:tcPr>
          <w:p w14:paraId="7521D935" w14:textId="77777777" w:rsidR="00593800" w:rsidRPr="008B710A" w:rsidRDefault="00593800">
            <w:pPr>
              <w:jc w:val="center"/>
            </w:pPr>
            <w:r w:rsidRPr="008B710A">
              <w:t>MTMT number</w:t>
            </w:r>
          </w:p>
        </w:tc>
        <w:tc>
          <w:tcPr>
            <w:tcW w:w="709" w:type="dxa"/>
          </w:tcPr>
          <w:p w14:paraId="2E96C4E2" w14:textId="77777777" w:rsidR="00593800" w:rsidRPr="008B710A" w:rsidRDefault="00593800">
            <w:pPr>
              <w:jc w:val="center"/>
            </w:pPr>
            <w:r w:rsidRPr="008B710A">
              <w:t>IF</w:t>
            </w:r>
          </w:p>
        </w:tc>
        <w:tc>
          <w:tcPr>
            <w:tcW w:w="1276" w:type="dxa"/>
          </w:tcPr>
          <w:p w14:paraId="690BEB0A" w14:textId="77777777" w:rsidR="00593800" w:rsidRPr="008B710A" w:rsidRDefault="00593800">
            <w:pPr>
              <w:jc w:val="center"/>
            </w:pPr>
            <w:r w:rsidRPr="008B710A">
              <w:t>D/Q1/Q2/Q3</w:t>
            </w:r>
          </w:p>
        </w:tc>
        <w:tc>
          <w:tcPr>
            <w:tcW w:w="1134" w:type="dxa"/>
          </w:tcPr>
          <w:p w14:paraId="0944CFC7" w14:textId="77777777" w:rsidR="00593800" w:rsidRPr="008B710A" w:rsidRDefault="00593800">
            <w:pPr>
              <w:jc w:val="center"/>
            </w:pPr>
            <w:r w:rsidRPr="008B710A">
              <w:t>Category</w:t>
            </w:r>
          </w:p>
        </w:tc>
        <w:tc>
          <w:tcPr>
            <w:tcW w:w="1275" w:type="dxa"/>
          </w:tcPr>
          <w:p w14:paraId="2FE3C369" w14:textId="77777777" w:rsidR="00593800" w:rsidRPr="008B710A" w:rsidRDefault="00593800">
            <w:pPr>
              <w:jc w:val="center"/>
            </w:pPr>
            <w:r w:rsidRPr="008B710A">
              <w:t>Total credit</w:t>
            </w:r>
          </w:p>
        </w:tc>
        <w:tc>
          <w:tcPr>
            <w:tcW w:w="1701" w:type="dxa"/>
            <w:gridSpan w:val="2"/>
          </w:tcPr>
          <w:p w14:paraId="4FCC5CE0" w14:textId="77777777" w:rsidR="00593800" w:rsidRPr="008B710A" w:rsidRDefault="00593800">
            <w:pPr>
              <w:jc w:val="center"/>
            </w:pPr>
            <w:r w:rsidRPr="008B710A">
              <w:t>Contribution %</w:t>
            </w:r>
          </w:p>
        </w:tc>
        <w:tc>
          <w:tcPr>
            <w:tcW w:w="1560" w:type="dxa"/>
          </w:tcPr>
          <w:p w14:paraId="6E13CD05" w14:textId="77777777" w:rsidR="00593800" w:rsidRPr="008B710A" w:rsidRDefault="00593800">
            <w:pPr>
              <w:jc w:val="center"/>
            </w:pPr>
            <w:r w:rsidRPr="008B710A">
              <w:t>Eligible credit</w:t>
            </w:r>
          </w:p>
        </w:tc>
      </w:tr>
      <w:tr w:rsidR="00593800" w:rsidRPr="001A0E9D" w14:paraId="3DF3F1F1" w14:textId="77777777">
        <w:tc>
          <w:tcPr>
            <w:tcW w:w="1838" w:type="dxa"/>
          </w:tcPr>
          <w:p w14:paraId="78ECE113" w14:textId="77777777" w:rsidR="00593800" w:rsidRPr="001A0E9D" w:rsidRDefault="00593800">
            <w:pPr>
              <w:jc w:val="center"/>
            </w:pPr>
          </w:p>
        </w:tc>
        <w:tc>
          <w:tcPr>
            <w:tcW w:w="709" w:type="dxa"/>
          </w:tcPr>
          <w:p w14:paraId="32838BD7" w14:textId="77777777" w:rsidR="00593800" w:rsidRPr="001A0E9D" w:rsidRDefault="00593800">
            <w:pPr>
              <w:jc w:val="center"/>
            </w:pPr>
          </w:p>
        </w:tc>
        <w:tc>
          <w:tcPr>
            <w:tcW w:w="1276" w:type="dxa"/>
          </w:tcPr>
          <w:p w14:paraId="7B988D58" w14:textId="77777777" w:rsidR="00593800" w:rsidRPr="001A0E9D" w:rsidRDefault="00593800">
            <w:pPr>
              <w:jc w:val="center"/>
            </w:pPr>
          </w:p>
        </w:tc>
        <w:tc>
          <w:tcPr>
            <w:tcW w:w="1134" w:type="dxa"/>
          </w:tcPr>
          <w:p w14:paraId="26736BCC" w14:textId="77777777" w:rsidR="00593800" w:rsidRPr="001A0E9D" w:rsidRDefault="00593800">
            <w:pPr>
              <w:jc w:val="center"/>
            </w:pPr>
          </w:p>
        </w:tc>
        <w:tc>
          <w:tcPr>
            <w:tcW w:w="1275" w:type="dxa"/>
          </w:tcPr>
          <w:p w14:paraId="34FB2A48" w14:textId="77777777" w:rsidR="00593800" w:rsidRPr="001A0E9D" w:rsidRDefault="00593800">
            <w:pPr>
              <w:jc w:val="center"/>
            </w:pPr>
          </w:p>
        </w:tc>
        <w:tc>
          <w:tcPr>
            <w:tcW w:w="1701" w:type="dxa"/>
            <w:gridSpan w:val="2"/>
          </w:tcPr>
          <w:p w14:paraId="2291D656" w14:textId="77777777" w:rsidR="00593800" w:rsidRPr="001A0E9D" w:rsidRDefault="00593800">
            <w:pPr>
              <w:jc w:val="center"/>
            </w:pPr>
          </w:p>
        </w:tc>
        <w:tc>
          <w:tcPr>
            <w:tcW w:w="1560" w:type="dxa"/>
          </w:tcPr>
          <w:p w14:paraId="4FD87456" w14:textId="77777777" w:rsidR="00593800" w:rsidRPr="001A0E9D" w:rsidRDefault="00593800">
            <w:pPr>
              <w:jc w:val="center"/>
            </w:pPr>
          </w:p>
        </w:tc>
      </w:tr>
    </w:tbl>
    <w:p w14:paraId="4600BA67" w14:textId="77777777" w:rsidR="004A4C51" w:rsidRDefault="004A4C51" w:rsidP="004A4C51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4A4C51" w:rsidRPr="001A0E9D" w14:paraId="016F29EC" w14:textId="77777777" w:rsidTr="00DE24C7">
        <w:tc>
          <w:tcPr>
            <w:tcW w:w="6799" w:type="dxa"/>
            <w:gridSpan w:val="6"/>
          </w:tcPr>
          <w:p w14:paraId="24FBDD6F" w14:textId="735CACE9" w:rsidR="004A4C51" w:rsidRPr="00EB731C" w:rsidRDefault="004A4C51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14:paraId="6D6AA0E5" w14:textId="77777777" w:rsidR="004A4C51" w:rsidRPr="00EB731C" w:rsidRDefault="004A4C51" w:rsidP="00EB731C">
            <w:pPr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14:paraId="2EAB6C86" w14:textId="77777777" w:rsidR="004A4C51" w:rsidRPr="001A0E9D" w:rsidRDefault="004A4C51" w:rsidP="00DE24C7">
            <w:pPr>
              <w:jc w:val="center"/>
            </w:pPr>
          </w:p>
        </w:tc>
      </w:tr>
      <w:tr w:rsidR="004A4C51" w14:paraId="6888D12C" w14:textId="77777777" w:rsidTr="00DE24C7">
        <w:tc>
          <w:tcPr>
            <w:tcW w:w="9493" w:type="dxa"/>
            <w:gridSpan w:val="8"/>
          </w:tcPr>
          <w:p w14:paraId="20A80306" w14:textId="77777777" w:rsidR="004A4C51" w:rsidRDefault="004A4C51" w:rsidP="00DE24C7">
            <w:pPr>
              <w:jc w:val="left"/>
              <w:rPr>
                <w:sz w:val="24"/>
                <w:szCs w:val="24"/>
              </w:rPr>
            </w:pPr>
          </w:p>
        </w:tc>
      </w:tr>
      <w:tr w:rsidR="004A4C51" w:rsidRPr="001A0E9D" w14:paraId="155101F6" w14:textId="77777777" w:rsidTr="00DE24C7">
        <w:tc>
          <w:tcPr>
            <w:tcW w:w="1838" w:type="dxa"/>
          </w:tcPr>
          <w:p w14:paraId="63CD8213" w14:textId="77777777" w:rsidR="004A4C51" w:rsidRPr="001A0E9D" w:rsidRDefault="004A4C51" w:rsidP="00DE24C7">
            <w:pPr>
              <w:jc w:val="center"/>
            </w:pPr>
            <w:r>
              <w:t>M</w:t>
            </w:r>
            <w:r w:rsidRPr="001A0E9D">
              <w:t xml:space="preserve">TMT </w:t>
            </w:r>
            <w:r>
              <w:t>number</w:t>
            </w:r>
          </w:p>
        </w:tc>
        <w:tc>
          <w:tcPr>
            <w:tcW w:w="709" w:type="dxa"/>
          </w:tcPr>
          <w:p w14:paraId="5E040970" w14:textId="77777777" w:rsidR="004A4C51" w:rsidRPr="001A0E9D" w:rsidRDefault="004A4C51" w:rsidP="00DE24C7">
            <w:pPr>
              <w:jc w:val="center"/>
            </w:pPr>
            <w:r>
              <w:t>IF</w:t>
            </w:r>
          </w:p>
        </w:tc>
        <w:tc>
          <w:tcPr>
            <w:tcW w:w="1276" w:type="dxa"/>
          </w:tcPr>
          <w:p w14:paraId="5BEAF529" w14:textId="77777777" w:rsidR="004A4C51" w:rsidRPr="001A0E9D" w:rsidRDefault="004A4C51" w:rsidP="00DE24C7">
            <w:pPr>
              <w:jc w:val="center"/>
            </w:pPr>
            <w:r>
              <w:t>D/Q1/Q2/Q3</w:t>
            </w:r>
          </w:p>
        </w:tc>
        <w:tc>
          <w:tcPr>
            <w:tcW w:w="1134" w:type="dxa"/>
          </w:tcPr>
          <w:p w14:paraId="5FCC202D" w14:textId="77777777" w:rsidR="004A4C51" w:rsidRPr="001A0E9D" w:rsidRDefault="004A4C51" w:rsidP="00DE24C7">
            <w:pPr>
              <w:jc w:val="center"/>
            </w:pPr>
            <w:r>
              <w:t>Category</w:t>
            </w:r>
          </w:p>
        </w:tc>
        <w:tc>
          <w:tcPr>
            <w:tcW w:w="1275" w:type="dxa"/>
          </w:tcPr>
          <w:p w14:paraId="34FB48F9" w14:textId="77777777" w:rsidR="004A4C51" w:rsidRPr="001A0E9D" w:rsidRDefault="004A4C51" w:rsidP="00DE24C7">
            <w:pPr>
              <w:jc w:val="center"/>
            </w:pPr>
            <w:r>
              <w:t>Total credit</w:t>
            </w:r>
          </w:p>
        </w:tc>
        <w:tc>
          <w:tcPr>
            <w:tcW w:w="1701" w:type="dxa"/>
            <w:gridSpan w:val="2"/>
          </w:tcPr>
          <w:p w14:paraId="272B3E24" w14:textId="77777777" w:rsidR="004A4C51" w:rsidRPr="001A0E9D" w:rsidRDefault="004A4C51" w:rsidP="00DE24C7">
            <w:pPr>
              <w:jc w:val="center"/>
            </w:pPr>
            <w:r w:rsidRPr="001A0E9D">
              <w:t>Contribution %</w:t>
            </w:r>
          </w:p>
        </w:tc>
        <w:tc>
          <w:tcPr>
            <w:tcW w:w="1560" w:type="dxa"/>
          </w:tcPr>
          <w:p w14:paraId="40FBC212" w14:textId="77777777" w:rsidR="004A4C51" w:rsidRPr="001A0E9D" w:rsidRDefault="004A4C51" w:rsidP="00DE24C7">
            <w:pPr>
              <w:jc w:val="center"/>
            </w:pPr>
            <w:r>
              <w:t>E</w:t>
            </w:r>
            <w:r w:rsidRPr="001A0E9D">
              <w:t>ligible credit</w:t>
            </w:r>
          </w:p>
        </w:tc>
      </w:tr>
      <w:tr w:rsidR="004A4C51" w:rsidRPr="001A0E9D" w14:paraId="0CB1A95C" w14:textId="77777777" w:rsidTr="00DE24C7">
        <w:tc>
          <w:tcPr>
            <w:tcW w:w="1838" w:type="dxa"/>
          </w:tcPr>
          <w:p w14:paraId="5FC4F08A" w14:textId="77777777" w:rsidR="004A4C51" w:rsidRPr="001A0E9D" w:rsidRDefault="004A4C51" w:rsidP="00DE24C7">
            <w:pPr>
              <w:jc w:val="center"/>
            </w:pPr>
          </w:p>
        </w:tc>
        <w:tc>
          <w:tcPr>
            <w:tcW w:w="709" w:type="dxa"/>
          </w:tcPr>
          <w:p w14:paraId="214CC47D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6" w:type="dxa"/>
          </w:tcPr>
          <w:p w14:paraId="191AA789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134" w:type="dxa"/>
          </w:tcPr>
          <w:p w14:paraId="2E99E81F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5" w:type="dxa"/>
          </w:tcPr>
          <w:p w14:paraId="616AAD53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701" w:type="dxa"/>
            <w:gridSpan w:val="2"/>
          </w:tcPr>
          <w:p w14:paraId="54882E9B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560" w:type="dxa"/>
          </w:tcPr>
          <w:p w14:paraId="0770C7E7" w14:textId="77777777" w:rsidR="004A4C51" w:rsidRPr="001A0E9D" w:rsidRDefault="004A4C51" w:rsidP="00DE24C7">
            <w:pPr>
              <w:jc w:val="center"/>
            </w:pPr>
          </w:p>
        </w:tc>
      </w:tr>
    </w:tbl>
    <w:p w14:paraId="16BAE9FE" w14:textId="77777777" w:rsidR="004A4C51" w:rsidRDefault="004A4C51" w:rsidP="004A4C51">
      <w:pPr>
        <w:jc w:val="left"/>
        <w:rPr>
          <w:b/>
          <w:bCs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4A4C51" w:rsidRPr="001A0E9D" w14:paraId="6B652152" w14:textId="77777777" w:rsidTr="00DE24C7">
        <w:tc>
          <w:tcPr>
            <w:tcW w:w="6799" w:type="dxa"/>
            <w:gridSpan w:val="6"/>
          </w:tcPr>
          <w:p w14:paraId="1BAF7843" w14:textId="45624BB9" w:rsidR="004A4C51" w:rsidRPr="00EB731C" w:rsidRDefault="004A4C51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14:paraId="35A564A7" w14:textId="77777777" w:rsidR="004A4C51" w:rsidRPr="00EB731C" w:rsidRDefault="004A4C51" w:rsidP="00EB731C">
            <w:pPr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14:paraId="25132AFE" w14:textId="77777777" w:rsidR="004A4C51" w:rsidRPr="001A0E9D" w:rsidRDefault="004A4C51" w:rsidP="00DE24C7">
            <w:pPr>
              <w:jc w:val="center"/>
            </w:pPr>
          </w:p>
        </w:tc>
      </w:tr>
      <w:tr w:rsidR="004A4C51" w14:paraId="4CDD088A" w14:textId="77777777" w:rsidTr="00DE24C7">
        <w:tc>
          <w:tcPr>
            <w:tcW w:w="9493" w:type="dxa"/>
            <w:gridSpan w:val="8"/>
          </w:tcPr>
          <w:p w14:paraId="21BC38D5" w14:textId="77777777" w:rsidR="004A4C51" w:rsidRDefault="004A4C51" w:rsidP="00DE24C7">
            <w:pPr>
              <w:jc w:val="left"/>
              <w:rPr>
                <w:sz w:val="24"/>
                <w:szCs w:val="24"/>
              </w:rPr>
            </w:pPr>
          </w:p>
        </w:tc>
      </w:tr>
      <w:tr w:rsidR="004A4C51" w:rsidRPr="001A0E9D" w14:paraId="02148464" w14:textId="77777777" w:rsidTr="00DE24C7">
        <w:tc>
          <w:tcPr>
            <w:tcW w:w="1838" w:type="dxa"/>
          </w:tcPr>
          <w:p w14:paraId="569D62B5" w14:textId="77777777" w:rsidR="004A4C51" w:rsidRPr="001A0E9D" w:rsidRDefault="004A4C51" w:rsidP="00DE24C7">
            <w:pPr>
              <w:jc w:val="center"/>
            </w:pPr>
            <w:r>
              <w:t>M</w:t>
            </w:r>
            <w:r w:rsidRPr="001A0E9D">
              <w:t xml:space="preserve">TMT </w:t>
            </w:r>
            <w:r>
              <w:t>number</w:t>
            </w:r>
          </w:p>
        </w:tc>
        <w:tc>
          <w:tcPr>
            <w:tcW w:w="709" w:type="dxa"/>
          </w:tcPr>
          <w:p w14:paraId="6EE0AC04" w14:textId="77777777" w:rsidR="004A4C51" w:rsidRPr="001A0E9D" w:rsidRDefault="004A4C51" w:rsidP="00DE24C7">
            <w:pPr>
              <w:jc w:val="center"/>
            </w:pPr>
            <w:r>
              <w:t>IF</w:t>
            </w:r>
          </w:p>
        </w:tc>
        <w:tc>
          <w:tcPr>
            <w:tcW w:w="1276" w:type="dxa"/>
          </w:tcPr>
          <w:p w14:paraId="3C3415BB" w14:textId="77777777" w:rsidR="004A4C51" w:rsidRPr="001A0E9D" w:rsidRDefault="004A4C51" w:rsidP="00DE24C7">
            <w:pPr>
              <w:jc w:val="center"/>
            </w:pPr>
            <w:r>
              <w:t>D/Q1/Q2/Q3</w:t>
            </w:r>
          </w:p>
        </w:tc>
        <w:tc>
          <w:tcPr>
            <w:tcW w:w="1134" w:type="dxa"/>
          </w:tcPr>
          <w:p w14:paraId="35327F93" w14:textId="77777777" w:rsidR="004A4C51" w:rsidRPr="001A0E9D" w:rsidRDefault="004A4C51" w:rsidP="00DE24C7">
            <w:pPr>
              <w:jc w:val="center"/>
            </w:pPr>
            <w:r>
              <w:t>Category</w:t>
            </w:r>
          </w:p>
        </w:tc>
        <w:tc>
          <w:tcPr>
            <w:tcW w:w="1275" w:type="dxa"/>
          </w:tcPr>
          <w:p w14:paraId="6D54FFAB" w14:textId="77777777" w:rsidR="004A4C51" w:rsidRPr="001A0E9D" w:rsidRDefault="004A4C51" w:rsidP="00DE24C7">
            <w:pPr>
              <w:jc w:val="center"/>
            </w:pPr>
            <w:r>
              <w:t>Total credit</w:t>
            </w:r>
          </w:p>
        </w:tc>
        <w:tc>
          <w:tcPr>
            <w:tcW w:w="1701" w:type="dxa"/>
            <w:gridSpan w:val="2"/>
          </w:tcPr>
          <w:p w14:paraId="70E13815" w14:textId="77777777" w:rsidR="004A4C51" w:rsidRPr="001A0E9D" w:rsidRDefault="004A4C51" w:rsidP="00DE24C7">
            <w:pPr>
              <w:jc w:val="center"/>
            </w:pPr>
            <w:r w:rsidRPr="001A0E9D">
              <w:t>Contribution %</w:t>
            </w:r>
          </w:p>
        </w:tc>
        <w:tc>
          <w:tcPr>
            <w:tcW w:w="1560" w:type="dxa"/>
          </w:tcPr>
          <w:p w14:paraId="0B316C4D" w14:textId="77777777" w:rsidR="004A4C51" w:rsidRPr="001A0E9D" w:rsidRDefault="004A4C51" w:rsidP="00DE24C7">
            <w:pPr>
              <w:jc w:val="center"/>
            </w:pPr>
            <w:r>
              <w:t>E</w:t>
            </w:r>
            <w:r w:rsidRPr="001A0E9D">
              <w:t>ligible credit</w:t>
            </w:r>
          </w:p>
        </w:tc>
      </w:tr>
      <w:tr w:rsidR="004A4C51" w:rsidRPr="001A0E9D" w14:paraId="60FC7882" w14:textId="77777777" w:rsidTr="00DE24C7">
        <w:tc>
          <w:tcPr>
            <w:tcW w:w="1838" w:type="dxa"/>
          </w:tcPr>
          <w:p w14:paraId="6827AF91" w14:textId="77777777" w:rsidR="004A4C51" w:rsidRPr="001A0E9D" w:rsidRDefault="004A4C51" w:rsidP="00DE24C7">
            <w:pPr>
              <w:jc w:val="center"/>
            </w:pPr>
          </w:p>
        </w:tc>
        <w:tc>
          <w:tcPr>
            <w:tcW w:w="709" w:type="dxa"/>
          </w:tcPr>
          <w:p w14:paraId="55873334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6" w:type="dxa"/>
          </w:tcPr>
          <w:p w14:paraId="3EC44774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134" w:type="dxa"/>
          </w:tcPr>
          <w:p w14:paraId="0AF606C2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5" w:type="dxa"/>
          </w:tcPr>
          <w:p w14:paraId="1B6DFD3F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701" w:type="dxa"/>
            <w:gridSpan w:val="2"/>
          </w:tcPr>
          <w:p w14:paraId="65991946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560" w:type="dxa"/>
          </w:tcPr>
          <w:p w14:paraId="3D6B85E5" w14:textId="77777777" w:rsidR="004A4C51" w:rsidRPr="001A0E9D" w:rsidRDefault="004A4C51" w:rsidP="00DE24C7">
            <w:pPr>
              <w:jc w:val="center"/>
            </w:pPr>
          </w:p>
        </w:tc>
      </w:tr>
    </w:tbl>
    <w:p w14:paraId="50A7F6A8" w14:textId="66FFD365" w:rsidR="004A4C51" w:rsidRDefault="004A4C51" w:rsidP="004A4C51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72"/>
        <w:gridCol w:w="851"/>
        <w:gridCol w:w="1559"/>
        <w:gridCol w:w="992"/>
        <w:gridCol w:w="1559"/>
        <w:gridCol w:w="1560"/>
      </w:tblGrid>
      <w:tr w:rsidR="00CE2F5F" w:rsidRPr="00CE2F5F" w14:paraId="41FF087A" w14:textId="77777777" w:rsidTr="00CE2F5F">
        <w:tc>
          <w:tcPr>
            <w:tcW w:w="2972" w:type="dxa"/>
            <w:vAlign w:val="center"/>
          </w:tcPr>
          <w:p w14:paraId="33BF6D67" w14:textId="09CE2845" w:rsidR="00CE2F5F" w:rsidRPr="00EB731C" w:rsidRDefault="00CE2F5F" w:rsidP="00CE2F5F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Publikáció típus</w:t>
            </w:r>
            <w:r w:rsidR="008B710A">
              <w:rPr>
                <w:b/>
                <w:bCs/>
                <w:color w:val="000000" w:themeColor="text1"/>
              </w:rPr>
              <w:t>a</w:t>
            </w:r>
            <w:r w:rsidRPr="00EB731C">
              <w:rPr>
                <w:b/>
                <w:bCs/>
                <w:color w:val="000000" w:themeColor="text1"/>
              </w:rPr>
              <w:t xml:space="preserve"> /Type of publication</w:t>
            </w:r>
          </w:p>
        </w:tc>
        <w:tc>
          <w:tcPr>
            <w:tcW w:w="851" w:type="dxa"/>
            <w:vAlign w:val="center"/>
          </w:tcPr>
          <w:p w14:paraId="51D4D9DD" w14:textId="00100EDD" w:rsidR="00CE2F5F" w:rsidRPr="00EB731C" w:rsidRDefault="00CE2F5F" w:rsidP="00CE2F5F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at. / Cat.</w:t>
            </w:r>
          </w:p>
        </w:tc>
        <w:tc>
          <w:tcPr>
            <w:tcW w:w="1559" w:type="dxa"/>
            <w:vAlign w:val="center"/>
          </w:tcPr>
          <w:p w14:paraId="6DB6DE21" w14:textId="0316EFEF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redit/db /Credit/piece</w:t>
            </w:r>
          </w:p>
        </w:tc>
        <w:tc>
          <w:tcPr>
            <w:tcW w:w="992" w:type="dxa"/>
            <w:vAlign w:val="center"/>
          </w:tcPr>
          <w:p w14:paraId="1B7498F1" w14:textId="151E2804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Db/</w:t>
            </w:r>
            <w:r w:rsidRPr="00EB731C">
              <w:rPr>
                <w:b/>
                <w:bCs/>
                <w:color w:val="000000" w:themeColor="text1"/>
              </w:rPr>
              <w:br/>
              <w:t>piece</w:t>
            </w:r>
            <w:r w:rsidR="000500E3" w:rsidRPr="00EB731C">
              <w:rPr>
                <w:rStyle w:val="Lbjegyzet-hivatkozs"/>
                <w:color w:val="000000" w:themeColor="text1"/>
              </w:rPr>
              <w:footnoteReference w:id="4"/>
            </w:r>
          </w:p>
        </w:tc>
        <w:tc>
          <w:tcPr>
            <w:tcW w:w="1559" w:type="dxa"/>
            <w:vAlign w:val="center"/>
          </w:tcPr>
          <w:p w14:paraId="631C2041" w14:textId="4AC5D319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Összes </w:t>
            </w:r>
            <w:r w:rsidR="002532B0">
              <w:rPr>
                <w:b/>
                <w:bCs/>
                <w:color w:val="000000" w:themeColor="text1"/>
              </w:rPr>
              <w:t>s</w:t>
            </w:r>
            <w:r w:rsidRPr="00EB731C">
              <w:rPr>
                <w:b/>
                <w:bCs/>
                <w:color w:val="000000" w:themeColor="text1"/>
              </w:rPr>
              <w:t>zerzői arány/</w:t>
            </w:r>
            <w:r>
              <w:rPr>
                <w:b/>
                <w:bCs/>
                <w:color w:val="000000" w:themeColor="text1"/>
              </w:rPr>
              <w:t xml:space="preserve"> Total</w:t>
            </w:r>
            <w:r w:rsidRPr="00EB731C">
              <w:rPr>
                <w:b/>
                <w:bCs/>
                <w:color w:val="000000" w:themeColor="text1"/>
              </w:rPr>
              <w:br/>
              <w:t>contribution</w:t>
            </w:r>
            <w:r w:rsidR="002532B0" w:rsidRPr="00EB731C">
              <w:rPr>
                <w:rStyle w:val="Lbjegyzet-hivatkozs"/>
                <w:color w:val="000000" w:themeColor="text1"/>
              </w:rPr>
              <w:footnoteReference w:id="5"/>
            </w:r>
            <w:r w:rsidRPr="00EB731C">
              <w:rPr>
                <w:b/>
                <w:bCs/>
                <w:color w:val="000000" w:themeColor="text1"/>
              </w:rPr>
              <w:t xml:space="preserve">, % </w:t>
            </w:r>
          </w:p>
        </w:tc>
        <w:tc>
          <w:tcPr>
            <w:tcW w:w="1560" w:type="dxa"/>
            <w:vAlign w:val="center"/>
          </w:tcPr>
          <w:p w14:paraId="490E3B20" w14:textId="5DF320EC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Összes kredit/</w:t>
            </w:r>
            <w:r w:rsidRPr="00EB731C">
              <w:rPr>
                <w:b/>
                <w:bCs/>
                <w:color w:val="000000" w:themeColor="text1"/>
              </w:rPr>
              <w:br/>
              <w:t>Total credit</w:t>
            </w:r>
          </w:p>
        </w:tc>
      </w:tr>
      <w:tr w:rsidR="00CE2F5F" w:rsidRPr="00CE2F5F" w14:paraId="11ACD7B4" w14:textId="77777777" w:rsidTr="00EB731C">
        <w:trPr>
          <w:trHeight w:val="395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14:paraId="516A97E3" w14:textId="4BA5F8DB" w:rsidR="00CE2F5F" w:rsidRPr="00EB731C" w:rsidRDefault="00CE2F5F" w:rsidP="00EB731C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Lektorált folyóiratcikk / Peer-reviewed journal article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3644A243" w14:textId="6B7493E6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CE2F5F" w:rsidRPr="00CE2F5F" w14:paraId="45E4DB2A" w14:textId="77777777" w:rsidTr="00CE2F5F">
        <w:tc>
          <w:tcPr>
            <w:tcW w:w="2972" w:type="dxa"/>
          </w:tcPr>
          <w:p w14:paraId="753E9AE4" w14:textId="77777777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with IF</w:t>
            </w:r>
          </w:p>
        </w:tc>
        <w:tc>
          <w:tcPr>
            <w:tcW w:w="851" w:type="dxa"/>
          </w:tcPr>
          <w:p w14:paraId="7DC9108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1</w:t>
            </w:r>
          </w:p>
        </w:tc>
        <w:tc>
          <w:tcPr>
            <w:tcW w:w="1559" w:type="dxa"/>
          </w:tcPr>
          <w:p w14:paraId="258B832D" w14:textId="77777777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36</w:t>
            </w:r>
          </w:p>
        </w:tc>
        <w:tc>
          <w:tcPr>
            <w:tcW w:w="992" w:type="dxa"/>
          </w:tcPr>
          <w:p w14:paraId="74342C7D" w14:textId="505C9F81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109B9AC5" w14:textId="653F819F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C8D25A6" w14:textId="57AB649B" w:rsidR="00CE2F5F" w:rsidRPr="00CE2F5F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CE2F5F" w:rsidRPr="00CE2F5F" w14:paraId="6E6D1A4A" w14:textId="77777777" w:rsidTr="00CE2F5F">
        <w:tc>
          <w:tcPr>
            <w:tcW w:w="2972" w:type="dxa"/>
          </w:tcPr>
          <w:p w14:paraId="476010ED" w14:textId="77777777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published abroad</w:t>
            </w:r>
          </w:p>
        </w:tc>
        <w:tc>
          <w:tcPr>
            <w:tcW w:w="851" w:type="dxa"/>
          </w:tcPr>
          <w:p w14:paraId="4B762159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2</w:t>
            </w:r>
          </w:p>
        </w:tc>
        <w:tc>
          <w:tcPr>
            <w:tcW w:w="1559" w:type="dxa"/>
          </w:tcPr>
          <w:p w14:paraId="0DEA3797" w14:textId="77777777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24</w:t>
            </w:r>
          </w:p>
        </w:tc>
        <w:tc>
          <w:tcPr>
            <w:tcW w:w="992" w:type="dxa"/>
          </w:tcPr>
          <w:p w14:paraId="6D6350AD" w14:textId="415DA92E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161AFF3A" w14:textId="5A747948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24BE09A5" w14:textId="0C60038A" w:rsidR="00CE2F5F" w:rsidRPr="00CE2F5F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CE2F5F" w:rsidRPr="00CE2F5F" w14:paraId="0A05CBEA" w14:textId="77777777" w:rsidTr="00CE2F5F">
        <w:tc>
          <w:tcPr>
            <w:tcW w:w="2972" w:type="dxa"/>
          </w:tcPr>
          <w:p w14:paraId="072B1300" w14:textId="77777777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published in Hungary</w:t>
            </w:r>
          </w:p>
        </w:tc>
        <w:tc>
          <w:tcPr>
            <w:tcW w:w="851" w:type="dxa"/>
          </w:tcPr>
          <w:p w14:paraId="1A84893F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3</w:t>
            </w:r>
          </w:p>
        </w:tc>
        <w:tc>
          <w:tcPr>
            <w:tcW w:w="1559" w:type="dxa"/>
          </w:tcPr>
          <w:p w14:paraId="6991E9BC" w14:textId="77777777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18</w:t>
            </w:r>
          </w:p>
        </w:tc>
        <w:tc>
          <w:tcPr>
            <w:tcW w:w="992" w:type="dxa"/>
          </w:tcPr>
          <w:p w14:paraId="1DC0C5D0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0771815A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287C036F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03F5AD41" w14:textId="77777777" w:rsidTr="00EB731C">
        <w:trPr>
          <w:trHeight w:val="397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14:paraId="329F8AC8" w14:textId="5CDBB8B8" w:rsidR="00CE2F5F" w:rsidRPr="00CE2F5F" w:rsidRDefault="00CE2F5F" w:rsidP="00EB731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Lektorált konf. cikk /Peer-reviewed conf. paper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2D9BF7A5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2073C363" w14:textId="77777777" w:rsidTr="00CE2F5F">
        <w:tc>
          <w:tcPr>
            <w:tcW w:w="2972" w:type="dxa"/>
          </w:tcPr>
          <w:p w14:paraId="6C638CA6" w14:textId="65F3E9B5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English</w:t>
            </w:r>
          </w:p>
        </w:tc>
        <w:tc>
          <w:tcPr>
            <w:tcW w:w="851" w:type="dxa"/>
          </w:tcPr>
          <w:p w14:paraId="42179F23" w14:textId="5959BD63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C1</w:t>
            </w:r>
          </w:p>
        </w:tc>
        <w:tc>
          <w:tcPr>
            <w:tcW w:w="1559" w:type="dxa"/>
          </w:tcPr>
          <w:p w14:paraId="1F40CBAC" w14:textId="62C37533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24</w:t>
            </w:r>
          </w:p>
        </w:tc>
        <w:tc>
          <w:tcPr>
            <w:tcW w:w="992" w:type="dxa"/>
          </w:tcPr>
          <w:p w14:paraId="13D243AE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047B148D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00D00A6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2894E730" w14:textId="77777777" w:rsidTr="00CE2F5F">
        <w:tc>
          <w:tcPr>
            <w:tcW w:w="2972" w:type="dxa"/>
          </w:tcPr>
          <w:p w14:paraId="1099A4DD" w14:textId="7F74177D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Hungarian</w:t>
            </w:r>
          </w:p>
        </w:tc>
        <w:tc>
          <w:tcPr>
            <w:tcW w:w="851" w:type="dxa"/>
          </w:tcPr>
          <w:p w14:paraId="7156733F" w14:textId="23B6212E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C2</w:t>
            </w:r>
          </w:p>
        </w:tc>
        <w:tc>
          <w:tcPr>
            <w:tcW w:w="1559" w:type="dxa"/>
          </w:tcPr>
          <w:p w14:paraId="1C90243C" w14:textId="1D23A479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6</w:t>
            </w:r>
          </w:p>
        </w:tc>
        <w:tc>
          <w:tcPr>
            <w:tcW w:w="992" w:type="dxa"/>
          </w:tcPr>
          <w:p w14:paraId="60CADE72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61C4B4A5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52531A19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6CBF176A" w14:textId="77777777" w:rsidTr="00EB731C">
        <w:trPr>
          <w:trHeight w:val="494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14:paraId="4EE994B5" w14:textId="6C0E516C" w:rsidR="00CE2F5F" w:rsidRPr="00CE2F5F" w:rsidRDefault="00CE2F5F" w:rsidP="00EB731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önyvrészlet 20 oldalanként / Book chapter per 20 pages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71FAB2E0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4BD13508" w14:textId="77777777" w:rsidTr="00CE2F5F">
        <w:tc>
          <w:tcPr>
            <w:tcW w:w="2972" w:type="dxa"/>
          </w:tcPr>
          <w:p w14:paraId="0D360B4F" w14:textId="087E3A63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English</w:t>
            </w:r>
          </w:p>
        </w:tc>
        <w:tc>
          <w:tcPr>
            <w:tcW w:w="851" w:type="dxa"/>
          </w:tcPr>
          <w:p w14:paraId="6D5C98DF" w14:textId="6D9296DE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B1</w:t>
            </w:r>
          </w:p>
        </w:tc>
        <w:tc>
          <w:tcPr>
            <w:tcW w:w="1559" w:type="dxa"/>
          </w:tcPr>
          <w:p w14:paraId="146189EE" w14:textId="2BB2B79D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3,6</w:t>
            </w:r>
          </w:p>
        </w:tc>
        <w:tc>
          <w:tcPr>
            <w:tcW w:w="992" w:type="dxa"/>
          </w:tcPr>
          <w:p w14:paraId="7CF52255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633323E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BF4DC56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16893E15" w14:textId="77777777" w:rsidTr="00CE2F5F">
        <w:tc>
          <w:tcPr>
            <w:tcW w:w="2972" w:type="dxa"/>
          </w:tcPr>
          <w:p w14:paraId="60233985" w14:textId="023ACA58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Hungarian</w:t>
            </w:r>
          </w:p>
        </w:tc>
        <w:tc>
          <w:tcPr>
            <w:tcW w:w="851" w:type="dxa"/>
          </w:tcPr>
          <w:p w14:paraId="42628F4A" w14:textId="24715050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B2</w:t>
            </w:r>
          </w:p>
        </w:tc>
        <w:tc>
          <w:tcPr>
            <w:tcW w:w="1559" w:type="dxa"/>
          </w:tcPr>
          <w:p w14:paraId="5A1FD9E8" w14:textId="2A22C556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1,8</w:t>
            </w:r>
          </w:p>
        </w:tc>
        <w:tc>
          <w:tcPr>
            <w:tcW w:w="992" w:type="dxa"/>
          </w:tcPr>
          <w:p w14:paraId="12F772D3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39FCBE7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0232BA7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0D23532F" w14:textId="77777777" w:rsidTr="00EB731C">
        <w:tc>
          <w:tcPr>
            <w:tcW w:w="7933" w:type="dxa"/>
            <w:gridSpan w:val="5"/>
            <w:shd w:val="clear" w:color="auto" w:fill="F2F2F2" w:themeFill="background1" w:themeFillShade="F2"/>
          </w:tcPr>
          <w:p w14:paraId="157A9D3C" w14:textId="2F21D8D5" w:rsidR="00CE2F5F" w:rsidRPr="00CE2F5F" w:rsidRDefault="00CE2F5F" w:rsidP="00EB731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Hazai/nemzetközi szabadalom / National/ international patent</w:t>
            </w:r>
            <w:r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BEEB79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6253594F" w14:textId="77777777" w:rsidTr="00CE2F5F">
        <w:tc>
          <w:tcPr>
            <w:tcW w:w="2972" w:type="dxa"/>
          </w:tcPr>
          <w:p w14:paraId="3D5C672E" w14:textId="77777777" w:rsidR="00CE2F5F" w:rsidRPr="00CE2F5F" w:rsidRDefault="00CE2F5F" w:rsidP="00CE2F5F">
            <w:pPr>
              <w:jc w:val="left"/>
              <w:rPr>
                <w:color w:val="000000" w:themeColor="text1"/>
              </w:rPr>
            </w:pPr>
          </w:p>
        </w:tc>
        <w:tc>
          <w:tcPr>
            <w:tcW w:w="851" w:type="dxa"/>
          </w:tcPr>
          <w:p w14:paraId="1CEF1386" w14:textId="182A9FB3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</w:p>
        </w:tc>
        <w:tc>
          <w:tcPr>
            <w:tcW w:w="1559" w:type="dxa"/>
          </w:tcPr>
          <w:p w14:paraId="1ACCBDEB" w14:textId="36682D8C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36</w:t>
            </w:r>
          </w:p>
        </w:tc>
        <w:tc>
          <w:tcPr>
            <w:tcW w:w="992" w:type="dxa"/>
          </w:tcPr>
          <w:p w14:paraId="3B9EA9BA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50E217BD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0CB59F5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466FA359" w14:textId="77777777" w:rsidTr="00EB731C">
        <w:tc>
          <w:tcPr>
            <w:tcW w:w="7933" w:type="dxa"/>
            <w:gridSpan w:val="5"/>
            <w:shd w:val="clear" w:color="auto" w:fill="D9D9D9" w:themeFill="background1" w:themeFillShade="D9"/>
          </w:tcPr>
          <w:p w14:paraId="1703E740" w14:textId="6F042236" w:rsidR="00CE2F5F" w:rsidRPr="00EB731C" w:rsidRDefault="00CE2F5F" w:rsidP="00EB731C">
            <w:pPr>
              <w:jc w:val="righ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IN TOTAL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BCB3E92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</w:tbl>
    <w:p w14:paraId="6C3B772A" w14:textId="0E92F605" w:rsidR="00CE2F5F" w:rsidRPr="00EB731C" w:rsidRDefault="00CE2F5F" w:rsidP="004A4C51">
      <w:pPr>
        <w:jc w:val="left"/>
      </w:pPr>
    </w:p>
    <w:sectPr w:rsidR="00CE2F5F" w:rsidRPr="00EB731C" w:rsidSect="00EB731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pos w:val="beneathText"/>
      </w:footnotePr>
      <w:pgSz w:w="11907" w:h="16840" w:code="9"/>
      <w:pgMar w:top="851" w:right="1134" w:bottom="851" w:left="1134" w:header="284" w:footer="284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FA9C9B" w14:textId="77777777" w:rsidR="0012019B" w:rsidRDefault="0012019B">
      <w:r>
        <w:separator/>
      </w:r>
    </w:p>
  </w:endnote>
  <w:endnote w:type="continuationSeparator" w:id="0">
    <w:p w14:paraId="2FFEC1FC" w14:textId="77777777" w:rsidR="0012019B" w:rsidRDefault="001201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uni_Quorum Medium BT">
    <w:altName w:val="Times New Roman"/>
    <w:charset w:val="EE"/>
    <w:family w:val="swiss"/>
    <w:pitch w:val="variable"/>
    <w:sig w:usb0="0000028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FFA77" w14:textId="77777777" w:rsidR="00E0158A" w:rsidRDefault="00E0158A">
    <w:pPr>
      <w:pStyle w:val="llb"/>
      <w:framePr w:wrap="around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452F95">
      <w:rPr>
        <w:rStyle w:val="Oldalszm"/>
        <w:noProof/>
      </w:rPr>
      <w:t>3</w:t>
    </w:r>
    <w:r>
      <w:rPr>
        <w:rStyle w:val="Oldalszm"/>
      </w:rPr>
      <w:fldChar w:fldCharType="end"/>
    </w:r>
  </w:p>
  <w:p w14:paraId="46C88FAE" w14:textId="77777777" w:rsidR="00E0158A" w:rsidRDefault="00E0158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73904" w14:textId="23D9FC76" w:rsidR="00DE6D82" w:rsidRDefault="00DE6D82" w:rsidP="00DE6D82">
    <w:pPr>
      <w:pStyle w:val="llb"/>
      <w:tabs>
        <w:tab w:val="center" w:pos="4536"/>
      </w:tabs>
      <w:ind w:right="360" w:firstLine="284"/>
      <w:jc w:val="center"/>
    </w:pPr>
    <w:r w:rsidRPr="006962A1">
      <w:rPr>
        <w:noProof/>
        <w:lang w:val="hu-HU"/>
      </w:rPr>
      <w:drawing>
        <wp:anchor distT="0" distB="0" distL="0" distR="0" simplePos="0" relativeHeight="251669504" behindDoc="0" locked="0" layoutInCell="1" allowOverlap="1" wp14:anchorId="556F8225" wp14:editId="36CDAD45">
          <wp:simplePos x="0" y="0"/>
          <wp:positionH relativeFrom="margin">
            <wp:posOffset>-47625</wp:posOffset>
          </wp:positionH>
          <wp:positionV relativeFrom="paragraph">
            <wp:posOffset>243840</wp:posOffset>
          </wp:positionV>
          <wp:extent cx="838200" cy="335280"/>
          <wp:effectExtent l="0" t="0" r="0" b="7620"/>
          <wp:wrapTopAndBottom/>
          <wp:docPr id="1672854289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962A1">
      <w:rPr>
        <w:noProof/>
        <w:lang w:val="hu-HU"/>
      </w:rPr>
      <w:drawing>
        <wp:anchor distT="0" distB="0" distL="114300" distR="114300" simplePos="0" relativeHeight="251671552" behindDoc="0" locked="0" layoutInCell="1" allowOverlap="1" wp14:anchorId="149878CF" wp14:editId="385F6043">
          <wp:simplePos x="0" y="0"/>
          <wp:positionH relativeFrom="margin">
            <wp:posOffset>5086350</wp:posOffset>
          </wp:positionH>
          <wp:positionV relativeFrom="paragraph">
            <wp:posOffset>232410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320934289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val="hu-HU"/>
      </w:rPr>
      <mc:AlternateContent>
        <mc:Choice Requires="wps">
          <w:drawing>
            <wp:anchor distT="0" distB="0" distL="0" distR="0" simplePos="0" relativeHeight="251670528" behindDoc="1" locked="0" layoutInCell="1" allowOverlap="1" wp14:anchorId="3DFCB39F" wp14:editId="2283A6F7">
              <wp:simplePos x="0" y="0"/>
              <wp:positionH relativeFrom="page">
                <wp:posOffset>1677670</wp:posOffset>
              </wp:positionH>
              <wp:positionV relativeFrom="paragraph">
                <wp:posOffset>332740</wp:posOffset>
              </wp:positionV>
              <wp:extent cx="4531995" cy="244475"/>
              <wp:effectExtent l="0" t="0" r="1905" b="9525"/>
              <wp:wrapTopAndBottom/>
              <wp:docPr id="205914096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DE6D82" w14:paraId="0E48F39C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2612FB69" w14:textId="77777777" w:rsidR="00DE6D82" w:rsidRDefault="00DE6D82" w:rsidP="00F45F88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4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14:paraId="4143C462" w14:textId="7C9C8418" w:rsidR="00DE6D82" w:rsidRDefault="00DE6D82" w:rsidP="00031ABB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5FD1CA40" w14:textId="77777777" w:rsidR="00DE6D82" w:rsidRDefault="00DE6D82" w:rsidP="00031ABB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r:id="rId3" w:history="1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DE6D82" w14:paraId="69C4039E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1FB672E7" w14:textId="77777777" w:rsidR="00DE6D82" w:rsidRDefault="00DE6D82" w:rsidP="00F45F88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14:paraId="3562C97B" w14:textId="77777777" w:rsidR="00DE6D82" w:rsidRDefault="00DE6D82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29D84B0D" w14:textId="77777777" w:rsidR="00DE6D82" w:rsidRDefault="00DE6D82" w:rsidP="00031ABB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4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14:paraId="1FCBB2B2" w14:textId="77777777" w:rsidR="00DE6D82" w:rsidRDefault="00DE6D82" w:rsidP="00DE6D82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FCB39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32.1pt;margin-top:26.2pt;width:356.85pt;height:19.25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DE6D82" w14:paraId="0E48F39C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2612FB69" w14:textId="77777777" w:rsidR="00DE6D82" w:rsidRDefault="00DE6D82" w:rsidP="00F45F88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4 Budapest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14:paraId="4143C462" w14:textId="7C9C8418" w:rsidR="00DE6D82" w:rsidRDefault="00DE6D82" w:rsidP="00031ABB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14:paraId="5FD1CA40" w14:textId="77777777" w:rsidR="00DE6D82" w:rsidRDefault="00DE6D82" w:rsidP="00031ABB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r:id="rId5" w:history="1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DE6D82" w14:paraId="69C4039E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1FB672E7" w14:textId="77777777" w:rsidR="00DE6D82" w:rsidRDefault="00DE6D82" w:rsidP="00F45F88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14:paraId="3562C97B" w14:textId="77777777" w:rsidR="00DE6D82" w:rsidRDefault="00DE6D82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29D84B0D" w14:textId="77777777" w:rsidR="00DE6D82" w:rsidRDefault="00DE6D82" w:rsidP="00031ABB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6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14:paraId="1FCBB2B2" w14:textId="77777777" w:rsidR="00DE6D82" w:rsidRDefault="00DE6D82" w:rsidP="00DE6D82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</w:p>
  <w:p w14:paraId="16A2966E" w14:textId="04A63596" w:rsidR="0098036B" w:rsidRDefault="0098036B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 w:rsidR="0039754D" w:rsidRPr="0039754D">
      <w:rPr>
        <w:noProof/>
        <w:lang w:val="hu-HU"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58004" w14:textId="6E1759B9" w:rsidR="00AE3B78" w:rsidRPr="006962A1" w:rsidRDefault="00AE3B78" w:rsidP="00AE3B78">
    <w:pPr>
      <w:pStyle w:val="llb"/>
      <w:tabs>
        <w:tab w:val="clear" w:pos="9071"/>
        <w:tab w:val="center" w:pos="4536"/>
        <w:tab w:val="right" w:pos="9072"/>
      </w:tabs>
      <w:ind w:right="360" w:firstLine="284"/>
      <w:jc w:val="center"/>
      <w:rPr>
        <w:lang w:bidi="hu-HU"/>
      </w:rPr>
    </w:pPr>
    <w:r w:rsidRPr="006962A1">
      <w:rPr>
        <w:noProof/>
        <w:lang w:val="hu-HU"/>
      </w:rPr>
      <w:drawing>
        <wp:anchor distT="0" distB="0" distL="0" distR="0" simplePos="0" relativeHeight="251661312" behindDoc="0" locked="0" layoutInCell="1" allowOverlap="1" wp14:anchorId="3EDD1130" wp14:editId="2DD26F6D">
          <wp:simplePos x="0" y="0"/>
          <wp:positionH relativeFrom="margin">
            <wp:posOffset>-57150</wp:posOffset>
          </wp:positionH>
          <wp:positionV relativeFrom="paragraph">
            <wp:posOffset>243840</wp:posOffset>
          </wp:positionV>
          <wp:extent cx="838200" cy="335280"/>
          <wp:effectExtent l="0" t="0" r="0" b="7620"/>
          <wp:wrapTopAndBottom/>
          <wp:docPr id="2062867403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962A1">
      <w:rPr>
        <w:noProof/>
        <w:lang w:val="hu-HU"/>
      </w:rPr>
      <w:drawing>
        <wp:anchor distT="0" distB="0" distL="114300" distR="114300" simplePos="0" relativeHeight="251663360" behindDoc="0" locked="0" layoutInCell="1" allowOverlap="1" wp14:anchorId="2CA1FC23" wp14:editId="5D5294F8">
          <wp:simplePos x="0" y="0"/>
          <wp:positionH relativeFrom="margin">
            <wp:posOffset>5086350</wp:posOffset>
          </wp:positionH>
          <wp:positionV relativeFrom="paragraph">
            <wp:posOffset>232410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1612347007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val="hu-HU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429C828" wp14:editId="11F08D1C">
              <wp:simplePos x="0" y="0"/>
              <wp:positionH relativeFrom="page">
                <wp:posOffset>1677670</wp:posOffset>
              </wp:positionH>
              <wp:positionV relativeFrom="paragraph">
                <wp:posOffset>332740</wp:posOffset>
              </wp:positionV>
              <wp:extent cx="4531995" cy="244475"/>
              <wp:effectExtent l="0" t="0" r="1905" b="952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AE3B78" w14:paraId="2B3C1654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41B11EF0" w14:textId="77777777" w:rsidR="00AE3B78" w:rsidRDefault="00AE3B78" w:rsidP="00F45F88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4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14:paraId="42FCA27F" w14:textId="77777777" w:rsidR="00AE3B78" w:rsidRDefault="00AE3B78" w:rsidP="00031ABB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70F2BCA6" w14:textId="77777777" w:rsidR="00AE3B78" w:rsidRDefault="00AE3B78" w:rsidP="00031ABB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r:id="rId3" w:history="1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AE3B78" w14:paraId="7CF03DE2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3B316F41" w14:textId="77777777" w:rsidR="00AE3B78" w:rsidRDefault="00AE3B78" w:rsidP="00F45F88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14:paraId="7285E92D" w14:textId="77777777" w:rsidR="00AE3B78" w:rsidRDefault="00AE3B78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164F5804" w14:textId="77777777" w:rsidR="00AE3B78" w:rsidRDefault="00AE3B78" w:rsidP="00031ABB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4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14:paraId="2782FC4B" w14:textId="77777777" w:rsidR="00AE3B78" w:rsidRDefault="00AE3B78" w:rsidP="00AE3B78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29C82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32.1pt;margin-top:26.2pt;width:356.85pt;height:19.2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AE3B78" w14:paraId="2B3C1654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41B11EF0" w14:textId="77777777" w:rsidR="00AE3B78" w:rsidRDefault="00AE3B78" w:rsidP="00F45F88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4 Budapest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14:paraId="42FCA27F" w14:textId="77777777" w:rsidR="00AE3B78" w:rsidRDefault="00AE3B78" w:rsidP="00031ABB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14:paraId="70F2BCA6" w14:textId="77777777" w:rsidR="00AE3B78" w:rsidRDefault="00AE3B78" w:rsidP="00031ABB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r:id="rId5" w:history="1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AE3B78" w14:paraId="7CF03DE2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3B316F41" w14:textId="77777777" w:rsidR="00AE3B78" w:rsidRDefault="00AE3B78" w:rsidP="00F45F88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14:paraId="7285E92D" w14:textId="77777777" w:rsidR="00AE3B78" w:rsidRDefault="00AE3B78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164F5804" w14:textId="77777777" w:rsidR="00AE3B78" w:rsidRDefault="00AE3B78" w:rsidP="00031ABB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6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14:paraId="2782FC4B" w14:textId="77777777" w:rsidR="00AE3B78" w:rsidRDefault="00AE3B78" w:rsidP="00AE3B78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</w:p>
  <w:p w14:paraId="1C728C4E" w14:textId="5AC5B757" w:rsidR="00B15EA5" w:rsidRDefault="00B15EA5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332FC" w14:textId="77777777" w:rsidR="0012019B" w:rsidRDefault="0012019B">
      <w:r>
        <w:separator/>
      </w:r>
    </w:p>
  </w:footnote>
  <w:footnote w:type="continuationSeparator" w:id="0">
    <w:p w14:paraId="7F7A9898" w14:textId="77777777" w:rsidR="0012019B" w:rsidRDefault="0012019B">
      <w:r>
        <w:continuationSeparator/>
      </w:r>
    </w:p>
  </w:footnote>
  <w:footnote w:id="1">
    <w:p w14:paraId="278FDC45" w14:textId="0D7DC05D" w:rsidR="00ED4762" w:rsidRPr="00EB731C" w:rsidRDefault="00ED4762" w:rsidP="000500E3">
      <w:pPr>
        <w:pStyle w:val="Lbjegyzetszveg"/>
        <w:rPr>
          <w:i/>
          <w:iCs/>
          <w:sz w:val="16"/>
          <w:szCs w:val="16"/>
        </w:rPr>
      </w:pPr>
      <w:r>
        <w:rPr>
          <w:rStyle w:val="Lbjegyzet-hivatkozs"/>
        </w:rPr>
        <w:footnoteRef/>
      </w:r>
      <w:r>
        <w:t xml:space="preserve"> </w:t>
      </w:r>
      <w:r w:rsidRPr="00EB731C">
        <w:rPr>
          <w:i/>
          <w:iCs/>
          <w:sz w:val="16"/>
          <w:szCs w:val="16"/>
        </w:rPr>
        <w:t>A nem kívánt típus</w:t>
      </w:r>
      <w:r w:rsidRPr="000500E3">
        <w:rPr>
          <w:i/>
          <w:iCs/>
          <w:sz w:val="16"/>
          <w:szCs w:val="16"/>
        </w:rPr>
        <w:t>ok</w:t>
      </w:r>
      <w:r w:rsidRPr="00EB731C">
        <w:rPr>
          <w:i/>
          <w:iCs/>
          <w:sz w:val="16"/>
          <w:szCs w:val="16"/>
        </w:rPr>
        <w:t xml:space="preserve"> törlendő</w:t>
      </w:r>
      <w:r w:rsidRPr="000500E3">
        <w:rPr>
          <w:i/>
          <w:iCs/>
          <w:sz w:val="16"/>
          <w:szCs w:val="16"/>
        </w:rPr>
        <w:t>k. / Unrelevant types should be deleted.</w:t>
      </w:r>
    </w:p>
  </w:footnote>
  <w:footnote w:id="2">
    <w:p w14:paraId="4F15C090" w14:textId="7F5DA5B3" w:rsidR="000500E3" w:rsidRPr="00EB731C" w:rsidRDefault="000500E3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sz w:val="16"/>
          <w:szCs w:val="16"/>
        </w:rPr>
        <w:footnoteRef/>
      </w:r>
      <w:r w:rsidRPr="00EB731C">
        <w:rPr>
          <w:sz w:val="16"/>
          <w:szCs w:val="16"/>
        </w:rPr>
        <w:t xml:space="preserve"> </w:t>
      </w:r>
      <w:r w:rsidRPr="00EB731C">
        <w:rPr>
          <w:i/>
          <w:iCs/>
          <w:sz w:val="16"/>
          <w:szCs w:val="16"/>
        </w:rPr>
        <w:t xml:space="preserve">Kérjük, igazolja a csatolt dokumentum meglétét az ellenőrző szövegmező megfelelő oszlopába (igen/nem) </w:t>
      </w:r>
      <w:r w:rsidRPr="000500E3">
        <w:rPr>
          <w:i/>
          <w:iCs/>
          <w:sz w:val="16"/>
          <w:szCs w:val="16"/>
        </w:rPr>
        <w:t>tett</w:t>
      </w:r>
      <w:r w:rsidRPr="00EB731C">
        <w:rPr>
          <w:i/>
          <w:iCs/>
          <w:sz w:val="16"/>
          <w:szCs w:val="16"/>
        </w:rPr>
        <w:t xml:space="preserve"> x jellel! / Please, confirm the existence of the attached document by putting an x sign in the appropriate column (yes/no) in the verification textbox.</w:t>
      </w:r>
    </w:p>
  </w:footnote>
  <w:footnote w:id="3">
    <w:p w14:paraId="5F2825A1" w14:textId="3E210FE1" w:rsidR="006E7476" w:rsidRDefault="006E7476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hyperlink r:id="rId1" w:history="1">
        <w:r w:rsidRPr="00A964E5">
          <w:rPr>
            <w:rStyle w:val="Hiperhivatkozs"/>
          </w:rPr>
          <w:t>https://atdi.uni-obuda.hu/wp-content/uploads/2025/01/szabalyzat2_215.pdf</w:t>
        </w:r>
      </w:hyperlink>
    </w:p>
    <w:p w14:paraId="54682F31" w14:textId="7B2FDE45" w:rsidR="006E7476" w:rsidRDefault="006E7476">
      <w:pPr>
        <w:pStyle w:val="Lbjegyzetszveg"/>
      </w:pPr>
      <w:hyperlink r:id="rId2" w:history="1">
        <w:r w:rsidRPr="00A964E5">
          <w:rPr>
            <w:rStyle w:val="Hiperhivatkozs"/>
          </w:rPr>
          <w:t>https://atdi.uni-obuda.hu/wp-content/uploads/2023/07/1b-ATDI-Rules-of-Operation_en_23_07_13_1-1.pdf</w:t>
        </w:r>
      </w:hyperlink>
    </w:p>
    <w:p w14:paraId="42261B45" w14:textId="77777777" w:rsidR="006E7476" w:rsidRDefault="006E7476">
      <w:pPr>
        <w:pStyle w:val="Lbjegyzetszveg"/>
      </w:pPr>
    </w:p>
  </w:footnote>
  <w:footnote w:id="4">
    <w:p w14:paraId="65D7270F" w14:textId="5D850821" w:rsidR="000500E3" w:rsidRPr="00EB731C" w:rsidRDefault="000500E3" w:rsidP="002532B0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i/>
          <w:iCs/>
          <w:sz w:val="16"/>
          <w:szCs w:val="16"/>
        </w:rPr>
        <w:footnoteRef/>
      </w:r>
      <w:r w:rsidRPr="00EB731C">
        <w:rPr>
          <w:i/>
          <w:iCs/>
          <w:sz w:val="16"/>
          <w:szCs w:val="16"/>
        </w:rPr>
        <w:t xml:space="preserve"> Az adott típusú publikáció összes darabszáma, amelyben a hallgató bármely arányban szerző volt, a szerzői aránytól függetlenül</w:t>
      </w:r>
      <w:r w:rsidR="002532B0" w:rsidRPr="00EB731C">
        <w:rPr>
          <w:i/>
          <w:iCs/>
          <w:sz w:val="16"/>
          <w:szCs w:val="16"/>
        </w:rPr>
        <w:t xml:space="preserve"> / The total number of publications of a given type in which the student was an author in any proportion, regardless of the author's contribution.</w:t>
      </w:r>
    </w:p>
  </w:footnote>
  <w:footnote w:id="5">
    <w:p w14:paraId="487815CF" w14:textId="1A6A383A" w:rsidR="002532B0" w:rsidRPr="00EB731C" w:rsidRDefault="002532B0" w:rsidP="002532B0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i/>
          <w:iCs/>
          <w:sz w:val="16"/>
          <w:szCs w:val="16"/>
        </w:rPr>
        <w:footnoteRef/>
      </w:r>
      <w:r w:rsidRPr="00EB731C">
        <w:rPr>
          <w:i/>
          <w:iCs/>
          <w:sz w:val="16"/>
          <w:szCs w:val="16"/>
        </w:rPr>
        <w:t xml:space="preserve"> Az előző táblázatban az adott típusú összes publikációra vonatkozó szerzői arányok összege / </w:t>
      </w:r>
      <w:r w:rsidRPr="002532B0">
        <w:rPr>
          <w:i/>
          <w:iCs/>
          <w:sz w:val="16"/>
          <w:szCs w:val="16"/>
        </w:rPr>
        <w:t>The sum of the author ratios given in the previous table for all publications of a given typ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5F897" w14:textId="77777777" w:rsidR="00DE6D82" w:rsidRDefault="00DE6D82" w:rsidP="00DE6D82">
    <w:pPr>
      <w:ind w:left="-567" w:firstLine="1275"/>
      <w:jc w:val="right"/>
      <w:rPr>
        <w:color w:val="000000" w:themeColor="text1"/>
      </w:rPr>
    </w:pPr>
    <w:r>
      <w:rPr>
        <w:noProof/>
        <w:color w:val="000000" w:themeColor="text1"/>
      </w:rPr>
      <w:drawing>
        <wp:anchor distT="0" distB="0" distL="114300" distR="114300" simplePos="0" relativeHeight="251673600" behindDoc="0" locked="0" layoutInCell="1" allowOverlap="1" wp14:anchorId="6B84043A" wp14:editId="293DF5A4">
          <wp:simplePos x="0" y="0"/>
          <wp:positionH relativeFrom="column">
            <wp:posOffset>3810</wp:posOffset>
          </wp:positionH>
          <wp:positionV relativeFrom="paragraph">
            <wp:posOffset>-113665</wp:posOffset>
          </wp:positionV>
          <wp:extent cx="1398905" cy="783590"/>
          <wp:effectExtent l="0" t="0" r="0" b="0"/>
          <wp:wrapNone/>
          <wp:docPr id="1329975211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814548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86E5C27" w14:textId="77777777" w:rsidR="00DE6D82" w:rsidRDefault="00DE6D82" w:rsidP="00DE6D82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Anyagtudományok és Technológiák Doktori Iskola</w:t>
    </w:r>
  </w:p>
  <w:p w14:paraId="0CD1E67D" w14:textId="1A699666" w:rsidR="00DE6D82" w:rsidRPr="009919F5" w:rsidRDefault="00DE6D82" w:rsidP="00AB487A">
    <w:pPr>
      <w:ind w:left="-567" w:firstLine="567"/>
      <w:jc w:val="right"/>
      <w:rPr>
        <w:color w:val="000000" w:themeColor="text1"/>
      </w:rPr>
    </w:pPr>
    <w:r>
      <w:rPr>
        <w:color w:val="000000" w:themeColor="text1"/>
      </w:rPr>
      <w:t>Doctoral Sc</w:t>
    </w:r>
    <w:r w:rsidR="00CE2F5F">
      <w:rPr>
        <w:color w:val="000000" w:themeColor="text1"/>
      </w:rPr>
      <w:t>h</w:t>
    </w:r>
    <w:r>
      <w:rPr>
        <w:color w:val="000000" w:themeColor="text1"/>
      </w:rPr>
      <w:t>ool on Materials Sciences and Technologies</w:t>
    </w:r>
  </w:p>
  <w:p w14:paraId="4FE9B92D" w14:textId="77777777" w:rsidR="00AE3B78" w:rsidRDefault="00AE3B7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1E755" w14:textId="10921B36" w:rsidR="00AE3B78" w:rsidRDefault="00AE3B78" w:rsidP="00AE3B78">
    <w:pPr>
      <w:ind w:left="-567" w:firstLine="1275"/>
      <w:jc w:val="right"/>
      <w:rPr>
        <w:color w:val="000000" w:themeColor="text1"/>
      </w:rPr>
    </w:pPr>
    <w:r>
      <w:rPr>
        <w:noProof/>
        <w:color w:val="000000" w:themeColor="text1"/>
      </w:rPr>
      <w:drawing>
        <wp:anchor distT="0" distB="0" distL="114300" distR="114300" simplePos="0" relativeHeight="251659264" behindDoc="0" locked="0" layoutInCell="1" allowOverlap="1" wp14:anchorId="048A1623" wp14:editId="3B695001">
          <wp:simplePos x="0" y="0"/>
          <wp:positionH relativeFrom="column">
            <wp:posOffset>-53340</wp:posOffset>
          </wp:positionH>
          <wp:positionV relativeFrom="paragraph">
            <wp:posOffset>-104140</wp:posOffset>
          </wp:positionV>
          <wp:extent cx="1398905" cy="783590"/>
          <wp:effectExtent l="0" t="0" r="0" b="0"/>
          <wp:wrapNone/>
          <wp:docPr id="1527859256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814548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A6D419D" w14:textId="62BD3B20" w:rsidR="00AE3B78" w:rsidRDefault="00AE3B78" w:rsidP="00AE3B78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Anyagtudományok és Technológiák Doktori Iskola</w:t>
    </w:r>
  </w:p>
  <w:p w14:paraId="2C7AF808" w14:textId="432D37B2" w:rsidR="00AE3B78" w:rsidRPr="009919F5" w:rsidRDefault="00AE3B78" w:rsidP="00AE3B78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Doctoral Sc</w:t>
    </w:r>
    <w:r w:rsidR="00037877">
      <w:rPr>
        <w:color w:val="000000" w:themeColor="text1"/>
      </w:rPr>
      <w:t>h</w:t>
    </w:r>
    <w:r>
      <w:rPr>
        <w:color w:val="000000" w:themeColor="text1"/>
      </w:rPr>
      <w:t>ool on Materials Sciences and Technologies</w:t>
    </w:r>
  </w:p>
  <w:p w14:paraId="7E45CD0A" w14:textId="77777777" w:rsidR="00AB487A" w:rsidRPr="00AE3B78" w:rsidRDefault="00AB487A" w:rsidP="00AB487A">
    <w:pPr>
      <w:pStyle w:val="lfej"/>
      <w:tabs>
        <w:tab w:val="clear" w:pos="4819"/>
        <w:tab w:val="clear" w:pos="907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4710F"/>
    <w:multiLevelType w:val="hybridMultilevel"/>
    <w:tmpl w:val="3AE6E55C"/>
    <w:lvl w:ilvl="0" w:tplc="03DA056A">
      <w:start w:val="1"/>
      <w:numFmt w:val="decimal"/>
      <w:lvlText w:val="%1."/>
      <w:lvlJc w:val="left"/>
      <w:pPr>
        <w:tabs>
          <w:tab w:val="num" w:pos="2616"/>
        </w:tabs>
        <w:ind w:left="2616" w:hanging="360"/>
      </w:pPr>
      <w:rPr>
        <w:rFonts w:ascii="Huni_Quorum Medium BT" w:hAnsi="Huni_Quorum Medium BT" w:hint="default"/>
        <w:b/>
        <w:i w:val="0"/>
        <w:sz w:val="24"/>
        <w:szCs w:val="24"/>
      </w:rPr>
    </w:lvl>
    <w:lvl w:ilvl="1" w:tplc="040E0019">
      <w:start w:val="1"/>
      <w:numFmt w:val="lowerLetter"/>
      <w:lvlText w:val="%2."/>
      <w:lvlJc w:val="left"/>
      <w:pPr>
        <w:tabs>
          <w:tab w:val="num" w:pos="3336"/>
        </w:tabs>
        <w:ind w:left="3336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4056"/>
        </w:tabs>
        <w:ind w:left="4056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4776"/>
        </w:tabs>
        <w:ind w:left="4776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5496"/>
        </w:tabs>
        <w:ind w:left="5496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6216"/>
        </w:tabs>
        <w:ind w:left="6216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6936"/>
        </w:tabs>
        <w:ind w:left="6936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7656"/>
        </w:tabs>
        <w:ind w:left="7656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8376"/>
        </w:tabs>
        <w:ind w:left="8376" w:hanging="180"/>
      </w:pPr>
    </w:lvl>
  </w:abstractNum>
  <w:abstractNum w:abstractNumId="1" w15:restartNumberingAfterBreak="0">
    <w:nsid w:val="19E46C2D"/>
    <w:multiLevelType w:val="hybridMultilevel"/>
    <w:tmpl w:val="3F2CCE2C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04BA9"/>
    <w:multiLevelType w:val="hybridMultilevel"/>
    <w:tmpl w:val="F1143742"/>
    <w:lvl w:ilvl="0" w:tplc="EBFA5FE8">
      <w:start w:val="1"/>
      <w:numFmt w:val="decimal"/>
      <w:lvlText w:val="M%1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2930C67"/>
    <w:multiLevelType w:val="hybridMultilevel"/>
    <w:tmpl w:val="798ED43A"/>
    <w:lvl w:ilvl="0" w:tplc="075CD428">
      <w:start w:val="4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30F02"/>
    <w:multiLevelType w:val="hybridMultilevel"/>
    <w:tmpl w:val="6F16375E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26C15C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5D4397D"/>
    <w:multiLevelType w:val="hybridMultilevel"/>
    <w:tmpl w:val="412C8CBA"/>
    <w:lvl w:ilvl="0" w:tplc="DD5EE3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8A0614"/>
    <w:multiLevelType w:val="hybridMultilevel"/>
    <w:tmpl w:val="5D842414"/>
    <w:lvl w:ilvl="0" w:tplc="40BAAA64">
      <w:start w:val="2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7BF61C7E">
      <w:start w:val="3"/>
      <w:numFmt w:val="decimal"/>
      <w:lvlText w:val="%2"/>
      <w:lvlJc w:val="left"/>
      <w:pPr>
        <w:tabs>
          <w:tab w:val="num" w:pos="1125"/>
        </w:tabs>
        <w:ind w:left="1125" w:hanging="360"/>
      </w:pPr>
      <w:rPr>
        <w:rFonts w:hint="default"/>
        <w:b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7" w15:restartNumberingAfterBreak="0">
    <w:nsid w:val="56961360"/>
    <w:multiLevelType w:val="hybridMultilevel"/>
    <w:tmpl w:val="3C1AFCC0"/>
    <w:lvl w:ilvl="0" w:tplc="6B54E0C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D01B63"/>
    <w:multiLevelType w:val="hybridMultilevel"/>
    <w:tmpl w:val="B41AF46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8739033">
    <w:abstractNumId w:val="6"/>
  </w:num>
  <w:num w:numId="2" w16cid:durableId="1356299388">
    <w:abstractNumId w:val="4"/>
  </w:num>
  <w:num w:numId="3" w16cid:durableId="154491639">
    <w:abstractNumId w:val="7"/>
  </w:num>
  <w:num w:numId="4" w16cid:durableId="738555197">
    <w:abstractNumId w:val="0"/>
  </w:num>
  <w:num w:numId="5" w16cid:durableId="920485453">
    <w:abstractNumId w:val="8"/>
  </w:num>
  <w:num w:numId="6" w16cid:durableId="1465849855">
    <w:abstractNumId w:val="5"/>
  </w:num>
  <w:num w:numId="7" w16cid:durableId="1955020397">
    <w:abstractNumId w:val="3"/>
  </w:num>
  <w:num w:numId="8" w16cid:durableId="1583953111">
    <w:abstractNumId w:val="1"/>
  </w:num>
  <w:num w:numId="9" w16cid:durableId="18960377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yMDc0NTUxsjAytDBS0lEKTi0uzszPAykwqgUAFA5ujCwAAAA="/>
  </w:docVars>
  <w:rsids>
    <w:rsidRoot w:val="00094ACB"/>
    <w:rsid w:val="00000180"/>
    <w:rsid w:val="00004501"/>
    <w:rsid w:val="000136C4"/>
    <w:rsid w:val="00015E73"/>
    <w:rsid w:val="00017134"/>
    <w:rsid w:val="000201B4"/>
    <w:rsid w:val="00023666"/>
    <w:rsid w:val="00025AAF"/>
    <w:rsid w:val="0002740B"/>
    <w:rsid w:val="000361E6"/>
    <w:rsid w:val="00036B08"/>
    <w:rsid w:val="00037877"/>
    <w:rsid w:val="0004495E"/>
    <w:rsid w:val="00045905"/>
    <w:rsid w:val="00045B69"/>
    <w:rsid w:val="000500E3"/>
    <w:rsid w:val="000555B6"/>
    <w:rsid w:val="000621D9"/>
    <w:rsid w:val="0006502D"/>
    <w:rsid w:val="00067CE7"/>
    <w:rsid w:val="000716ED"/>
    <w:rsid w:val="00072C8F"/>
    <w:rsid w:val="00072D5E"/>
    <w:rsid w:val="00077B4C"/>
    <w:rsid w:val="000827BA"/>
    <w:rsid w:val="00083081"/>
    <w:rsid w:val="00092159"/>
    <w:rsid w:val="00093444"/>
    <w:rsid w:val="00094ACB"/>
    <w:rsid w:val="00094F8A"/>
    <w:rsid w:val="000963E2"/>
    <w:rsid w:val="0009735A"/>
    <w:rsid w:val="000B097A"/>
    <w:rsid w:val="000B1BB8"/>
    <w:rsid w:val="000B2B4F"/>
    <w:rsid w:val="000B7D5F"/>
    <w:rsid w:val="000C327D"/>
    <w:rsid w:val="000C3FE5"/>
    <w:rsid w:val="000C7AB9"/>
    <w:rsid w:val="000D1981"/>
    <w:rsid w:val="000D5E81"/>
    <w:rsid w:val="000E3701"/>
    <w:rsid w:val="000E61DC"/>
    <w:rsid w:val="000E6382"/>
    <w:rsid w:val="000F37AA"/>
    <w:rsid w:val="000F6B68"/>
    <w:rsid w:val="0010203B"/>
    <w:rsid w:val="0010288F"/>
    <w:rsid w:val="001053D8"/>
    <w:rsid w:val="00107BA4"/>
    <w:rsid w:val="00112B12"/>
    <w:rsid w:val="00112D0B"/>
    <w:rsid w:val="00116C09"/>
    <w:rsid w:val="0011791F"/>
    <w:rsid w:val="0012019B"/>
    <w:rsid w:val="001239DB"/>
    <w:rsid w:val="00124C19"/>
    <w:rsid w:val="0013592C"/>
    <w:rsid w:val="00136574"/>
    <w:rsid w:val="00137967"/>
    <w:rsid w:val="00140257"/>
    <w:rsid w:val="00141581"/>
    <w:rsid w:val="0014453C"/>
    <w:rsid w:val="00146236"/>
    <w:rsid w:val="00147236"/>
    <w:rsid w:val="00150B0B"/>
    <w:rsid w:val="0015286B"/>
    <w:rsid w:val="0015378C"/>
    <w:rsid w:val="00160841"/>
    <w:rsid w:val="00162A3A"/>
    <w:rsid w:val="00173598"/>
    <w:rsid w:val="001739D8"/>
    <w:rsid w:val="00176415"/>
    <w:rsid w:val="00187595"/>
    <w:rsid w:val="001A0E9D"/>
    <w:rsid w:val="001A1F55"/>
    <w:rsid w:val="001A4537"/>
    <w:rsid w:val="001A4AAC"/>
    <w:rsid w:val="001A50DD"/>
    <w:rsid w:val="001C0012"/>
    <w:rsid w:val="001C2CCD"/>
    <w:rsid w:val="001C41EF"/>
    <w:rsid w:val="001C74B8"/>
    <w:rsid w:val="001D2F78"/>
    <w:rsid w:val="001D3314"/>
    <w:rsid w:val="001D3951"/>
    <w:rsid w:val="001D3CCD"/>
    <w:rsid w:val="001D4B63"/>
    <w:rsid w:val="001E0E47"/>
    <w:rsid w:val="001E139B"/>
    <w:rsid w:val="001F5F79"/>
    <w:rsid w:val="001F743B"/>
    <w:rsid w:val="00202B8F"/>
    <w:rsid w:val="00215415"/>
    <w:rsid w:val="002169F5"/>
    <w:rsid w:val="0022709C"/>
    <w:rsid w:val="00234BF6"/>
    <w:rsid w:val="00236F17"/>
    <w:rsid w:val="00240338"/>
    <w:rsid w:val="00244BDF"/>
    <w:rsid w:val="002465DD"/>
    <w:rsid w:val="002515DC"/>
    <w:rsid w:val="00251DDC"/>
    <w:rsid w:val="002532B0"/>
    <w:rsid w:val="00255BB7"/>
    <w:rsid w:val="00256E5E"/>
    <w:rsid w:val="00256E71"/>
    <w:rsid w:val="002578EC"/>
    <w:rsid w:val="00262177"/>
    <w:rsid w:val="00264ED7"/>
    <w:rsid w:val="0026549C"/>
    <w:rsid w:val="00271892"/>
    <w:rsid w:val="002838BB"/>
    <w:rsid w:val="00283D76"/>
    <w:rsid w:val="00284F7F"/>
    <w:rsid w:val="00286C29"/>
    <w:rsid w:val="002907B8"/>
    <w:rsid w:val="00290ABB"/>
    <w:rsid w:val="002918DA"/>
    <w:rsid w:val="0029230E"/>
    <w:rsid w:val="00292A01"/>
    <w:rsid w:val="0029526B"/>
    <w:rsid w:val="00296CA6"/>
    <w:rsid w:val="002A05D6"/>
    <w:rsid w:val="002A3859"/>
    <w:rsid w:val="002A4731"/>
    <w:rsid w:val="002B1A2E"/>
    <w:rsid w:val="002B327B"/>
    <w:rsid w:val="002C1037"/>
    <w:rsid w:val="002C5CF2"/>
    <w:rsid w:val="002C638E"/>
    <w:rsid w:val="002C639C"/>
    <w:rsid w:val="002C68EA"/>
    <w:rsid w:val="002C7B2B"/>
    <w:rsid w:val="002D31EC"/>
    <w:rsid w:val="002D542F"/>
    <w:rsid w:val="002E48B8"/>
    <w:rsid w:val="002E53B5"/>
    <w:rsid w:val="002E5AAD"/>
    <w:rsid w:val="002E6422"/>
    <w:rsid w:val="002E6F73"/>
    <w:rsid w:val="002E7FF0"/>
    <w:rsid w:val="002F283E"/>
    <w:rsid w:val="002F5538"/>
    <w:rsid w:val="003015FB"/>
    <w:rsid w:val="00301B8E"/>
    <w:rsid w:val="00303E8C"/>
    <w:rsid w:val="00306692"/>
    <w:rsid w:val="00306B9B"/>
    <w:rsid w:val="003116D1"/>
    <w:rsid w:val="00311911"/>
    <w:rsid w:val="00311B13"/>
    <w:rsid w:val="00312E05"/>
    <w:rsid w:val="00314377"/>
    <w:rsid w:val="00321528"/>
    <w:rsid w:val="00323704"/>
    <w:rsid w:val="00325884"/>
    <w:rsid w:val="00326F43"/>
    <w:rsid w:val="00335C4C"/>
    <w:rsid w:val="003406C4"/>
    <w:rsid w:val="0034275E"/>
    <w:rsid w:val="003447CC"/>
    <w:rsid w:val="00347731"/>
    <w:rsid w:val="00352D91"/>
    <w:rsid w:val="00361FE1"/>
    <w:rsid w:val="00362E61"/>
    <w:rsid w:val="003635A7"/>
    <w:rsid w:val="003676BD"/>
    <w:rsid w:val="00375442"/>
    <w:rsid w:val="003755E5"/>
    <w:rsid w:val="00375D06"/>
    <w:rsid w:val="003824A9"/>
    <w:rsid w:val="0038369D"/>
    <w:rsid w:val="00384752"/>
    <w:rsid w:val="003909C5"/>
    <w:rsid w:val="0039380A"/>
    <w:rsid w:val="003958A1"/>
    <w:rsid w:val="00396762"/>
    <w:rsid w:val="0039754D"/>
    <w:rsid w:val="003A0AE6"/>
    <w:rsid w:val="003A2868"/>
    <w:rsid w:val="003B31FF"/>
    <w:rsid w:val="003B34CE"/>
    <w:rsid w:val="003B536C"/>
    <w:rsid w:val="003C2C06"/>
    <w:rsid w:val="003C5067"/>
    <w:rsid w:val="003C5CD6"/>
    <w:rsid w:val="003D1880"/>
    <w:rsid w:val="003D2259"/>
    <w:rsid w:val="003D2CFF"/>
    <w:rsid w:val="003D2E49"/>
    <w:rsid w:val="003D4A5F"/>
    <w:rsid w:val="003D516B"/>
    <w:rsid w:val="003D60E8"/>
    <w:rsid w:val="003D7C56"/>
    <w:rsid w:val="003E0A74"/>
    <w:rsid w:val="003E44E7"/>
    <w:rsid w:val="003E6F08"/>
    <w:rsid w:val="003E7AD7"/>
    <w:rsid w:val="003F5312"/>
    <w:rsid w:val="00403DC6"/>
    <w:rsid w:val="0041239D"/>
    <w:rsid w:val="004143EA"/>
    <w:rsid w:val="00423460"/>
    <w:rsid w:val="00424669"/>
    <w:rsid w:val="00427425"/>
    <w:rsid w:val="00430925"/>
    <w:rsid w:val="004339CD"/>
    <w:rsid w:val="00434E18"/>
    <w:rsid w:val="004353C9"/>
    <w:rsid w:val="00435B45"/>
    <w:rsid w:val="00436B74"/>
    <w:rsid w:val="00440ACC"/>
    <w:rsid w:val="004432AC"/>
    <w:rsid w:val="004454F2"/>
    <w:rsid w:val="004478DE"/>
    <w:rsid w:val="00447C24"/>
    <w:rsid w:val="00451C49"/>
    <w:rsid w:val="00452F95"/>
    <w:rsid w:val="00457E3E"/>
    <w:rsid w:val="00460524"/>
    <w:rsid w:val="00464B8F"/>
    <w:rsid w:val="00474AD5"/>
    <w:rsid w:val="00475498"/>
    <w:rsid w:val="00476A8E"/>
    <w:rsid w:val="00484573"/>
    <w:rsid w:val="004939DF"/>
    <w:rsid w:val="004948D6"/>
    <w:rsid w:val="004A4C51"/>
    <w:rsid w:val="004B046D"/>
    <w:rsid w:val="004B3488"/>
    <w:rsid w:val="004B4954"/>
    <w:rsid w:val="004C073A"/>
    <w:rsid w:val="004C4079"/>
    <w:rsid w:val="004C600D"/>
    <w:rsid w:val="004D1BA5"/>
    <w:rsid w:val="004D2373"/>
    <w:rsid w:val="004D4715"/>
    <w:rsid w:val="004E18CD"/>
    <w:rsid w:val="004E2F59"/>
    <w:rsid w:val="004E700A"/>
    <w:rsid w:val="004F35D7"/>
    <w:rsid w:val="004F61EF"/>
    <w:rsid w:val="00502213"/>
    <w:rsid w:val="005134B1"/>
    <w:rsid w:val="00513741"/>
    <w:rsid w:val="00515F7F"/>
    <w:rsid w:val="00517186"/>
    <w:rsid w:val="005171F4"/>
    <w:rsid w:val="00521DE8"/>
    <w:rsid w:val="00534690"/>
    <w:rsid w:val="005355BE"/>
    <w:rsid w:val="00536E28"/>
    <w:rsid w:val="00537D98"/>
    <w:rsid w:val="005409A2"/>
    <w:rsid w:val="005429B3"/>
    <w:rsid w:val="005510AE"/>
    <w:rsid w:val="0055257C"/>
    <w:rsid w:val="00554456"/>
    <w:rsid w:val="00554D63"/>
    <w:rsid w:val="00561F9D"/>
    <w:rsid w:val="00564BC9"/>
    <w:rsid w:val="005676B9"/>
    <w:rsid w:val="00574D43"/>
    <w:rsid w:val="005769E8"/>
    <w:rsid w:val="00586AB2"/>
    <w:rsid w:val="005903E3"/>
    <w:rsid w:val="00593800"/>
    <w:rsid w:val="005A7FB2"/>
    <w:rsid w:val="005B08CC"/>
    <w:rsid w:val="005B11EA"/>
    <w:rsid w:val="005B7EAD"/>
    <w:rsid w:val="005C1D58"/>
    <w:rsid w:val="005C2299"/>
    <w:rsid w:val="005C4160"/>
    <w:rsid w:val="005C6ED2"/>
    <w:rsid w:val="005D0A5A"/>
    <w:rsid w:val="005D1351"/>
    <w:rsid w:val="005E7721"/>
    <w:rsid w:val="005F0C9E"/>
    <w:rsid w:val="005F1EAE"/>
    <w:rsid w:val="00600597"/>
    <w:rsid w:val="00603B81"/>
    <w:rsid w:val="00606BA9"/>
    <w:rsid w:val="00613E62"/>
    <w:rsid w:val="006227E4"/>
    <w:rsid w:val="0062750D"/>
    <w:rsid w:val="006304F9"/>
    <w:rsid w:val="00634174"/>
    <w:rsid w:val="00634E98"/>
    <w:rsid w:val="00641A0F"/>
    <w:rsid w:val="006423DB"/>
    <w:rsid w:val="006441BA"/>
    <w:rsid w:val="00647F24"/>
    <w:rsid w:val="006520CC"/>
    <w:rsid w:val="00653E93"/>
    <w:rsid w:val="006565F6"/>
    <w:rsid w:val="0066080C"/>
    <w:rsid w:val="00676807"/>
    <w:rsid w:val="00677A43"/>
    <w:rsid w:val="00681FB8"/>
    <w:rsid w:val="00684D98"/>
    <w:rsid w:val="00690367"/>
    <w:rsid w:val="0069677E"/>
    <w:rsid w:val="00696BE1"/>
    <w:rsid w:val="006A2DCC"/>
    <w:rsid w:val="006A32F5"/>
    <w:rsid w:val="006B22A9"/>
    <w:rsid w:val="006B4CE3"/>
    <w:rsid w:val="006C06C9"/>
    <w:rsid w:val="006D02E7"/>
    <w:rsid w:val="006D0705"/>
    <w:rsid w:val="006D4C9E"/>
    <w:rsid w:val="006E1F0B"/>
    <w:rsid w:val="006E723B"/>
    <w:rsid w:val="006E7476"/>
    <w:rsid w:val="006F7B75"/>
    <w:rsid w:val="007001AD"/>
    <w:rsid w:val="0070059D"/>
    <w:rsid w:val="00701EB8"/>
    <w:rsid w:val="00702A5F"/>
    <w:rsid w:val="007034EE"/>
    <w:rsid w:val="007070C9"/>
    <w:rsid w:val="00710F06"/>
    <w:rsid w:val="00717504"/>
    <w:rsid w:val="007176AB"/>
    <w:rsid w:val="0072017F"/>
    <w:rsid w:val="00722C8D"/>
    <w:rsid w:val="00723FD0"/>
    <w:rsid w:val="007415C6"/>
    <w:rsid w:val="007428A1"/>
    <w:rsid w:val="00750A94"/>
    <w:rsid w:val="00756754"/>
    <w:rsid w:val="00762A9B"/>
    <w:rsid w:val="00762D09"/>
    <w:rsid w:val="00764B9A"/>
    <w:rsid w:val="0076514B"/>
    <w:rsid w:val="007704A2"/>
    <w:rsid w:val="00772DF3"/>
    <w:rsid w:val="007759AE"/>
    <w:rsid w:val="007770ED"/>
    <w:rsid w:val="00782F1A"/>
    <w:rsid w:val="00785608"/>
    <w:rsid w:val="00785618"/>
    <w:rsid w:val="00786AA1"/>
    <w:rsid w:val="00791ADE"/>
    <w:rsid w:val="00794FDE"/>
    <w:rsid w:val="007960B1"/>
    <w:rsid w:val="00797409"/>
    <w:rsid w:val="007A1549"/>
    <w:rsid w:val="007A5C8C"/>
    <w:rsid w:val="007A5FE6"/>
    <w:rsid w:val="007A79D6"/>
    <w:rsid w:val="007B4791"/>
    <w:rsid w:val="007C184E"/>
    <w:rsid w:val="007C20D7"/>
    <w:rsid w:val="007C35F9"/>
    <w:rsid w:val="007C7057"/>
    <w:rsid w:val="007D3D8F"/>
    <w:rsid w:val="007D5AD3"/>
    <w:rsid w:val="007E1000"/>
    <w:rsid w:val="007E218D"/>
    <w:rsid w:val="007E39BC"/>
    <w:rsid w:val="007E7E59"/>
    <w:rsid w:val="007F1316"/>
    <w:rsid w:val="007F36EC"/>
    <w:rsid w:val="007F451F"/>
    <w:rsid w:val="007F6360"/>
    <w:rsid w:val="0080527B"/>
    <w:rsid w:val="00811FA0"/>
    <w:rsid w:val="00813289"/>
    <w:rsid w:val="008137AC"/>
    <w:rsid w:val="008149B9"/>
    <w:rsid w:val="00820D61"/>
    <w:rsid w:val="00827208"/>
    <w:rsid w:val="008311B8"/>
    <w:rsid w:val="0083669C"/>
    <w:rsid w:val="00842185"/>
    <w:rsid w:val="00842C29"/>
    <w:rsid w:val="00845597"/>
    <w:rsid w:val="00845E41"/>
    <w:rsid w:val="00850C46"/>
    <w:rsid w:val="00852C19"/>
    <w:rsid w:val="00852C23"/>
    <w:rsid w:val="00856EFD"/>
    <w:rsid w:val="00862095"/>
    <w:rsid w:val="00865463"/>
    <w:rsid w:val="00866329"/>
    <w:rsid w:val="00872AB6"/>
    <w:rsid w:val="00872CFA"/>
    <w:rsid w:val="0087459C"/>
    <w:rsid w:val="00880B41"/>
    <w:rsid w:val="00881783"/>
    <w:rsid w:val="00885CAC"/>
    <w:rsid w:val="00885EBD"/>
    <w:rsid w:val="00886BA0"/>
    <w:rsid w:val="00892A72"/>
    <w:rsid w:val="00895C48"/>
    <w:rsid w:val="00897505"/>
    <w:rsid w:val="008A791E"/>
    <w:rsid w:val="008B301F"/>
    <w:rsid w:val="008B6750"/>
    <w:rsid w:val="008B710A"/>
    <w:rsid w:val="008C3286"/>
    <w:rsid w:val="008C7908"/>
    <w:rsid w:val="008D0495"/>
    <w:rsid w:val="008D3E0B"/>
    <w:rsid w:val="008D417E"/>
    <w:rsid w:val="008D49A8"/>
    <w:rsid w:val="008D5BEE"/>
    <w:rsid w:val="008D7FFB"/>
    <w:rsid w:val="008E3114"/>
    <w:rsid w:val="008E33AA"/>
    <w:rsid w:val="008F1B59"/>
    <w:rsid w:val="008F3AA5"/>
    <w:rsid w:val="008F4AB9"/>
    <w:rsid w:val="008F7D6F"/>
    <w:rsid w:val="009060DE"/>
    <w:rsid w:val="00911BDA"/>
    <w:rsid w:val="0091300F"/>
    <w:rsid w:val="00913DA0"/>
    <w:rsid w:val="00920F66"/>
    <w:rsid w:val="00921569"/>
    <w:rsid w:val="00926F0F"/>
    <w:rsid w:val="00934BD0"/>
    <w:rsid w:val="00935A8A"/>
    <w:rsid w:val="00937002"/>
    <w:rsid w:val="00940ABD"/>
    <w:rsid w:val="00940EA3"/>
    <w:rsid w:val="0094159C"/>
    <w:rsid w:val="00942A0D"/>
    <w:rsid w:val="009441FD"/>
    <w:rsid w:val="00945495"/>
    <w:rsid w:val="009552E7"/>
    <w:rsid w:val="00964570"/>
    <w:rsid w:val="00974BD3"/>
    <w:rsid w:val="0098036B"/>
    <w:rsid w:val="00980782"/>
    <w:rsid w:val="00982505"/>
    <w:rsid w:val="00984628"/>
    <w:rsid w:val="00984D96"/>
    <w:rsid w:val="00990E79"/>
    <w:rsid w:val="00993B8E"/>
    <w:rsid w:val="0099459E"/>
    <w:rsid w:val="0099619B"/>
    <w:rsid w:val="009974F3"/>
    <w:rsid w:val="009B21CC"/>
    <w:rsid w:val="009B3611"/>
    <w:rsid w:val="009B3683"/>
    <w:rsid w:val="009B49ED"/>
    <w:rsid w:val="009B6BD8"/>
    <w:rsid w:val="009B747C"/>
    <w:rsid w:val="009B75E6"/>
    <w:rsid w:val="009C06EC"/>
    <w:rsid w:val="009C64BF"/>
    <w:rsid w:val="009D0A2B"/>
    <w:rsid w:val="009D1AB9"/>
    <w:rsid w:val="009D1F5C"/>
    <w:rsid w:val="009D792A"/>
    <w:rsid w:val="009E041B"/>
    <w:rsid w:val="009E2CA8"/>
    <w:rsid w:val="009E640A"/>
    <w:rsid w:val="009E70C6"/>
    <w:rsid w:val="009F2A28"/>
    <w:rsid w:val="009F3CF1"/>
    <w:rsid w:val="009F4365"/>
    <w:rsid w:val="009F5141"/>
    <w:rsid w:val="009F7119"/>
    <w:rsid w:val="00A019EB"/>
    <w:rsid w:val="00A02365"/>
    <w:rsid w:val="00A043D8"/>
    <w:rsid w:val="00A061C1"/>
    <w:rsid w:val="00A117D1"/>
    <w:rsid w:val="00A177AA"/>
    <w:rsid w:val="00A206D1"/>
    <w:rsid w:val="00A20B8B"/>
    <w:rsid w:val="00A21FC0"/>
    <w:rsid w:val="00A229DC"/>
    <w:rsid w:val="00A270D0"/>
    <w:rsid w:val="00A33303"/>
    <w:rsid w:val="00A33EE0"/>
    <w:rsid w:val="00A34BB7"/>
    <w:rsid w:val="00A379FF"/>
    <w:rsid w:val="00A42B93"/>
    <w:rsid w:val="00A43B72"/>
    <w:rsid w:val="00A50284"/>
    <w:rsid w:val="00A564CE"/>
    <w:rsid w:val="00A60894"/>
    <w:rsid w:val="00A60EC7"/>
    <w:rsid w:val="00A610BC"/>
    <w:rsid w:val="00A64CB2"/>
    <w:rsid w:val="00A65B47"/>
    <w:rsid w:val="00A67C50"/>
    <w:rsid w:val="00A77FD6"/>
    <w:rsid w:val="00A77FDA"/>
    <w:rsid w:val="00A9673E"/>
    <w:rsid w:val="00AA0C87"/>
    <w:rsid w:val="00AA2F71"/>
    <w:rsid w:val="00AA666E"/>
    <w:rsid w:val="00AB487A"/>
    <w:rsid w:val="00AB642E"/>
    <w:rsid w:val="00AB6810"/>
    <w:rsid w:val="00AC2149"/>
    <w:rsid w:val="00AC651A"/>
    <w:rsid w:val="00AD4761"/>
    <w:rsid w:val="00AE31EC"/>
    <w:rsid w:val="00AE3B78"/>
    <w:rsid w:val="00AE49AE"/>
    <w:rsid w:val="00AF4580"/>
    <w:rsid w:val="00AF62AD"/>
    <w:rsid w:val="00B025B0"/>
    <w:rsid w:val="00B036FE"/>
    <w:rsid w:val="00B03BF6"/>
    <w:rsid w:val="00B11AA0"/>
    <w:rsid w:val="00B1493B"/>
    <w:rsid w:val="00B14C37"/>
    <w:rsid w:val="00B153A0"/>
    <w:rsid w:val="00B1543F"/>
    <w:rsid w:val="00B15EA5"/>
    <w:rsid w:val="00B16E02"/>
    <w:rsid w:val="00B179FB"/>
    <w:rsid w:val="00B20E14"/>
    <w:rsid w:val="00B2782F"/>
    <w:rsid w:val="00B346B4"/>
    <w:rsid w:val="00B35609"/>
    <w:rsid w:val="00B40050"/>
    <w:rsid w:val="00B45C2F"/>
    <w:rsid w:val="00B6371E"/>
    <w:rsid w:val="00B63986"/>
    <w:rsid w:val="00B70557"/>
    <w:rsid w:val="00B71350"/>
    <w:rsid w:val="00B81E8A"/>
    <w:rsid w:val="00B84906"/>
    <w:rsid w:val="00B9796B"/>
    <w:rsid w:val="00BA0ECB"/>
    <w:rsid w:val="00BA314D"/>
    <w:rsid w:val="00BB0C70"/>
    <w:rsid w:val="00BB3040"/>
    <w:rsid w:val="00BB38E6"/>
    <w:rsid w:val="00BB710C"/>
    <w:rsid w:val="00BC064E"/>
    <w:rsid w:val="00BC0E32"/>
    <w:rsid w:val="00BD170E"/>
    <w:rsid w:val="00BD1BA3"/>
    <w:rsid w:val="00BE1465"/>
    <w:rsid w:val="00BE3276"/>
    <w:rsid w:val="00BE4C10"/>
    <w:rsid w:val="00BE67EB"/>
    <w:rsid w:val="00BF1C76"/>
    <w:rsid w:val="00C02F3C"/>
    <w:rsid w:val="00C03A82"/>
    <w:rsid w:val="00C03EC7"/>
    <w:rsid w:val="00C06A01"/>
    <w:rsid w:val="00C07FEB"/>
    <w:rsid w:val="00C10142"/>
    <w:rsid w:val="00C10BCA"/>
    <w:rsid w:val="00C1228D"/>
    <w:rsid w:val="00C1441E"/>
    <w:rsid w:val="00C14F19"/>
    <w:rsid w:val="00C15F4C"/>
    <w:rsid w:val="00C176BF"/>
    <w:rsid w:val="00C21538"/>
    <w:rsid w:val="00C23958"/>
    <w:rsid w:val="00C2767A"/>
    <w:rsid w:val="00C3097A"/>
    <w:rsid w:val="00C372D6"/>
    <w:rsid w:val="00C37F9F"/>
    <w:rsid w:val="00C42237"/>
    <w:rsid w:val="00C44BDE"/>
    <w:rsid w:val="00C4540C"/>
    <w:rsid w:val="00C46A86"/>
    <w:rsid w:val="00C4734F"/>
    <w:rsid w:val="00C51140"/>
    <w:rsid w:val="00C52A9F"/>
    <w:rsid w:val="00C53214"/>
    <w:rsid w:val="00C53CF0"/>
    <w:rsid w:val="00C56295"/>
    <w:rsid w:val="00C56FD7"/>
    <w:rsid w:val="00C60FD8"/>
    <w:rsid w:val="00C6204D"/>
    <w:rsid w:val="00C624BB"/>
    <w:rsid w:val="00C70496"/>
    <w:rsid w:val="00C709B2"/>
    <w:rsid w:val="00C74C58"/>
    <w:rsid w:val="00C820B4"/>
    <w:rsid w:val="00C85D48"/>
    <w:rsid w:val="00C90424"/>
    <w:rsid w:val="00C90B92"/>
    <w:rsid w:val="00C94683"/>
    <w:rsid w:val="00C95C2D"/>
    <w:rsid w:val="00C9753F"/>
    <w:rsid w:val="00CA235F"/>
    <w:rsid w:val="00CA4F7C"/>
    <w:rsid w:val="00CA6B5E"/>
    <w:rsid w:val="00CB36E6"/>
    <w:rsid w:val="00CB6678"/>
    <w:rsid w:val="00CB76C4"/>
    <w:rsid w:val="00CC01E6"/>
    <w:rsid w:val="00CC66CB"/>
    <w:rsid w:val="00CD0745"/>
    <w:rsid w:val="00CD606F"/>
    <w:rsid w:val="00CD7BA0"/>
    <w:rsid w:val="00CE2DEB"/>
    <w:rsid w:val="00CE2F5F"/>
    <w:rsid w:val="00CF1051"/>
    <w:rsid w:val="00CF3981"/>
    <w:rsid w:val="00CF3DC2"/>
    <w:rsid w:val="00CF65FC"/>
    <w:rsid w:val="00D041EF"/>
    <w:rsid w:val="00D12DED"/>
    <w:rsid w:val="00D16263"/>
    <w:rsid w:val="00D207AC"/>
    <w:rsid w:val="00D22EEC"/>
    <w:rsid w:val="00D259E0"/>
    <w:rsid w:val="00D32488"/>
    <w:rsid w:val="00D33E9D"/>
    <w:rsid w:val="00D36084"/>
    <w:rsid w:val="00D36E1C"/>
    <w:rsid w:val="00D44E47"/>
    <w:rsid w:val="00D476DF"/>
    <w:rsid w:val="00D50567"/>
    <w:rsid w:val="00D508DA"/>
    <w:rsid w:val="00D50E46"/>
    <w:rsid w:val="00D62DB2"/>
    <w:rsid w:val="00D66734"/>
    <w:rsid w:val="00D67018"/>
    <w:rsid w:val="00D67A28"/>
    <w:rsid w:val="00D73C24"/>
    <w:rsid w:val="00D75ECC"/>
    <w:rsid w:val="00D800D5"/>
    <w:rsid w:val="00D9235F"/>
    <w:rsid w:val="00D94467"/>
    <w:rsid w:val="00D97F84"/>
    <w:rsid w:val="00DB0650"/>
    <w:rsid w:val="00DB434F"/>
    <w:rsid w:val="00DB51BA"/>
    <w:rsid w:val="00DB5B55"/>
    <w:rsid w:val="00DB762F"/>
    <w:rsid w:val="00DC13D5"/>
    <w:rsid w:val="00DC1DB8"/>
    <w:rsid w:val="00DC468B"/>
    <w:rsid w:val="00DD18CA"/>
    <w:rsid w:val="00DE15B3"/>
    <w:rsid w:val="00DE6D82"/>
    <w:rsid w:val="00DE733D"/>
    <w:rsid w:val="00DF0D9C"/>
    <w:rsid w:val="00DF2492"/>
    <w:rsid w:val="00E0158A"/>
    <w:rsid w:val="00E10120"/>
    <w:rsid w:val="00E104E2"/>
    <w:rsid w:val="00E11EC9"/>
    <w:rsid w:val="00E147EB"/>
    <w:rsid w:val="00E14A7E"/>
    <w:rsid w:val="00E1624F"/>
    <w:rsid w:val="00E23324"/>
    <w:rsid w:val="00E32140"/>
    <w:rsid w:val="00E343BC"/>
    <w:rsid w:val="00E37BEC"/>
    <w:rsid w:val="00E40C5B"/>
    <w:rsid w:val="00E501C3"/>
    <w:rsid w:val="00E5160D"/>
    <w:rsid w:val="00E526B1"/>
    <w:rsid w:val="00E61BC7"/>
    <w:rsid w:val="00E61FA6"/>
    <w:rsid w:val="00E64A58"/>
    <w:rsid w:val="00E67113"/>
    <w:rsid w:val="00E7753F"/>
    <w:rsid w:val="00E8172E"/>
    <w:rsid w:val="00E839B5"/>
    <w:rsid w:val="00E8669B"/>
    <w:rsid w:val="00E935F9"/>
    <w:rsid w:val="00E96BDF"/>
    <w:rsid w:val="00EA397A"/>
    <w:rsid w:val="00EA73BE"/>
    <w:rsid w:val="00EA7A51"/>
    <w:rsid w:val="00EB731C"/>
    <w:rsid w:val="00EB7B38"/>
    <w:rsid w:val="00EC5633"/>
    <w:rsid w:val="00ED0E95"/>
    <w:rsid w:val="00ED2ECB"/>
    <w:rsid w:val="00ED4762"/>
    <w:rsid w:val="00EE5B8B"/>
    <w:rsid w:val="00EF0D0E"/>
    <w:rsid w:val="00EF1BF4"/>
    <w:rsid w:val="00EF2E96"/>
    <w:rsid w:val="00EF353A"/>
    <w:rsid w:val="00F00D78"/>
    <w:rsid w:val="00F01C97"/>
    <w:rsid w:val="00F01E62"/>
    <w:rsid w:val="00F05A23"/>
    <w:rsid w:val="00F05D59"/>
    <w:rsid w:val="00F16323"/>
    <w:rsid w:val="00F2131F"/>
    <w:rsid w:val="00F2530A"/>
    <w:rsid w:val="00F34EDC"/>
    <w:rsid w:val="00F3783E"/>
    <w:rsid w:val="00F37CBD"/>
    <w:rsid w:val="00F42653"/>
    <w:rsid w:val="00F428E8"/>
    <w:rsid w:val="00F47FA7"/>
    <w:rsid w:val="00F51A66"/>
    <w:rsid w:val="00F55BF7"/>
    <w:rsid w:val="00F62D75"/>
    <w:rsid w:val="00F64FF8"/>
    <w:rsid w:val="00F659C3"/>
    <w:rsid w:val="00F74240"/>
    <w:rsid w:val="00F75AFB"/>
    <w:rsid w:val="00F80B42"/>
    <w:rsid w:val="00F85CD8"/>
    <w:rsid w:val="00F9074D"/>
    <w:rsid w:val="00F91678"/>
    <w:rsid w:val="00F92273"/>
    <w:rsid w:val="00F93258"/>
    <w:rsid w:val="00F93D6D"/>
    <w:rsid w:val="00FA1919"/>
    <w:rsid w:val="00FA78EB"/>
    <w:rsid w:val="00FB1A1F"/>
    <w:rsid w:val="00FB358B"/>
    <w:rsid w:val="00FC13D5"/>
    <w:rsid w:val="00FC1624"/>
    <w:rsid w:val="00FC31B3"/>
    <w:rsid w:val="00FD1359"/>
    <w:rsid w:val="00FD180E"/>
    <w:rsid w:val="00FD2A89"/>
    <w:rsid w:val="00FD365B"/>
    <w:rsid w:val="00FE1E5A"/>
    <w:rsid w:val="00FE2A95"/>
    <w:rsid w:val="00FE4634"/>
    <w:rsid w:val="00FF0618"/>
    <w:rsid w:val="00FF1816"/>
    <w:rsid w:val="00FF2A9C"/>
    <w:rsid w:val="00FF5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2F995B"/>
  <w15:chartTrackingRefBased/>
  <w15:docId w15:val="{DD6F77E2-618D-4BFE-A51B-E0233B0EB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B487A"/>
    <w:pPr>
      <w:jc w:val="both"/>
    </w:pPr>
  </w:style>
  <w:style w:type="paragraph" w:styleId="Cmsor1">
    <w:name w:val="heading 1"/>
    <w:basedOn w:val="Norml"/>
    <w:next w:val="Norml"/>
    <w:qFormat/>
    <w:pPr>
      <w:spacing w:before="240"/>
      <w:jc w:val="left"/>
      <w:outlineLvl w:val="0"/>
    </w:pPr>
    <w:rPr>
      <w:rFonts w:ascii="Arial" w:hAnsi="Arial"/>
      <w:b/>
      <w:sz w:val="24"/>
      <w:u w:val="single"/>
      <w:lang w:val="en-GB"/>
    </w:rPr>
  </w:style>
  <w:style w:type="paragraph" w:styleId="Cmsor2">
    <w:name w:val="heading 2"/>
    <w:basedOn w:val="Norml"/>
    <w:next w:val="Norml"/>
    <w:link w:val="Cmsor2Char"/>
    <w:qFormat/>
    <w:rsid w:val="007034EE"/>
    <w:pPr>
      <w:keepNext/>
      <w:outlineLvl w:val="1"/>
    </w:pPr>
    <w:rPr>
      <w:sz w:val="24"/>
    </w:rPr>
  </w:style>
  <w:style w:type="paragraph" w:styleId="Cmsor3">
    <w:name w:val="heading 3"/>
    <w:basedOn w:val="Norml"/>
    <w:next w:val="Normlbehzs"/>
    <w:qFormat/>
    <w:pPr>
      <w:ind w:left="354"/>
      <w:jc w:val="left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behzs"/>
    <w:qFormat/>
    <w:pPr>
      <w:ind w:left="354"/>
      <w:jc w:val="left"/>
      <w:outlineLvl w:val="3"/>
    </w:pPr>
    <w:rPr>
      <w:sz w:val="24"/>
      <w:u w:val="single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link w:val="llbChar"/>
    <w:uiPriority w:val="99"/>
    <w:pPr>
      <w:tabs>
        <w:tab w:val="center" w:pos="4819"/>
        <w:tab w:val="right" w:pos="9071"/>
      </w:tabs>
      <w:jc w:val="left"/>
    </w:pPr>
    <w:rPr>
      <w:lang w:val="en-GB"/>
    </w:rPr>
  </w:style>
  <w:style w:type="paragraph" w:styleId="lfej">
    <w:name w:val="header"/>
    <w:basedOn w:val="Norml"/>
    <w:link w:val="lfejChar"/>
    <w:pPr>
      <w:tabs>
        <w:tab w:val="center" w:pos="4819"/>
        <w:tab w:val="right" w:pos="9071"/>
      </w:tabs>
      <w:jc w:val="left"/>
    </w:pPr>
    <w:rPr>
      <w:lang w:val="en-GB"/>
    </w:rPr>
  </w:style>
  <w:style w:type="character" w:styleId="Oldalszm">
    <w:name w:val="page number"/>
    <w:basedOn w:val="Bekezdsalapbettpusa"/>
  </w:style>
  <w:style w:type="paragraph" w:styleId="Normlbehzs">
    <w:name w:val="Normal Indent"/>
    <w:basedOn w:val="Norml"/>
    <w:pPr>
      <w:ind w:left="720"/>
    </w:pPr>
  </w:style>
  <w:style w:type="paragraph" w:styleId="Szvegtrzsbehzssal">
    <w:name w:val="Body Text Indent"/>
    <w:basedOn w:val="Norml"/>
    <w:pPr>
      <w:ind w:left="705" w:hanging="705"/>
      <w:jc w:val="left"/>
    </w:pPr>
    <w:rPr>
      <w:sz w:val="24"/>
      <w:szCs w:val="24"/>
      <w:lang w:val="en-GB"/>
    </w:rPr>
  </w:style>
  <w:style w:type="paragraph" w:styleId="Szvegtrzs">
    <w:name w:val="Body Text"/>
    <w:basedOn w:val="Norml"/>
    <w:pPr>
      <w:tabs>
        <w:tab w:val="left" w:pos="567"/>
      </w:tabs>
      <w:spacing w:line="360" w:lineRule="auto"/>
    </w:pPr>
    <w:rPr>
      <w:sz w:val="24"/>
      <w:szCs w:val="24"/>
    </w:rPr>
  </w:style>
  <w:style w:type="character" w:customStyle="1" w:styleId="alcim3">
    <w:name w:val="alcim3"/>
    <w:rPr>
      <w:rFonts w:ascii="Verdana" w:hAnsi="Verdana" w:hint="default"/>
      <w:color w:val="FFFFFF"/>
      <w:sz w:val="28"/>
      <w:szCs w:val="28"/>
    </w:rPr>
  </w:style>
  <w:style w:type="paragraph" w:styleId="Buborkszveg">
    <w:name w:val="Balloon Text"/>
    <w:basedOn w:val="Norml"/>
    <w:semiHidden/>
    <w:rsid w:val="003D4A5F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rsid w:val="002F5538"/>
    <w:pPr>
      <w:spacing w:before="100" w:beforeAutospacing="1" w:after="100" w:afterAutospacing="1"/>
      <w:jc w:val="left"/>
    </w:pPr>
    <w:rPr>
      <w:rFonts w:ascii="Arial" w:hAnsi="Arial" w:cs="Arial"/>
      <w:sz w:val="24"/>
      <w:szCs w:val="24"/>
    </w:rPr>
  </w:style>
  <w:style w:type="character" w:customStyle="1" w:styleId="Cmsor2Char">
    <w:name w:val="Címsor 2 Char"/>
    <w:link w:val="Cmsor2"/>
    <w:rsid w:val="007034EE"/>
    <w:rPr>
      <w:sz w:val="24"/>
    </w:rPr>
  </w:style>
  <w:style w:type="table" w:styleId="Rcsostblzat">
    <w:name w:val="Table Grid"/>
    <w:basedOn w:val="Normltblzat"/>
    <w:rsid w:val="00F85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lbChar">
    <w:name w:val="Élőláb Char"/>
    <w:link w:val="llb"/>
    <w:uiPriority w:val="99"/>
    <w:rsid w:val="0098036B"/>
    <w:rPr>
      <w:lang w:val="en-GB"/>
    </w:rPr>
  </w:style>
  <w:style w:type="character" w:styleId="Hiperhivatkozs">
    <w:name w:val="Hyperlink"/>
    <w:uiPriority w:val="99"/>
    <w:unhideWhenUsed/>
    <w:rsid w:val="003B31FF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4B3488"/>
    <w:pPr>
      <w:ind w:left="720"/>
      <w:contextualSpacing/>
    </w:pPr>
  </w:style>
  <w:style w:type="paragraph" w:styleId="Vltozat">
    <w:name w:val="Revision"/>
    <w:hidden/>
    <w:uiPriority w:val="99"/>
    <w:semiHidden/>
    <w:rsid w:val="00DF0D9C"/>
  </w:style>
  <w:style w:type="character" w:styleId="Jegyzethivatkozs">
    <w:name w:val="annotation reference"/>
    <w:basedOn w:val="Bekezdsalapbettpusa"/>
    <w:rsid w:val="00DF0D9C"/>
    <w:rPr>
      <w:sz w:val="16"/>
      <w:szCs w:val="16"/>
    </w:rPr>
  </w:style>
  <w:style w:type="paragraph" w:styleId="Jegyzetszveg">
    <w:name w:val="annotation text"/>
    <w:basedOn w:val="Norml"/>
    <w:link w:val="JegyzetszvegChar"/>
    <w:rsid w:val="00DF0D9C"/>
  </w:style>
  <w:style w:type="character" w:customStyle="1" w:styleId="JegyzetszvegChar">
    <w:name w:val="Jegyzetszöveg Char"/>
    <w:basedOn w:val="Bekezdsalapbettpusa"/>
    <w:link w:val="Jegyzetszveg"/>
    <w:rsid w:val="00DF0D9C"/>
  </w:style>
  <w:style w:type="paragraph" w:styleId="Megjegyzstrgya">
    <w:name w:val="annotation subject"/>
    <w:basedOn w:val="Jegyzetszveg"/>
    <w:next w:val="Jegyzetszveg"/>
    <w:link w:val="MegjegyzstrgyaChar"/>
    <w:rsid w:val="00DF0D9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rsid w:val="00DF0D9C"/>
    <w:rPr>
      <w:b/>
      <w:bCs/>
    </w:rPr>
  </w:style>
  <w:style w:type="paragraph" w:customStyle="1" w:styleId="Komplexreportszvegtrzs">
    <w:name w:val="Komplex report_szövegtörzs"/>
    <w:basedOn w:val="Norml"/>
    <w:qFormat/>
    <w:rsid w:val="006E1F0B"/>
    <w:pPr>
      <w:spacing w:after="120" w:line="300" w:lineRule="auto"/>
    </w:pPr>
    <w:rPr>
      <w:rFonts w:eastAsiaTheme="minorHAnsi" w:cstheme="minorBidi"/>
      <w:sz w:val="24"/>
      <w:szCs w:val="22"/>
      <w:lang w:eastAsia="en-US"/>
    </w:rPr>
  </w:style>
  <w:style w:type="character" w:styleId="Kiemels">
    <w:name w:val="Emphasis"/>
    <w:basedOn w:val="Bekezdsalapbettpusa"/>
    <w:uiPriority w:val="20"/>
    <w:qFormat/>
    <w:rsid w:val="00856EFD"/>
    <w:rPr>
      <w:i/>
      <w:iCs/>
    </w:rPr>
  </w:style>
  <w:style w:type="paragraph" w:customStyle="1" w:styleId="Default">
    <w:name w:val="Default"/>
    <w:rsid w:val="00856EF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fejChar">
    <w:name w:val="Élőfej Char"/>
    <w:basedOn w:val="Bekezdsalapbettpusa"/>
    <w:link w:val="lfej"/>
    <w:rsid w:val="002E53B5"/>
    <w:rPr>
      <w:lang w:val="en-GB"/>
    </w:rPr>
  </w:style>
  <w:style w:type="paragraph" w:styleId="Lbjegyzetszveg">
    <w:name w:val="footnote text"/>
    <w:basedOn w:val="Norml"/>
    <w:link w:val="LbjegyzetszvegChar"/>
    <w:rsid w:val="000500E3"/>
  </w:style>
  <w:style w:type="character" w:customStyle="1" w:styleId="LbjegyzetszvegChar">
    <w:name w:val="Lábjegyzetszöveg Char"/>
    <w:basedOn w:val="Bekezdsalapbettpusa"/>
    <w:link w:val="Lbjegyzetszveg"/>
    <w:rsid w:val="000500E3"/>
  </w:style>
  <w:style w:type="character" w:styleId="Lbjegyzet-hivatkozs">
    <w:name w:val="footnote reference"/>
    <w:basedOn w:val="Bekezdsalapbettpusa"/>
    <w:rsid w:val="000500E3"/>
    <w:rPr>
      <w:vertAlign w:val="superscript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6E74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7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1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uni-obuda.hu/" TargetMode="External"/><Relationship Id="rId5" Type="http://schemas.openxmlformats.org/officeDocument/2006/relationships/hyperlink" Target="mailto:reger@uni-obuda.hu" TargetMode="External"/><Relationship Id="rId4" Type="http://schemas.openxmlformats.org/officeDocument/2006/relationships/hyperlink" Target="http://www.uni-obuda.hu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uni-obuda.hu/" TargetMode="External"/><Relationship Id="rId5" Type="http://schemas.openxmlformats.org/officeDocument/2006/relationships/hyperlink" Target="mailto:reger@uni-obuda.hu" TargetMode="External"/><Relationship Id="rId4" Type="http://schemas.openxmlformats.org/officeDocument/2006/relationships/hyperlink" Target="http://www.uni-obuda.hu/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atdi.uni-obuda.hu/wp-content/uploads/2023/07/1b-ATDI-Rules-of-Operation_en_23_07_13_1-1.pdf" TargetMode="External"/><Relationship Id="rId1" Type="http://schemas.openxmlformats.org/officeDocument/2006/relationships/hyperlink" Target="https://atdi.uni-obuda.hu/wp-content/uploads/2025/01/szabalyzat2_215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19D5F-81B9-46AA-B8D3-98E0CA5DC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98</Words>
  <Characters>4818</Characters>
  <Application>Microsoft Office Word</Application>
  <DocSecurity>0</DocSecurity>
  <Lines>40</Lines>
  <Paragraphs>1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ervezett doktori képzés</vt:lpstr>
      <vt:lpstr>Szervezett doktori képzés</vt:lpstr>
    </vt:vector>
  </TitlesOfParts>
  <Company>BME Gepgyartastechnologia Tsz.</Company>
  <LinksUpToDate>false</LinksUpToDate>
  <CharactersWithSpaces>5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ervezett doktori képzés</dc:title>
  <dc:subject/>
  <dc:creator>Dr. Markos Sandor</dc:creator>
  <cp:keywords/>
  <dc:description/>
  <cp:lastModifiedBy>Prof. Dr. Réger Mihály Antal</cp:lastModifiedBy>
  <cp:revision>3</cp:revision>
  <cp:lastPrinted>2010-10-01T07:46:00Z</cp:lastPrinted>
  <dcterms:created xsi:type="dcterms:W3CDTF">2025-11-13T09:17:00Z</dcterms:created>
  <dcterms:modified xsi:type="dcterms:W3CDTF">2025-11-13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75972ba49d08e729e449f7f95e737ff38aee7be5d1e6fed287ec6c6634dcb</vt:lpwstr>
  </property>
</Properties>
</file>